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E6BD0" w:rsidRDefault="00BE6BD0" w:rsidP="00BE6BD0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Question Font &amp; Size: Calibri(Body) -12</w:t>
      </w:r>
    </w:p>
    <w:p w:rsidR="00BE6BD0" w:rsidRDefault="00BE6BD0" w:rsidP="00BE6BD0">
      <w:pPr>
        <w:rPr>
          <w:rFonts w:cstheme="minorHAnsi"/>
          <w:b/>
          <w:sz w:val="24"/>
          <w:szCs w:val="24"/>
        </w:rPr>
      </w:pPr>
      <w:r w:rsidRPr="00590CD8">
        <w:rPr>
          <w:rFonts w:cstheme="minorHAnsi"/>
          <w:b/>
          <w:sz w:val="24"/>
          <w:szCs w:val="24"/>
        </w:rPr>
        <w:t>Question</w:t>
      </w:r>
      <w:r>
        <w:rPr>
          <w:rFonts w:cstheme="minorHAnsi"/>
          <w:b/>
          <w:sz w:val="24"/>
          <w:szCs w:val="24"/>
        </w:rPr>
        <w:t xml:space="preserve"> Number: </w:t>
      </w:r>
      <w:r w:rsidR="0014424F">
        <w:rPr>
          <w:rFonts w:cstheme="minorHAnsi"/>
          <w:b/>
          <w:sz w:val="24"/>
          <w:szCs w:val="24"/>
        </w:rPr>
        <w:t>9</w:t>
      </w:r>
    </w:p>
    <w:p w:rsidR="00BE6BD0" w:rsidRDefault="00BE6BD0" w:rsidP="00BE6BD0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Q-Study Number: </w:t>
      </w:r>
    </w:p>
    <w:p w:rsidR="00A971FA" w:rsidRDefault="00BE6BD0" w:rsidP="0014424F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Type of Question: </w:t>
      </w:r>
      <w:r w:rsidR="0014424F">
        <w:rPr>
          <w:rFonts w:cstheme="minorHAnsi"/>
          <w:b/>
          <w:sz w:val="24"/>
          <w:szCs w:val="24"/>
        </w:rPr>
        <w:t>General</w:t>
      </w:r>
    </w:p>
    <w:p w:rsidR="0014424F" w:rsidRPr="0014424F" w:rsidRDefault="0014424F" w:rsidP="0014424F">
      <w:pPr>
        <w:rPr>
          <w:rFonts w:cstheme="minorHAnsi"/>
          <w:b/>
          <w:sz w:val="24"/>
          <w:szCs w:val="24"/>
        </w:rPr>
      </w:pPr>
    </w:p>
    <w:p w:rsidR="00E22C2C" w:rsidRDefault="00A971FA" w:rsidP="00E22C2C">
      <w:pPr>
        <w:jc w:val="both"/>
        <w:rPr>
          <w:sz w:val="28"/>
        </w:rPr>
      </w:pPr>
      <w:r w:rsidRPr="0077201E">
        <w:rPr>
          <w:sz w:val="28"/>
        </w:rPr>
        <w:t xml:space="preserve">State the digit in the </w:t>
      </w:r>
      <w:r w:rsidR="0027068F" w:rsidRPr="0077201E">
        <w:rPr>
          <w:sz w:val="28"/>
        </w:rPr>
        <w:t>thousands</w:t>
      </w:r>
      <w:r w:rsidRPr="0077201E">
        <w:rPr>
          <w:sz w:val="28"/>
        </w:rPr>
        <w:t xml:space="preserve"> place for the number 9783.</w:t>
      </w:r>
    </w:p>
    <w:p w:rsidR="00E22C2C" w:rsidRPr="00E22C2C" w:rsidRDefault="00E22C2C" w:rsidP="00E22C2C">
      <w:pPr>
        <w:jc w:val="both"/>
        <w:rPr>
          <w:sz w:val="28"/>
        </w:rPr>
      </w:pPr>
    </w:p>
    <w:p w:rsidR="0027068F" w:rsidRDefault="00CD5E69" w:rsidP="00D8670D">
      <w:pPr>
        <w:jc w:val="both"/>
        <w:rPr>
          <w:sz w:val="28"/>
        </w:rPr>
      </w:pPr>
      <w:r w:rsidRPr="00CD5E69">
        <w:rPr>
          <w:noProof/>
          <w:sz w:val="28"/>
          <w:lang w:val="en-GB" w:eastAsia="en-GB"/>
        </w:rPr>
        <w:pict>
          <v:shape id="Snip Diagonal Corner Rectangle 1" o:spid="_x0000_s1026" style="position:absolute;left:0;text-align:left;margin-left:163.5pt;margin-top:26.55pt;width:124.5pt;height:28.5pt;z-index:-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581150,3619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" path="m,l1520824,r60326,60326l1581150,361950r,l60326,361950,,301624,,xe" fillcolor="#06f" stroked="f" strokeweight="2pt">
            <v:path arrowok="t" o:connecttype="custom" o:connectlocs="0,0;1520824,0;1581150,60326;1581150,361950;1581150,361950;60326,361950;0,301624;0,0" o:connectangles="0,0,0,0,0,0,0,0"/>
          </v:shape>
        </w:pict>
      </w:r>
    </w:p>
    <w:p w:rsidR="00A971FA" w:rsidRPr="0077201E" w:rsidRDefault="00033C03" w:rsidP="00D8670D">
      <w:pPr>
        <w:jc w:val="center"/>
        <w:rPr>
          <w:rFonts w:ascii="Lucida Calligraphy" w:hAnsi="Lucida Calligraphy"/>
          <w:color w:val="FFFFFF" w:themeColor="background1"/>
          <w:sz w:val="28"/>
        </w:rPr>
      </w:pPr>
      <w:r w:rsidRPr="0077201E">
        <w:rPr>
          <w:rFonts w:ascii="Lucida Calligraphy" w:hAnsi="Lucida Calligraphy"/>
          <w:color w:val="FFFFFF" w:themeColor="background1"/>
          <w:sz w:val="28"/>
        </w:rPr>
        <w:t>Explanation</w:t>
      </w:r>
    </w:p>
    <w:p w:rsidR="00A971FA" w:rsidRPr="00752760" w:rsidRDefault="00A971FA" w:rsidP="00D8670D">
      <w:pPr>
        <w:jc w:val="both"/>
        <w:rPr>
          <w:rFonts w:cs="Microsoft New Tai Lue"/>
          <w:sz w:val="28"/>
          <w:szCs w:val="28"/>
        </w:rPr>
      </w:pPr>
      <w:r w:rsidRPr="00752760">
        <w:rPr>
          <w:rFonts w:cs="Microsoft New Tai Lue"/>
          <w:sz w:val="28"/>
          <w:szCs w:val="28"/>
        </w:rPr>
        <w:t>9783</w:t>
      </w:r>
    </w:p>
    <w:p w:rsidR="0077201E" w:rsidRPr="00752760" w:rsidRDefault="00A971FA" w:rsidP="00D8670D">
      <w:pPr>
        <w:jc w:val="both"/>
        <w:rPr>
          <w:rFonts w:cs="Microsoft New Tai Lue"/>
          <w:sz w:val="28"/>
          <w:szCs w:val="28"/>
        </w:rPr>
      </w:pPr>
      <w:r w:rsidRPr="00752760">
        <w:rPr>
          <w:rFonts w:cs="Microsoft New Tai Lue"/>
          <w:sz w:val="28"/>
          <w:szCs w:val="28"/>
        </w:rPr>
        <w:t>To find the place value of a digit in a n</w:t>
      </w:r>
      <w:r w:rsidR="00033C03" w:rsidRPr="00752760">
        <w:rPr>
          <w:rFonts w:cs="Microsoft New Tai Lue"/>
          <w:sz w:val="28"/>
          <w:szCs w:val="28"/>
        </w:rPr>
        <w:t>umber</w:t>
      </w:r>
      <w:r w:rsidR="00D850EC" w:rsidRPr="00752760">
        <w:rPr>
          <w:rFonts w:cs="Microsoft New Tai Lue"/>
          <w:sz w:val="28"/>
          <w:szCs w:val="28"/>
        </w:rPr>
        <w:t>,</w:t>
      </w:r>
      <w:r w:rsidR="00033C03" w:rsidRPr="00752760">
        <w:rPr>
          <w:rFonts w:cs="Microsoft New Tai Lue"/>
          <w:sz w:val="28"/>
          <w:szCs w:val="28"/>
        </w:rPr>
        <w:t xml:space="preserve"> you start from the right and </w:t>
      </w:r>
      <w:r w:rsidRPr="00752760">
        <w:rPr>
          <w:rFonts w:cs="Microsoft New Tai Lue"/>
          <w:sz w:val="28"/>
          <w:szCs w:val="28"/>
        </w:rPr>
        <w:t>move to the left.</w:t>
      </w:r>
    </w:p>
    <w:p w:rsidR="00A971FA" w:rsidRPr="00752760" w:rsidRDefault="00A971FA" w:rsidP="00D8670D">
      <w:pPr>
        <w:jc w:val="both"/>
        <w:rPr>
          <w:rFonts w:cs="Microsoft New Tai Lue"/>
          <w:sz w:val="28"/>
          <w:szCs w:val="28"/>
        </w:rPr>
      </w:pPr>
      <w:r w:rsidRPr="00752760">
        <w:rPr>
          <w:rFonts w:cs="Microsoft New Tai Lue"/>
          <w:sz w:val="28"/>
          <w:szCs w:val="28"/>
        </w:rPr>
        <w:t>1</w:t>
      </w:r>
      <w:r w:rsidRPr="00752760">
        <w:rPr>
          <w:rFonts w:cs="Microsoft New Tai Lue"/>
          <w:sz w:val="28"/>
          <w:szCs w:val="28"/>
          <w:vertAlign w:val="superscript"/>
        </w:rPr>
        <w:t>st</w:t>
      </w:r>
      <w:r w:rsidRPr="00752760">
        <w:rPr>
          <w:rFonts w:cs="Microsoft New Tai Lue"/>
          <w:sz w:val="28"/>
          <w:szCs w:val="28"/>
        </w:rPr>
        <w:t xml:space="preserve"> digit is in the</w:t>
      </w:r>
      <m:oMath>
        <m:r>
          <w:rPr>
            <w:rFonts w:ascii="Cambria Math" w:eastAsiaTheme="minorEastAsia" w:hAnsi="Cambria Math" w:cs="Microsoft New Tai Lue"/>
            <w:sz w:val="28"/>
            <w:szCs w:val="28"/>
          </w:rPr>
          <m:t>ones/units</m:t>
        </m:r>
      </m:oMath>
      <w:r w:rsidRPr="00752760">
        <w:rPr>
          <w:rFonts w:cs="Microsoft New Tai Lue"/>
          <w:sz w:val="28"/>
          <w:szCs w:val="28"/>
        </w:rPr>
        <w:t xml:space="preserve"> place, 2</w:t>
      </w:r>
      <w:r w:rsidRPr="00752760">
        <w:rPr>
          <w:rFonts w:cs="Microsoft New Tai Lue"/>
          <w:sz w:val="28"/>
          <w:szCs w:val="28"/>
          <w:vertAlign w:val="superscript"/>
        </w:rPr>
        <w:t>nd</w:t>
      </w:r>
      <w:r w:rsidRPr="00752760">
        <w:rPr>
          <w:rFonts w:cs="Microsoft New Tai Lue"/>
          <w:sz w:val="28"/>
          <w:szCs w:val="28"/>
        </w:rPr>
        <w:t xml:space="preserve"> digit is in the </w:t>
      </w:r>
      <m:oMath>
        <m:r>
          <w:rPr>
            <w:rFonts w:ascii="Cambria Math" w:eastAsiaTheme="minorEastAsia" w:hAnsi="Cambria Math" w:cs="Microsoft New Tai Lue"/>
            <w:sz w:val="28"/>
            <w:szCs w:val="28"/>
          </w:rPr>
          <m:t xml:space="preserve">tens </m:t>
        </m:r>
      </m:oMath>
      <w:r w:rsidRPr="00752760">
        <w:rPr>
          <w:rFonts w:cs="Microsoft New Tai Lue"/>
          <w:sz w:val="28"/>
          <w:szCs w:val="28"/>
        </w:rPr>
        <w:t>place, 3</w:t>
      </w:r>
      <w:r w:rsidRPr="00752760">
        <w:rPr>
          <w:rFonts w:cs="Microsoft New Tai Lue"/>
          <w:sz w:val="28"/>
          <w:szCs w:val="28"/>
          <w:vertAlign w:val="superscript"/>
        </w:rPr>
        <w:t>rd</w:t>
      </w:r>
      <w:r w:rsidRPr="00752760">
        <w:rPr>
          <w:rFonts w:cs="Microsoft New Tai Lue"/>
          <w:sz w:val="28"/>
          <w:szCs w:val="28"/>
        </w:rPr>
        <w:t xml:space="preserve"> digit is in the </w:t>
      </w:r>
      <m:oMath>
        <m:r>
          <w:rPr>
            <w:rFonts w:ascii="Cambria Math" w:hAnsi="Cambria Math" w:cs="Microsoft New Tai Lue"/>
            <w:sz w:val="28"/>
            <w:szCs w:val="28"/>
          </w:rPr>
          <m:t>hundreds</m:t>
        </m:r>
      </m:oMath>
      <w:r w:rsidRPr="00752760">
        <w:rPr>
          <w:rFonts w:cs="Microsoft New Tai Lue"/>
          <w:sz w:val="28"/>
          <w:szCs w:val="28"/>
        </w:rPr>
        <w:t xml:space="preserve"> place and 4</w:t>
      </w:r>
      <w:r w:rsidRPr="00752760">
        <w:rPr>
          <w:rFonts w:cs="Microsoft New Tai Lue"/>
          <w:sz w:val="28"/>
          <w:szCs w:val="28"/>
          <w:vertAlign w:val="superscript"/>
        </w:rPr>
        <w:t>th</w:t>
      </w:r>
      <w:r w:rsidRPr="00752760">
        <w:rPr>
          <w:rFonts w:cs="Microsoft New Tai Lue"/>
          <w:sz w:val="28"/>
          <w:szCs w:val="28"/>
        </w:rPr>
        <w:t xml:space="preserve"> digit is in the </w:t>
      </w:r>
      <m:oMath>
        <m:r>
          <w:rPr>
            <w:rFonts w:ascii="Cambria Math" w:eastAsiaTheme="minorEastAsia" w:hAnsi="Cambria Math" w:cs="Microsoft New Tai Lue"/>
            <w:sz w:val="28"/>
            <w:szCs w:val="28"/>
          </w:rPr>
          <m:t>thousand</m:t>
        </m:r>
        <m:r>
          <w:rPr>
            <w:rFonts w:ascii="Cambria Math" w:eastAsiaTheme="minorEastAsia" w:hAnsi="Cambria Math" w:cs="Microsoft New Tai Lue"/>
            <w:sz w:val="28"/>
            <w:szCs w:val="28"/>
          </w:rPr>
          <m:t xml:space="preserve">s </m:t>
        </m:r>
      </m:oMath>
      <w:r w:rsidR="00D850EC" w:rsidRPr="00752760">
        <w:rPr>
          <w:rFonts w:cs="Microsoft New Tai Lue"/>
          <w:sz w:val="28"/>
          <w:szCs w:val="28"/>
        </w:rPr>
        <w:t>place and so on.</w:t>
      </w:r>
    </w:p>
    <w:p w:rsidR="00A971FA" w:rsidRPr="00752760" w:rsidRDefault="00D8670D" w:rsidP="00D8670D">
      <w:pPr>
        <w:jc w:val="both"/>
        <w:rPr>
          <w:rFonts w:cs="Microsoft New Tai Lue"/>
          <w:sz w:val="28"/>
          <w:szCs w:val="28"/>
        </w:rPr>
      </w:pPr>
      <w:r w:rsidRPr="00752760">
        <w:rPr>
          <w:rFonts w:cs="Microsoft New Tai Lue"/>
          <w:noProof/>
          <w:sz w:val="28"/>
          <w:szCs w:val="28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2438400</wp:posOffset>
            </wp:positionH>
            <wp:positionV relativeFrom="paragraph">
              <wp:posOffset>3175</wp:posOffset>
            </wp:positionV>
            <wp:extent cx="942975" cy="1304925"/>
            <wp:effectExtent l="0" t="0" r="9525" b="952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2975" cy="1304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D8670D" w:rsidRPr="00752760" w:rsidRDefault="00D8670D" w:rsidP="00D8670D">
      <w:pPr>
        <w:jc w:val="both"/>
        <w:rPr>
          <w:rFonts w:cs="Microsoft New Tai Lue"/>
          <w:sz w:val="28"/>
          <w:szCs w:val="28"/>
        </w:rPr>
      </w:pPr>
    </w:p>
    <w:p w:rsidR="00A971FA" w:rsidRPr="00752760" w:rsidRDefault="00A971FA" w:rsidP="00D8670D">
      <w:pPr>
        <w:spacing w:after="0" w:line="240" w:lineRule="auto"/>
        <w:jc w:val="both"/>
        <w:rPr>
          <w:rFonts w:cs="Microsoft New Tai Lue"/>
          <w:sz w:val="28"/>
          <w:szCs w:val="28"/>
        </w:rPr>
      </w:pPr>
    </w:p>
    <w:p w:rsidR="0027068F" w:rsidRPr="00752760" w:rsidRDefault="0027068F" w:rsidP="00D8670D">
      <w:pPr>
        <w:spacing w:after="0" w:line="240" w:lineRule="auto"/>
        <w:jc w:val="both"/>
        <w:rPr>
          <w:rFonts w:cs="Microsoft New Tai Lue"/>
          <w:sz w:val="28"/>
          <w:szCs w:val="28"/>
        </w:rPr>
      </w:pPr>
    </w:p>
    <w:p w:rsidR="0027068F" w:rsidRPr="00752760" w:rsidRDefault="0027068F" w:rsidP="00D8670D">
      <w:pPr>
        <w:spacing w:after="0" w:line="240" w:lineRule="auto"/>
        <w:jc w:val="both"/>
        <w:rPr>
          <w:rFonts w:cs="Microsoft New Tai Lue"/>
          <w:sz w:val="24"/>
          <w:szCs w:val="24"/>
        </w:rPr>
      </w:pPr>
    </w:p>
    <w:p w:rsidR="00A971FA" w:rsidRPr="00752760" w:rsidRDefault="00A971FA" w:rsidP="00130EA3">
      <w:pPr>
        <w:ind w:right="-46"/>
        <w:jc w:val="both"/>
        <w:rPr>
          <w:rFonts w:cs="Microsoft New Tai Lue"/>
          <w:sz w:val="28"/>
          <w:szCs w:val="28"/>
        </w:rPr>
      </w:pPr>
      <w:r w:rsidRPr="00752760">
        <w:rPr>
          <w:rFonts w:cs="Microsoft New Tai Lue"/>
          <w:sz w:val="28"/>
          <w:szCs w:val="28"/>
        </w:rPr>
        <w:t>Here, the fourth digit is 9</w:t>
      </w:r>
      <w:r w:rsidR="000A1F46" w:rsidRPr="00752760">
        <w:rPr>
          <w:rFonts w:cs="Microsoft New Tai Lue"/>
          <w:sz w:val="28"/>
          <w:szCs w:val="28"/>
        </w:rPr>
        <w:t>. S</w:t>
      </w:r>
      <w:r w:rsidRPr="00752760">
        <w:rPr>
          <w:rFonts w:cs="Microsoft New Tai Lue"/>
          <w:sz w:val="28"/>
          <w:szCs w:val="28"/>
        </w:rPr>
        <w:t>o</w:t>
      </w:r>
      <w:r w:rsidR="000A1F46" w:rsidRPr="00752760">
        <w:rPr>
          <w:rFonts w:cs="Microsoft New Tai Lue"/>
          <w:sz w:val="28"/>
          <w:szCs w:val="28"/>
        </w:rPr>
        <w:t>,</w:t>
      </w:r>
      <w:r w:rsidR="00752760">
        <w:rPr>
          <w:rFonts w:cs="Microsoft New Tai Lue"/>
          <w:sz w:val="28"/>
          <w:szCs w:val="28"/>
        </w:rPr>
        <w:t xml:space="preserve"> it follows that the digit </w:t>
      </w:r>
      <w:r w:rsidRPr="00243E46">
        <w:rPr>
          <w:rFonts w:cs="Microsoft New Tai Lue"/>
          <w:color w:val="0066FF"/>
          <w:sz w:val="28"/>
          <w:szCs w:val="28"/>
        </w:rPr>
        <w:t>9</w:t>
      </w:r>
      <w:r w:rsidRPr="00752760">
        <w:rPr>
          <w:rFonts w:cs="Microsoft New Tai Lue"/>
          <w:sz w:val="28"/>
          <w:szCs w:val="28"/>
        </w:rPr>
        <w:t xml:space="preserve"> is in </w:t>
      </w:r>
      <w:r w:rsidR="000071E7" w:rsidRPr="00752760">
        <w:rPr>
          <w:rFonts w:cs="Microsoft New Tai Lue"/>
          <w:sz w:val="28"/>
          <w:szCs w:val="28"/>
        </w:rPr>
        <w:t xml:space="preserve">the </w:t>
      </w:r>
      <m:oMath>
        <m:r>
          <w:rPr>
            <w:rFonts w:ascii="Cambria Math" w:eastAsiaTheme="minorEastAsia" w:hAnsi="Cambria Math" w:cs="Microsoft New Tai Lue"/>
            <w:sz w:val="28"/>
            <w:szCs w:val="28"/>
          </w:rPr>
          <m:t>thousands</m:t>
        </m:r>
      </m:oMath>
      <w:r w:rsidRPr="00752760">
        <w:rPr>
          <w:rFonts w:cs="Microsoft New Tai Lue"/>
          <w:sz w:val="28"/>
          <w:szCs w:val="28"/>
        </w:rPr>
        <w:t>place.</w:t>
      </w:r>
    </w:p>
    <w:p w:rsidR="00A971FA" w:rsidRPr="00130EA3" w:rsidRDefault="00A971FA" w:rsidP="00D8670D">
      <w:pPr>
        <w:ind w:right="-1440"/>
        <w:jc w:val="both"/>
        <w:rPr>
          <w:rFonts w:ascii="Candara" w:hAnsi="Candara" w:cs="Microsoft New Tai Lue"/>
          <w:b/>
          <w:color w:val="0066FF"/>
          <w:sz w:val="28"/>
          <w:szCs w:val="28"/>
        </w:rPr>
      </w:pPr>
      <w:r w:rsidRPr="00130EA3">
        <w:rPr>
          <w:rFonts w:ascii="Candara" w:hAnsi="Candara" w:cs="Microsoft New Tai Lue"/>
          <w:b/>
          <w:color w:val="0066FF"/>
          <w:sz w:val="28"/>
          <w:szCs w:val="28"/>
        </w:rPr>
        <w:t>Answer:</w:t>
      </w:r>
    </w:p>
    <w:p w:rsidR="00A971FA" w:rsidRPr="00EE24B4" w:rsidRDefault="00A971FA" w:rsidP="00D8670D">
      <w:pPr>
        <w:jc w:val="both"/>
        <w:rPr>
          <w:rFonts w:cs="Microsoft New Tai Lue"/>
          <w:b/>
          <w:color w:val="FF0000"/>
          <w:sz w:val="28"/>
          <w:szCs w:val="28"/>
        </w:rPr>
      </w:pPr>
      <w:r w:rsidRPr="00EE24B4">
        <w:rPr>
          <w:rFonts w:cs="Microsoft New Tai Lue"/>
          <w:b/>
          <w:color w:val="FF0000"/>
          <w:sz w:val="28"/>
          <w:szCs w:val="28"/>
        </w:rPr>
        <w:t xml:space="preserve">9 </w:t>
      </w:r>
    </w:p>
    <w:p w:rsidR="00913FAB" w:rsidRDefault="00913FAB" w:rsidP="00D8670D">
      <w:pPr>
        <w:jc w:val="both"/>
        <w:rPr>
          <w:rFonts w:ascii="Candara" w:hAnsi="Candara" w:cs="Microsoft New Tai Lue"/>
          <w:sz w:val="28"/>
          <w:szCs w:val="28"/>
        </w:rPr>
      </w:pPr>
    </w:p>
    <w:p w:rsidR="00913FAB" w:rsidRDefault="00913FAB" w:rsidP="00D8670D">
      <w:pPr>
        <w:jc w:val="both"/>
        <w:rPr>
          <w:rFonts w:ascii="Candara" w:hAnsi="Candara" w:cs="Microsoft New Tai Lue"/>
          <w:sz w:val="28"/>
          <w:szCs w:val="28"/>
        </w:rPr>
      </w:pPr>
    </w:p>
    <w:p w:rsidR="00913FAB" w:rsidRDefault="00913FAB" w:rsidP="00D8670D">
      <w:pPr>
        <w:jc w:val="both"/>
        <w:rPr>
          <w:rFonts w:ascii="Candara" w:hAnsi="Candara" w:cs="Microsoft New Tai Lue"/>
          <w:sz w:val="28"/>
          <w:szCs w:val="28"/>
        </w:rPr>
      </w:pPr>
    </w:p>
    <w:p w:rsidR="00913FAB" w:rsidRDefault="00913FAB" w:rsidP="00D8670D">
      <w:pPr>
        <w:jc w:val="both"/>
        <w:rPr>
          <w:rFonts w:ascii="Candara" w:hAnsi="Candara" w:cs="Microsoft New Tai Lue"/>
          <w:sz w:val="28"/>
          <w:szCs w:val="28"/>
        </w:rPr>
      </w:pPr>
    </w:p>
    <w:p w:rsidR="0014424F" w:rsidRDefault="0014424F" w:rsidP="0014424F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Question Font &amp; Size: Calibri(Body) -12</w:t>
      </w:r>
    </w:p>
    <w:p w:rsidR="0014424F" w:rsidRDefault="0014424F" w:rsidP="0014424F">
      <w:pPr>
        <w:rPr>
          <w:rFonts w:cstheme="minorHAnsi"/>
          <w:b/>
          <w:sz w:val="24"/>
          <w:szCs w:val="24"/>
        </w:rPr>
      </w:pPr>
      <w:r w:rsidRPr="00590CD8">
        <w:rPr>
          <w:rFonts w:cstheme="minorHAnsi"/>
          <w:b/>
          <w:sz w:val="24"/>
          <w:szCs w:val="24"/>
        </w:rPr>
        <w:t>Question</w:t>
      </w:r>
      <w:r>
        <w:rPr>
          <w:rFonts w:cstheme="minorHAnsi"/>
          <w:b/>
          <w:sz w:val="24"/>
          <w:szCs w:val="24"/>
        </w:rPr>
        <w:t xml:space="preserve"> Number: </w:t>
      </w:r>
      <w:r w:rsidR="00593381">
        <w:rPr>
          <w:rFonts w:cstheme="minorHAnsi"/>
          <w:b/>
          <w:sz w:val="24"/>
          <w:szCs w:val="24"/>
        </w:rPr>
        <w:t>10</w:t>
      </w:r>
    </w:p>
    <w:p w:rsidR="0014424F" w:rsidRDefault="0014424F" w:rsidP="0014424F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Q-Study Number: </w:t>
      </w:r>
    </w:p>
    <w:p w:rsidR="0014424F" w:rsidRDefault="0014424F" w:rsidP="0014424F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Type of Question: Multiple Choice:</w:t>
      </w:r>
    </w:p>
    <w:p w:rsidR="00913FAB" w:rsidRDefault="00913FAB" w:rsidP="00D8670D">
      <w:pPr>
        <w:jc w:val="both"/>
        <w:rPr>
          <w:rFonts w:ascii="Candara" w:hAnsi="Candara" w:cs="Microsoft New Tai Lue"/>
          <w:sz w:val="28"/>
          <w:szCs w:val="28"/>
        </w:rPr>
      </w:pPr>
    </w:p>
    <w:p w:rsidR="00B83B54" w:rsidRDefault="00B83B54" w:rsidP="00D8670D">
      <w:pPr>
        <w:jc w:val="both"/>
        <w:rPr>
          <w:rFonts w:cs="Microsoft New Tai Lue"/>
          <w:sz w:val="28"/>
          <w:szCs w:val="36"/>
        </w:rPr>
      </w:pPr>
      <w:r>
        <w:rPr>
          <w:rFonts w:cs="Microsoft New Tai Lue"/>
          <w:sz w:val="28"/>
          <w:szCs w:val="36"/>
        </w:rPr>
        <w:t xml:space="preserve">The place value of the underlined digit in </w:t>
      </w:r>
      <w:r w:rsidRPr="00B83B54">
        <w:rPr>
          <w:rFonts w:cs="Microsoft New Tai Lue"/>
          <w:sz w:val="28"/>
          <w:szCs w:val="36"/>
          <w:u w:val="thick" w:color="FF0000"/>
        </w:rPr>
        <w:t>5</w:t>
      </w:r>
      <w:r>
        <w:rPr>
          <w:rFonts w:cs="Microsoft New Tai Lue"/>
          <w:sz w:val="28"/>
          <w:szCs w:val="36"/>
        </w:rPr>
        <w:t>437 is</w:t>
      </w:r>
    </w:p>
    <w:p w:rsidR="00B83B54" w:rsidRDefault="00E22C2C" w:rsidP="00D8670D">
      <w:pPr>
        <w:jc w:val="both"/>
        <w:rPr>
          <w:rFonts w:cs="Microsoft New Tai Lue"/>
          <w:sz w:val="28"/>
          <w:szCs w:val="36"/>
        </w:rPr>
      </w:pPr>
      <w:r>
        <w:rPr>
          <w:rFonts w:cs="Microsoft New Tai Lue"/>
          <w:sz w:val="28"/>
          <w:szCs w:val="36"/>
        </w:rPr>
        <w:t xml:space="preserve">A) </w:t>
      </w:r>
      <w:r w:rsidR="00B83B54">
        <w:rPr>
          <w:rFonts w:cs="Microsoft New Tai Lue"/>
          <w:sz w:val="28"/>
          <w:szCs w:val="36"/>
        </w:rPr>
        <w:t>Tens</w:t>
      </w:r>
    </w:p>
    <w:p w:rsidR="00B83B54" w:rsidRDefault="00E22C2C" w:rsidP="00D8670D">
      <w:pPr>
        <w:jc w:val="both"/>
        <w:rPr>
          <w:rFonts w:cs="Microsoft New Tai Lue"/>
          <w:sz w:val="28"/>
          <w:szCs w:val="36"/>
        </w:rPr>
      </w:pPr>
      <w:r>
        <w:rPr>
          <w:rFonts w:cs="Microsoft New Tai Lue"/>
          <w:sz w:val="28"/>
          <w:szCs w:val="36"/>
        </w:rPr>
        <w:t xml:space="preserve">B) </w:t>
      </w:r>
      <w:r w:rsidR="00B83B54">
        <w:rPr>
          <w:rFonts w:cs="Microsoft New Tai Lue"/>
          <w:sz w:val="28"/>
          <w:szCs w:val="36"/>
        </w:rPr>
        <w:t>Hundreds</w:t>
      </w:r>
    </w:p>
    <w:p w:rsidR="00B83B54" w:rsidRPr="00EE24B4" w:rsidRDefault="00E22C2C" w:rsidP="00D8670D">
      <w:pPr>
        <w:jc w:val="both"/>
        <w:rPr>
          <w:rFonts w:cs="Microsoft New Tai Lue"/>
          <w:b/>
          <w:color w:val="FF0000"/>
          <w:sz w:val="28"/>
          <w:szCs w:val="36"/>
        </w:rPr>
      </w:pPr>
      <w:r w:rsidRPr="00EE24B4">
        <w:rPr>
          <w:rFonts w:cs="Microsoft New Tai Lue"/>
          <w:b/>
          <w:color w:val="FF0000"/>
          <w:sz w:val="28"/>
          <w:szCs w:val="36"/>
        </w:rPr>
        <w:t xml:space="preserve">C) </w:t>
      </w:r>
      <w:r w:rsidR="00B83B54" w:rsidRPr="00EE24B4">
        <w:rPr>
          <w:rFonts w:cs="Microsoft New Tai Lue"/>
          <w:b/>
          <w:color w:val="FF0000"/>
          <w:sz w:val="28"/>
          <w:szCs w:val="36"/>
        </w:rPr>
        <w:t>Thousands</w:t>
      </w:r>
    </w:p>
    <w:p w:rsidR="005652B3" w:rsidRDefault="00E22C2C" w:rsidP="005652B3">
      <w:pPr>
        <w:jc w:val="both"/>
        <w:rPr>
          <w:rFonts w:cs="Microsoft New Tai Lue"/>
          <w:sz w:val="28"/>
          <w:szCs w:val="36"/>
        </w:rPr>
      </w:pPr>
      <w:r>
        <w:rPr>
          <w:rFonts w:cs="Microsoft New Tai Lue"/>
          <w:sz w:val="28"/>
          <w:szCs w:val="36"/>
        </w:rPr>
        <w:t xml:space="preserve">D) </w:t>
      </w:r>
      <w:r w:rsidR="00B83B54">
        <w:rPr>
          <w:rFonts w:cs="Microsoft New Tai Lue"/>
          <w:sz w:val="28"/>
          <w:szCs w:val="36"/>
        </w:rPr>
        <w:t>One</w:t>
      </w:r>
      <w:r w:rsidR="005652B3">
        <w:rPr>
          <w:rFonts w:cs="Microsoft New Tai Lue"/>
          <w:sz w:val="28"/>
          <w:szCs w:val="36"/>
        </w:rPr>
        <w:t>s</w:t>
      </w:r>
    </w:p>
    <w:p w:rsidR="005652B3" w:rsidRPr="005652B3" w:rsidRDefault="00CD5E69" w:rsidP="005652B3">
      <w:pPr>
        <w:jc w:val="both"/>
        <w:rPr>
          <w:rFonts w:cs="Microsoft New Tai Lue"/>
          <w:sz w:val="28"/>
          <w:szCs w:val="36"/>
        </w:rPr>
      </w:pPr>
      <w:r w:rsidRPr="00CD5E69">
        <w:rPr>
          <w:noProof/>
          <w:sz w:val="28"/>
          <w:lang w:val="en-GB" w:eastAsia="en-GB"/>
        </w:rPr>
        <w:pict>
          <v:shape id="Snip Diagonal Corner Rectangle 4" o:spid="_x0000_s1030" style="position:absolute;left:0;text-align:left;margin-left:163.5pt;margin-top:26.55pt;width:124.5pt;height:28.5pt;z-index:-2516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581150,3619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" path="m,l1520824,r60326,60326l1581150,361950r,l60326,361950,,301624,,xe" fillcolor="#06f" stroked="f" strokeweight="2pt">
            <v:path arrowok="t" o:connecttype="custom" o:connectlocs="0,0;1520824,0;1581150,60326;1581150,361950;1581150,361950;60326,361950;0,301624;0,0" o:connectangles="0,0,0,0,0,0,0,0"/>
          </v:shape>
        </w:pict>
      </w:r>
    </w:p>
    <w:p w:rsidR="005652B3" w:rsidRPr="0077201E" w:rsidRDefault="005652B3" w:rsidP="005652B3">
      <w:pPr>
        <w:jc w:val="center"/>
        <w:rPr>
          <w:rFonts w:ascii="Lucida Calligraphy" w:hAnsi="Lucida Calligraphy"/>
          <w:color w:val="FFFFFF" w:themeColor="background1"/>
          <w:sz w:val="28"/>
        </w:rPr>
      </w:pPr>
      <w:r w:rsidRPr="0077201E">
        <w:rPr>
          <w:rFonts w:ascii="Lucida Calligraphy" w:hAnsi="Lucida Calligraphy"/>
          <w:color w:val="FFFFFF" w:themeColor="background1"/>
          <w:sz w:val="28"/>
        </w:rPr>
        <w:t>Explanation</w:t>
      </w:r>
    </w:p>
    <w:p w:rsidR="00B83B54" w:rsidRPr="00752760" w:rsidRDefault="005652B3" w:rsidP="00D8670D">
      <w:pPr>
        <w:jc w:val="both"/>
        <w:rPr>
          <w:rFonts w:cs="Microsoft New Tai Lue"/>
          <w:sz w:val="28"/>
          <w:szCs w:val="36"/>
        </w:rPr>
      </w:pPr>
      <w:r w:rsidRPr="00752760">
        <w:rPr>
          <w:rFonts w:cs="Microsoft New Tai Lue"/>
          <w:sz w:val="28"/>
          <w:szCs w:val="36"/>
          <w:u w:val="thick" w:color="FF0000"/>
        </w:rPr>
        <w:t>5</w:t>
      </w:r>
      <w:r w:rsidRPr="00752760">
        <w:rPr>
          <w:rFonts w:cs="Microsoft New Tai Lue"/>
          <w:sz w:val="28"/>
          <w:szCs w:val="36"/>
        </w:rPr>
        <w:t>437</w:t>
      </w:r>
    </w:p>
    <w:p w:rsidR="00C46091" w:rsidRPr="00752760" w:rsidRDefault="00C46091" w:rsidP="00C46091">
      <w:pPr>
        <w:jc w:val="both"/>
        <w:rPr>
          <w:rFonts w:cs="Microsoft New Tai Lue"/>
          <w:sz w:val="28"/>
          <w:szCs w:val="28"/>
        </w:rPr>
      </w:pPr>
      <w:r w:rsidRPr="00752760">
        <w:rPr>
          <w:rFonts w:cs="Microsoft New Tai Lue"/>
          <w:sz w:val="28"/>
          <w:szCs w:val="28"/>
        </w:rPr>
        <w:t>To find the place value of a digit in a number, you start from the right and move to the left.</w:t>
      </w:r>
    </w:p>
    <w:p w:rsidR="00C46091" w:rsidRPr="00752760" w:rsidRDefault="00791DC6" w:rsidP="00C46091">
      <w:pPr>
        <w:jc w:val="both"/>
        <w:rPr>
          <w:rFonts w:cs="Microsoft New Tai Lue"/>
          <w:sz w:val="28"/>
          <w:szCs w:val="28"/>
        </w:rPr>
      </w:pPr>
      <w:r>
        <w:rPr>
          <w:rFonts w:cs="Microsoft New Tai Lue"/>
          <w:noProof/>
          <w:sz w:val="28"/>
          <w:szCs w:val="28"/>
        </w:rPr>
        <w:drawing>
          <wp:anchor distT="0" distB="0" distL="114300" distR="114300" simplePos="0" relativeHeight="251671552" behindDoc="0" locked="0" layoutInCell="1" allowOverlap="1">
            <wp:simplePos x="0" y="0"/>
            <wp:positionH relativeFrom="column">
              <wp:posOffset>2286000</wp:posOffset>
            </wp:positionH>
            <wp:positionV relativeFrom="paragraph">
              <wp:posOffset>560705</wp:posOffset>
            </wp:positionV>
            <wp:extent cx="1209675" cy="1409700"/>
            <wp:effectExtent l="0" t="0" r="9525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9675" cy="140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46091" w:rsidRPr="00752760">
        <w:rPr>
          <w:rFonts w:cs="Microsoft New Tai Lue"/>
          <w:sz w:val="28"/>
          <w:szCs w:val="28"/>
        </w:rPr>
        <w:t>1</w:t>
      </w:r>
      <w:r w:rsidR="00C46091" w:rsidRPr="00752760">
        <w:rPr>
          <w:rFonts w:cs="Microsoft New Tai Lue"/>
          <w:sz w:val="28"/>
          <w:szCs w:val="28"/>
          <w:vertAlign w:val="superscript"/>
        </w:rPr>
        <w:t>st</w:t>
      </w:r>
      <w:r w:rsidR="00C46091" w:rsidRPr="00752760">
        <w:rPr>
          <w:rFonts w:cs="Microsoft New Tai Lue"/>
          <w:sz w:val="28"/>
          <w:szCs w:val="28"/>
        </w:rPr>
        <w:t xml:space="preserve"> digit is in the</w:t>
      </w:r>
      <m:oMath>
        <m:r>
          <w:rPr>
            <w:rFonts w:ascii="Cambria Math" w:eastAsiaTheme="minorEastAsia" w:hAnsi="Cambria Math" w:cs="Microsoft New Tai Lue"/>
            <w:sz w:val="28"/>
            <w:szCs w:val="28"/>
          </w:rPr>
          <m:t>ones/units</m:t>
        </m:r>
      </m:oMath>
      <w:r w:rsidR="00C46091" w:rsidRPr="00752760">
        <w:rPr>
          <w:rFonts w:cs="Microsoft New Tai Lue"/>
          <w:sz w:val="28"/>
          <w:szCs w:val="28"/>
        </w:rPr>
        <w:t xml:space="preserve"> place, 2</w:t>
      </w:r>
      <w:r w:rsidR="00C46091" w:rsidRPr="00752760">
        <w:rPr>
          <w:rFonts w:cs="Microsoft New Tai Lue"/>
          <w:sz w:val="28"/>
          <w:szCs w:val="28"/>
          <w:vertAlign w:val="superscript"/>
        </w:rPr>
        <w:t>nd</w:t>
      </w:r>
      <w:r w:rsidR="00C46091" w:rsidRPr="00752760">
        <w:rPr>
          <w:rFonts w:cs="Microsoft New Tai Lue"/>
          <w:sz w:val="28"/>
          <w:szCs w:val="28"/>
        </w:rPr>
        <w:t xml:space="preserve"> digit is in the </w:t>
      </w:r>
      <m:oMath>
        <m:r>
          <w:rPr>
            <w:rFonts w:ascii="Cambria Math" w:eastAsiaTheme="minorEastAsia" w:hAnsi="Cambria Math" w:cs="Microsoft New Tai Lue"/>
            <w:sz w:val="28"/>
            <w:szCs w:val="28"/>
          </w:rPr>
          <m:t xml:space="preserve">tens </m:t>
        </m:r>
      </m:oMath>
      <w:r w:rsidR="00C46091" w:rsidRPr="00752760">
        <w:rPr>
          <w:rFonts w:cs="Microsoft New Tai Lue"/>
          <w:sz w:val="28"/>
          <w:szCs w:val="28"/>
        </w:rPr>
        <w:t>place, 3</w:t>
      </w:r>
      <w:r w:rsidR="00C46091" w:rsidRPr="00752760">
        <w:rPr>
          <w:rFonts w:cs="Microsoft New Tai Lue"/>
          <w:sz w:val="28"/>
          <w:szCs w:val="28"/>
          <w:vertAlign w:val="superscript"/>
        </w:rPr>
        <w:t>rd</w:t>
      </w:r>
      <w:r w:rsidR="00C46091" w:rsidRPr="00752760">
        <w:rPr>
          <w:rFonts w:cs="Microsoft New Tai Lue"/>
          <w:sz w:val="28"/>
          <w:szCs w:val="28"/>
        </w:rPr>
        <w:t xml:space="preserve"> digit is in the </w:t>
      </w:r>
      <m:oMath>
        <m:r>
          <w:rPr>
            <w:rFonts w:ascii="Cambria Math" w:hAnsi="Cambria Math" w:cs="Microsoft New Tai Lue"/>
            <w:sz w:val="28"/>
            <w:szCs w:val="28"/>
          </w:rPr>
          <m:t>hundreds</m:t>
        </m:r>
      </m:oMath>
      <w:r w:rsidR="00C46091" w:rsidRPr="00752760">
        <w:rPr>
          <w:rFonts w:cs="Microsoft New Tai Lue"/>
          <w:sz w:val="28"/>
          <w:szCs w:val="28"/>
        </w:rPr>
        <w:t xml:space="preserve"> place and 4</w:t>
      </w:r>
      <w:r w:rsidR="00C46091" w:rsidRPr="00752760">
        <w:rPr>
          <w:rFonts w:cs="Microsoft New Tai Lue"/>
          <w:sz w:val="28"/>
          <w:szCs w:val="28"/>
          <w:vertAlign w:val="superscript"/>
        </w:rPr>
        <w:t>th</w:t>
      </w:r>
      <w:r w:rsidR="00C46091" w:rsidRPr="00752760">
        <w:rPr>
          <w:rFonts w:cs="Microsoft New Tai Lue"/>
          <w:sz w:val="28"/>
          <w:szCs w:val="28"/>
        </w:rPr>
        <w:t xml:space="preserve"> digit is in the </w:t>
      </w:r>
      <m:oMath>
        <m:r>
          <w:rPr>
            <w:rFonts w:ascii="Cambria Math" w:eastAsiaTheme="minorEastAsia" w:hAnsi="Cambria Math" w:cs="Microsoft New Tai Lue"/>
            <w:sz w:val="28"/>
            <w:szCs w:val="28"/>
          </w:rPr>
          <m:t xml:space="preserve">thousands </m:t>
        </m:r>
      </m:oMath>
      <w:r w:rsidR="00C46091" w:rsidRPr="00752760">
        <w:rPr>
          <w:rFonts w:cs="Microsoft New Tai Lue"/>
          <w:sz w:val="28"/>
          <w:szCs w:val="28"/>
        </w:rPr>
        <w:t>place and so on.</w:t>
      </w:r>
    </w:p>
    <w:p w:rsidR="00C46091" w:rsidRPr="00752760" w:rsidRDefault="00C46091" w:rsidP="00C46091">
      <w:pPr>
        <w:jc w:val="both"/>
        <w:rPr>
          <w:rFonts w:cs="Microsoft New Tai Lue"/>
          <w:sz w:val="28"/>
          <w:szCs w:val="28"/>
        </w:rPr>
      </w:pPr>
    </w:p>
    <w:p w:rsidR="00C46091" w:rsidRPr="00752760" w:rsidRDefault="00C46091" w:rsidP="00C46091">
      <w:pPr>
        <w:jc w:val="both"/>
        <w:rPr>
          <w:rFonts w:cs="Microsoft New Tai Lue"/>
          <w:sz w:val="28"/>
          <w:szCs w:val="28"/>
        </w:rPr>
      </w:pPr>
    </w:p>
    <w:p w:rsidR="00C46091" w:rsidRPr="00752760" w:rsidRDefault="00C46091" w:rsidP="00C46091">
      <w:pPr>
        <w:spacing w:after="0" w:line="240" w:lineRule="auto"/>
        <w:jc w:val="both"/>
        <w:rPr>
          <w:rFonts w:cs="Microsoft New Tai Lue"/>
          <w:sz w:val="28"/>
          <w:szCs w:val="28"/>
        </w:rPr>
      </w:pPr>
    </w:p>
    <w:p w:rsidR="00C46091" w:rsidRPr="00752760" w:rsidRDefault="00C46091" w:rsidP="00C46091">
      <w:pPr>
        <w:spacing w:after="0" w:line="240" w:lineRule="auto"/>
        <w:jc w:val="both"/>
        <w:rPr>
          <w:rFonts w:cs="Microsoft New Tai Lue"/>
          <w:sz w:val="28"/>
          <w:szCs w:val="28"/>
        </w:rPr>
      </w:pPr>
    </w:p>
    <w:p w:rsidR="00C46091" w:rsidRPr="00752760" w:rsidRDefault="00C46091" w:rsidP="00C46091">
      <w:pPr>
        <w:spacing w:after="0" w:line="240" w:lineRule="auto"/>
        <w:jc w:val="both"/>
        <w:rPr>
          <w:rFonts w:cs="Microsoft New Tai Lue"/>
          <w:sz w:val="24"/>
          <w:szCs w:val="24"/>
        </w:rPr>
      </w:pPr>
    </w:p>
    <w:p w:rsidR="00C46091" w:rsidRPr="00752760" w:rsidRDefault="00C46091" w:rsidP="00C46091">
      <w:pPr>
        <w:ind w:right="-46"/>
        <w:jc w:val="both"/>
        <w:rPr>
          <w:rFonts w:cs="Microsoft New Tai Lue"/>
          <w:sz w:val="28"/>
          <w:szCs w:val="28"/>
        </w:rPr>
      </w:pPr>
      <w:r w:rsidRPr="00752760">
        <w:rPr>
          <w:rFonts w:cs="Microsoft New Tai Lue"/>
          <w:sz w:val="28"/>
          <w:szCs w:val="28"/>
        </w:rPr>
        <w:t xml:space="preserve">Here, the underlined digit </w:t>
      </w:r>
      <w:r w:rsidR="00752760" w:rsidRPr="00752760">
        <w:rPr>
          <w:rFonts w:cs="Microsoft New Tai Lue"/>
          <w:sz w:val="28"/>
          <w:szCs w:val="28"/>
        </w:rPr>
        <w:t>5</w:t>
      </w:r>
      <w:r w:rsidR="000B0531">
        <w:rPr>
          <w:rFonts w:cs="Microsoft New Tai Lue"/>
          <w:sz w:val="28"/>
          <w:szCs w:val="28"/>
        </w:rPr>
        <w:t>,</w:t>
      </w:r>
      <w:r w:rsidRPr="00752760">
        <w:rPr>
          <w:rFonts w:cs="Microsoft New Tai Lue"/>
          <w:sz w:val="28"/>
          <w:szCs w:val="28"/>
        </w:rPr>
        <w:t xml:space="preserve"> is </w:t>
      </w:r>
      <w:r w:rsidR="00752760" w:rsidRPr="00752760">
        <w:rPr>
          <w:rFonts w:cs="Microsoft New Tai Lue"/>
          <w:sz w:val="28"/>
          <w:szCs w:val="28"/>
        </w:rPr>
        <w:t xml:space="preserve">in </w:t>
      </w:r>
      <w:r w:rsidRPr="00752760">
        <w:rPr>
          <w:rFonts w:cs="Microsoft New Tai Lue"/>
          <w:sz w:val="28"/>
          <w:szCs w:val="28"/>
        </w:rPr>
        <w:t>the</w:t>
      </w:r>
      <w:r w:rsidR="00752760" w:rsidRPr="00752760">
        <w:rPr>
          <w:rFonts w:cs="Microsoft New Tai Lue"/>
          <w:sz w:val="28"/>
          <w:szCs w:val="28"/>
        </w:rPr>
        <w:t xml:space="preserve"> fourth position</w:t>
      </w:r>
      <w:r w:rsidRPr="00752760">
        <w:rPr>
          <w:rFonts w:cs="Microsoft New Tai Lue"/>
          <w:sz w:val="28"/>
          <w:szCs w:val="28"/>
        </w:rPr>
        <w:t>. So,</w:t>
      </w:r>
      <w:r w:rsidR="00752760">
        <w:rPr>
          <w:rFonts w:cs="Microsoft New Tai Lue"/>
          <w:sz w:val="28"/>
          <w:szCs w:val="28"/>
        </w:rPr>
        <w:t xml:space="preserve"> it follows that the digit </w:t>
      </w:r>
      <w:r w:rsidR="00752760" w:rsidRPr="00752760">
        <w:rPr>
          <w:rFonts w:cs="Microsoft New Tai Lue"/>
          <w:sz w:val="28"/>
          <w:szCs w:val="28"/>
        </w:rPr>
        <w:t>5</w:t>
      </w:r>
      <w:r w:rsidRPr="00752760">
        <w:rPr>
          <w:rFonts w:cs="Microsoft New Tai Lue"/>
          <w:sz w:val="28"/>
          <w:szCs w:val="28"/>
        </w:rPr>
        <w:t xml:space="preserve"> is in the</w:t>
      </w:r>
      <m:oMath>
        <m:r>
          <w:rPr>
            <w:rFonts w:ascii="Cambria Math" w:eastAsiaTheme="minorEastAsia" w:hAnsi="Cambria Math" w:cs="Microsoft New Tai Lue"/>
            <w:sz w:val="28"/>
            <w:szCs w:val="28"/>
          </w:rPr>
          <m:t xml:space="preserve">thousands </m:t>
        </m:r>
      </m:oMath>
      <w:r w:rsidRPr="00752760">
        <w:rPr>
          <w:rFonts w:cs="Microsoft New Tai Lue"/>
          <w:sz w:val="28"/>
          <w:szCs w:val="28"/>
        </w:rPr>
        <w:t>place.</w:t>
      </w:r>
      <w:r w:rsidR="00752760" w:rsidRPr="00752760">
        <w:rPr>
          <w:rFonts w:cs="Microsoft New Tai Lue"/>
          <w:sz w:val="28"/>
          <w:szCs w:val="28"/>
        </w:rPr>
        <w:t xml:space="preserve"> Hence, the correct answer is</w:t>
      </w:r>
      <m:oMath>
        <m:r>
          <w:rPr>
            <w:rFonts w:ascii="Cambria Math" w:eastAsiaTheme="minorEastAsia" w:hAnsi="Cambria Math" w:cs="Microsoft New Tai Lue"/>
            <w:color w:val="0066FF"/>
            <w:sz w:val="28"/>
            <w:szCs w:val="28"/>
          </w:rPr>
          <m:t>thousands.</m:t>
        </m:r>
      </m:oMath>
    </w:p>
    <w:p w:rsidR="00312DD5" w:rsidRPr="00130EA3" w:rsidRDefault="00312DD5" w:rsidP="00312DD5">
      <w:pPr>
        <w:ind w:right="-1440"/>
        <w:jc w:val="both"/>
        <w:rPr>
          <w:rFonts w:ascii="Candara" w:hAnsi="Candara" w:cs="Microsoft New Tai Lue"/>
          <w:b/>
          <w:color w:val="0066FF"/>
          <w:sz w:val="28"/>
          <w:szCs w:val="28"/>
        </w:rPr>
      </w:pPr>
      <w:r w:rsidRPr="00130EA3">
        <w:rPr>
          <w:rFonts w:ascii="Candara" w:hAnsi="Candara" w:cs="Microsoft New Tai Lue"/>
          <w:b/>
          <w:color w:val="0066FF"/>
          <w:sz w:val="28"/>
          <w:szCs w:val="28"/>
        </w:rPr>
        <w:t>Answer:</w:t>
      </w:r>
    </w:p>
    <w:p w:rsidR="00312DD5" w:rsidRPr="00EE24B4" w:rsidRDefault="00EE24B4" w:rsidP="00312DD5">
      <w:pPr>
        <w:jc w:val="both"/>
        <w:rPr>
          <w:rFonts w:cs="Microsoft New Tai Lue"/>
          <w:b/>
          <w:color w:val="FF0000"/>
          <w:sz w:val="28"/>
          <w:szCs w:val="28"/>
        </w:rPr>
      </w:pPr>
      <w:r w:rsidRPr="00EE24B4">
        <w:rPr>
          <w:rFonts w:cs="Microsoft New Tai Lue"/>
          <w:b/>
          <w:color w:val="FF0000"/>
          <w:sz w:val="28"/>
          <w:szCs w:val="28"/>
        </w:rPr>
        <w:lastRenderedPageBreak/>
        <w:t>C</w:t>
      </w:r>
      <w:r w:rsidR="00E22C2C" w:rsidRPr="00EE24B4">
        <w:rPr>
          <w:rFonts w:cs="Microsoft New Tai Lue"/>
          <w:b/>
          <w:color w:val="FF0000"/>
          <w:sz w:val="28"/>
          <w:szCs w:val="28"/>
        </w:rPr>
        <w:t xml:space="preserve">) </w:t>
      </w:r>
      <w:r w:rsidR="00312DD5" w:rsidRPr="00EE24B4">
        <w:rPr>
          <w:rFonts w:cs="Microsoft New Tai Lue"/>
          <w:b/>
          <w:color w:val="FF0000"/>
          <w:sz w:val="28"/>
          <w:szCs w:val="28"/>
        </w:rPr>
        <w:t>Thousands</w:t>
      </w:r>
    </w:p>
    <w:p w:rsidR="00E83AC7" w:rsidRDefault="00E83AC7" w:rsidP="00312DD5">
      <w:pPr>
        <w:jc w:val="both"/>
        <w:rPr>
          <w:rFonts w:ascii="Candara" w:hAnsi="Candara" w:cs="Microsoft New Tai Lue"/>
          <w:sz w:val="28"/>
          <w:szCs w:val="28"/>
        </w:rPr>
      </w:pPr>
    </w:p>
    <w:p w:rsidR="0014424F" w:rsidRDefault="0014424F" w:rsidP="0014424F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Question Font &amp; Size: Calibri(Body) -12</w:t>
      </w:r>
    </w:p>
    <w:p w:rsidR="0014424F" w:rsidRDefault="0014424F" w:rsidP="0014424F">
      <w:pPr>
        <w:rPr>
          <w:rFonts w:cstheme="minorHAnsi"/>
          <w:b/>
          <w:sz w:val="24"/>
          <w:szCs w:val="24"/>
        </w:rPr>
      </w:pPr>
      <w:r w:rsidRPr="00590CD8">
        <w:rPr>
          <w:rFonts w:cstheme="minorHAnsi"/>
          <w:b/>
          <w:sz w:val="24"/>
          <w:szCs w:val="24"/>
        </w:rPr>
        <w:t>Question</w:t>
      </w:r>
      <w:r>
        <w:rPr>
          <w:rFonts w:cstheme="minorHAnsi"/>
          <w:b/>
          <w:sz w:val="24"/>
          <w:szCs w:val="24"/>
        </w:rPr>
        <w:t xml:space="preserve"> Number: </w:t>
      </w:r>
      <w:r w:rsidR="00593381">
        <w:rPr>
          <w:rFonts w:cstheme="minorHAnsi"/>
          <w:b/>
          <w:sz w:val="24"/>
          <w:szCs w:val="24"/>
        </w:rPr>
        <w:t>11</w:t>
      </w:r>
    </w:p>
    <w:p w:rsidR="0014424F" w:rsidRDefault="0014424F" w:rsidP="0014424F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Q-Study Number: </w:t>
      </w:r>
    </w:p>
    <w:p w:rsidR="0014424F" w:rsidRDefault="0014424F" w:rsidP="0014424F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Type of Question: </w:t>
      </w:r>
      <w:r w:rsidR="00593381">
        <w:rPr>
          <w:rFonts w:cstheme="minorHAnsi"/>
          <w:b/>
          <w:sz w:val="24"/>
          <w:szCs w:val="24"/>
        </w:rPr>
        <w:t>True/False</w:t>
      </w:r>
    </w:p>
    <w:p w:rsidR="00A971FA" w:rsidRDefault="00A971FA" w:rsidP="00D8670D">
      <w:pPr>
        <w:jc w:val="both"/>
        <w:rPr>
          <w:sz w:val="28"/>
        </w:rPr>
      </w:pPr>
    </w:p>
    <w:p w:rsidR="002346DB" w:rsidRDefault="002346DB" w:rsidP="002346DB">
      <w:pPr>
        <w:jc w:val="both"/>
        <w:rPr>
          <w:rFonts w:cs="Microsoft New Tai Lue"/>
          <w:sz w:val="28"/>
          <w:szCs w:val="36"/>
        </w:rPr>
      </w:pPr>
      <w:r>
        <w:rPr>
          <w:rFonts w:cs="Microsoft New Tai Lue"/>
          <w:sz w:val="28"/>
          <w:szCs w:val="36"/>
        </w:rPr>
        <w:t>The</w:t>
      </w:r>
      <w:r w:rsidR="00174E7E">
        <w:rPr>
          <w:rFonts w:cs="Microsoft New Tai Lue"/>
          <w:sz w:val="28"/>
          <w:szCs w:val="36"/>
        </w:rPr>
        <w:t>digit in the thousands place in the number 3481 is 4.</w:t>
      </w:r>
    </w:p>
    <w:p w:rsidR="00174E7E" w:rsidRDefault="00E22C2C" w:rsidP="002346DB">
      <w:pPr>
        <w:jc w:val="both"/>
        <w:rPr>
          <w:rFonts w:cs="Microsoft New Tai Lue"/>
          <w:sz w:val="28"/>
          <w:szCs w:val="36"/>
        </w:rPr>
      </w:pPr>
      <w:r>
        <w:rPr>
          <w:rFonts w:cs="Microsoft New Tai Lue"/>
          <w:sz w:val="28"/>
          <w:szCs w:val="36"/>
        </w:rPr>
        <w:t xml:space="preserve">A) </w:t>
      </w:r>
      <w:r w:rsidR="00174E7E">
        <w:rPr>
          <w:rFonts w:cs="Microsoft New Tai Lue"/>
          <w:sz w:val="28"/>
          <w:szCs w:val="36"/>
        </w:rPr>
        <w:t>True</w:t>
      </w:r>
    </w:p>
    <w:p w:rsidR="00B142C4" w:rsidRPr="00EE24B4" w:rsidRDefault="00E22C2C" w:rsidP="00B142C4">
      <w:pPr>
        <w:jc w:val="both"/>
        <w:rPr>
          <w:rFonts w:cs="Microsoft New Tai Lue"/>
          <w:b/>
          <w:color w:val="FF0000"/>
          <w:sz w:val="28"/>
          <w:szCs w:val="36"/>
        </w:rPr>
      </w:pPr>
      <w:r w:rsidRPr="00EE24B4">
        <w:rPr>
          <w:rFonts w:cs="Microsoft New Tai Lue"/>
          <w:b/>
          <w:color w:val="FF0000"/>
          <w:sz w:val="28"/>
          <w:szCs w:val="36"/>
        </w:rPr>
        <w:t xml:space="preserve">B) </w:t>
      </w:r>
      <w:r w:rsidR="00174E7E" w:rsidRPr="00EE24B4">
        <w:rPr>
          <w:rFonts w:cs="Microsoft New Tai Lue"/>
          <w:b/>
          <w:color w:val="FF0000"/>
          <w:sz w:val="28"/>
          <w:szCs w:val="36"/>
        </w:rPr>
        <w:t>False</w:t>
      </w:r>
    </w:p>
    <w:p w:rsidR="00E22C2C" w:rsidRPr="00593381" w:rsidRDefault="00E22C2C" w:rsidP="00B142C4">
      <w:pPr>
        <w:jc w:val="both"/>
        <w:rPr>
          <w:rFonts w:cs="Microsoft New Tai Lue"/>
          <w:sz w:val="28"/>
          <w:szCs w:val="36"/>
        </w:rPr>
      </w:pPr>
    </w:p>
    <w:p w:rsidR="00B142C4" w:rsidRPr="00B142C4" w:rsidRDefault="00CD5E69" w:rsidP="00B142C4">
      <w:pPr>
        <w:jc w:val="both"/>
        <w:rPr>
          <w:rFonts w:ascii="Cambria Math" w:hAnsi="Cambria Math" w:cs="Microsoft New Tai Lue"/>
          <w:b/>
          <w:sz w:val="36"/>
          <w:szCs w:val="36"/>
        </w:rPr>
      </w:pPr>
      <w:r w:rsidRPr="00CD5E69">
        <w:rPr>
          <w:noProof/>
          <w:sz w:val="28"/>
          <w:lang w:val="en-GB" w:eastAsia="en-GB"/>
        </w:rPr>
        <w:pict>
          <v:shape id="Snip Diagonal Corner Rectangle 2" o:spid="_x0000_s1029" style="position:absolute;left:0;text-align:left;margin-left:164.25pt;margin-top:29.55pt;width:124.5pt;height:28.5pt;z-index:-251650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581150,3619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" path="m,l1520824,r60326,60326l1581150,361950r,l60326,361950,,301624,,xe" fillcolor="#06f" stroked="f" strokeweight="2pt">
            <v:path arrowok="t" o:connecttype="custom" o:connectlocs="0,0;1520824,0;1581150,60326;1581150,361950;1581150,361950;60326,361950;0,301624;0,0" o:connectangles="0,0,0,0,0,0,0,0"/>
          </v:shape>
        </w:pict>
      </w:r>
    </w:p>
    <w:p w:rsidR="00B142C4" w:rsidRPr="0077201E" w:rsidRDefault="00B142C4" w:rsidP="00B142C4">
      <w:pPr>
        <w:jc w:val="center"/>
        <w:rPr>
          <w:rFonts w:ascii="Lucida Calligraphy" w:hAnsi="Lucida Calligraphy"/>
          <w:color w:val="FFFFFF" w:themeColor="background1"/>
          <w:sz w:val="28"/>
        </w:rPr>
      </w:pPr>
      <w:r w:rsidRPr="0077201E">
        <w:rPr>
          <w:rFonts w:ascii="Lucida Calligraphy" w:hAnsi="Lucida Calligraphy"/>
          <w:color w:val="FFFFFF" w:themeColor="background1"/>
          <w:sz w:val="28"/>
        </w:rPr>
        <w:t>Explanation</w:t>
      </w:r>
    </w:p>
    <w:p w:rsidR="00B142C4" w:rsidRPr="00B142C4" w:rsidRDefault="00B142C4" w:rsidP="00B142C4">
      <w:pPr>
        <w:jc w:val="both"/>
        <w:rPr>
          <w:rFonts w:cs="Microsoft New Tai Lue"/>
          <w:sz w:val="28"/>
          <w:szCs w:val="36"/>
        </w:rPr>
      </w:pPr>
      <w:r w:rsidRPr="00B142C4">
        <w:rPr>
          <w:rFonts w:cs="Microsoft New Tai Lue"/>
          <w:sz w:val="28"/>
          <w:szCs w:val="36"/>
        </w:rPr>
        <w:t>3481</w:t>
      </w:r>
    </w:p>
    <w:p w:rsidR="001468A4" w:rsidRPr="00752760" w:rsidRDefault="001468A4" w:rsidP="001468A4">
      <w:pPr>
        <w:jc w:val="both"/>
        <w:rPr>
          <w:rFonts w:cs="Microsoft New Tai Lue"/>
          <w:sz w:val="28"/>
          <w:szCs w:val="28"/>
        </w:rPr>
      </w:pPr>
      <w:r w:rsidRPr="00752760">
        <w:rPr>
          <w:rFonts w:cs="Microsoft New Tai Lue"/>
          <w:sz w:val="28"/>
          <w:szCs w:val="28"/>
        </w:rPr>
        <w:t>To find the place value of a digit in a number, you start from the right and move to the left.</w:t>
      </w:r>
    </w:p>
    <w:p w:rsidR="001468A4" w:rsidRPr="00752760" w:rsidRDefault="000B0531" w:rsidP="001468A4">
      <w:pPr>
        <w:jc w:val="both"/>
        <w:rPr>
          <w:rFonts w:cs="Microsoft New Tai Lue"/>
          <w:sz w:val="28"/>
          <w:szCs w:val="28"/>
        </w:rPr>
      </w:pPr>
      <w:r>
        <w:rPr>
          <w:noProof/>
          <w:sz w:val="28"/>
        </w:rPr>
        <w:drawing>
          <wp:anchor distT="0" distB="0" distL="114300" distR="114300" simplePos="0" relativeHeight="251667456" behindDoc="0" locked="0" layoutInCell="1" allowOverlap="1">
            <wp:simplePos x="0" y="0"/>
            <wp:positionH relativeFrom="column">
              <wp:posOffset>2266950</wp:posOffset>
            </wp:positionH>
            <wp:positionV relativeFrom="paragraph">
              <wp:posOffset>569595</wp:posOffset>
            </wp:positionV>
            <wp:extent cx="1266825" cy="1533525"/>
            <wp:effectExtent l="0" t="0" r="9525" b="952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6825" cy="1533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468A4" w:rsidRPr="00752760">
        <w:rPr>
          <w:rFonts w:cs="Microsoft New Tai Lue"/>
          <w:sz w:val="28"/>
          <w:szCs w:val="28"/>
        </w:rPr>
        <w:t>1</w:t>
      </w:r>
      <w:r w:rsidR="001468A4" w:rsidRPr="00752760">
        <w:rPr>
          <w:rFonts w:cs="Microsoft New Tai Lue"/>
          <w:sz w:val="28"/>
          <w:szCs w:val="28"/>
          <w:vertAlign w:val="superscript"/>
        </w:rPr>
        <w:t>st</w:t>
      </w:r>
      <w:r w:rsidR="001468A4" w:rsidRPr="00752760">
        <w:rPr>
          <w:rFonts w:cs="Microsoft New Tai Lue"/>
          <w:sz w:val="28"/>
          <w:szCs w:val="28"/>
        </w:rPr>
        <w:t xml:space="preserve"> digit is in the</w:t>
      </w:r>
      <m:oMath>
        <m:r>
          <w:rPr>
            <w:rFonts w:ascii="Cambria Math" w:eastAsiaTheme="minorEastAsia" w:hAnsi="Cambria Math" w:cs="Microsoft New Tai Lue"/>
            <w:sz w:val="28"/>
            <w:szCs w:val="28"/>
          </w:rPr>
          <m:t>ones/units</m:t>
        </m:r>
      </m:oMath>
      <w:r w:rsidR="001468A4" w:rsidRPr="00752760">
        <w:rPr>
          <w:rFonts w:cs="Microsoft New Tai Lue"/>
          <w:sz w:val="28"/>
          <w:szCs w:val="28"/>
        </w:rPr>
        <w:t xml:space="preserve"> place, 2</w:t>
      </w:r>
      <w:r w:rsidR="001468A4" w:rsidRPr="00752760">
        <w:rPr>
          <w:rFonts w:cs="Microsoft New Tai Lue"/>
          <w:sz w:val="28"/>
          <w:szCs w:val="28"/>
          <w:vertAlign w:val="superscript"/>
        </w:rPr>
        <w:t>nd</w:t>
      </w:r>
      <w:r w:rsidR="001468A4" w:rsidRPr="00752760">
        <w:rPr>
          <w:rFonts w:cs="Microsoft New Tai Lue"/>
          <w:sz w:val="28"/>
          <w:szCs w:val="28"/>
        </w:rPr>
        <w:t xml:space="preserve"> digit is in the </w:t>
      </w:r>
      <m:oMath>
        <m:r>
          <w:rPr>
            <w:rFonts w:ascii="Cambria Math" w:eastAsiaTheme="minorEastAsia" w:hAnsi="Cambria Math" w:cs="Microsoft New Tai Lue"/>
            <w:sz w:val="28"/>
            <w:szCs w:val="28"/>
          </w:rPr>
          <m:t xml:space="preserve">tens </m:t>
        </m:r>
      </m:oMath>
      <w:r w:rsidR="001468A4" w:rsidRPr="00752760">
        <w:rPr>
          <w:rFonts w:cs="Microsoft New Tai Lue"/>
          <w:sz w:val="28"/>
          <w:szCs w:val="28"/>
        </w:rPr>
        <w:t>place, 3</w:t>
      </w:r>
      <w:r w:rsidR="001468A4" w:rsidRPr="00752760">
        <w:rPr>
          <w:rFonts w:cs="Microsoft New Tai Lue"/>
          <w:sz w:val="28"/>
          <w:szCs w:val="28"/>
          <w:vertAlign w:val="superscript"/>
        </w:rPr>
        <w:t>rd</w:t>
      </w:r>
      <w:r w:rsidR="001468A4" w:rsidRPr="00752760">
        <w:rPr>
          <w:rFonts w:cs="Microsoft New Tai Lue"/>
          <w:sz w:val="28"/>
          <w:szCs w:val="28"/>
        </w:rPr>
        <w:t xml:space="preserve"> digit is in the </w:t>
      </w:r>
      <m:oMath>
        <m:r>
          <w:rPr>
            <w:rFonts w:ascii="Cambria Math" w:hAnsi="Cambria Math" w:cs="Microsoft New Tai Lue"/>
            <w:sz w:val="28"/>
            <w:szCs w:val="28"/>
          </w:rPr>
          <m:t>hundreds</m:t>
        </m:r>
      </m:oMath>
      <w:r w:rsidR="001468A4" w:rsidRPr="00752760">
        <w:rPr>
          <w:rFonts w:cs="Microsoft New Tai Lue"/>
          <w:sz w:val="28"/>
          <w:szCs w:val="28"/>
        </w:rPr>
        <w:t xml:space="preserve"> place and 4</w:t>
      </w:r>
      <w:r w:rsidR="001468A4" w:rsidRPr="00752760">
        <w:rPr>
          <w:rFonts w:cs="Microsoft New Tai Lue"/>
          <w:sz w:val="28"/>
          <w:szCs w:val="28"/>
          <w:vertAlign w:val="superscript"/>
        </w:rPr>
        <w:t>th</w:t>
      </w:r>
      <w:r w:rsidR="001468A4" w:rsidRPr="00752760">
        <w:rPr>
          <w:rFonts w:cs="Microsoft New Tai Lue"/>
          <w:sz w:val="28"/>
          <w:szCs w:val="28"/>
        </w:rPr>
        <w:t xml:space="preserve"> digit is in the </w:t>
      </w:r>
      <m:oMath>
        <m:r>
          <w:rPr>
            <w:rFonts w:ascii="Cambria Math" w:eastAsiaTheme="minorEastAsia" w:hAnsi="Cambria Math" w:cs="Microsoft New Tai Lue"/>
            <w:sz w:val="28"/>
            <w:szCs w:val="28"/>
          </w:rPr>
          <m:t xml:space="preserve">thousands </m:t>
        </m:r>
      </m:oMath>
      <w:r w:rsidR="001468A4" w:rsidRPr="00752760">
        <w:rPr>
          <w:rFonts w:cs="Microsoft New Tai Lue"/>
          <w:sz w:val="28"/>
          <w:szCs w:val="28"/>
        </w:rPr>
        <w:t>place and so on.</w:t>
      </w:r>
    </w:p>
    <w:p w:rsidR="00A971FA" w:rsidRDefault="00A971FA" w:rsidP="00D8670D">
      <w:pPr>
        <w:jc w:val="both"/>
        <w:rPr>
          <w:sz w:val="28"/>
        </w:rPr>
      </w:pPr>
    </w:p>
    <w:p w:rsidR="00A971FA" w:rsidRDefault="00A971FA" w:rsidP="00D8670D">
      <w:pPr>
        <w:jc w:val="both"/>
        <w:rPr>
          <w:sz w:val="28"/>
        </w:rPr>
      </w:pPr>
    </w:p>
    <w:p w:rsidR="00A971FA" w:rsidRPr="000B175C" w:rsidRDefault="00A971FA" w:rsidP="00D8670D">
      <w:pPr>
        <w:jc w:val="both"/>
        <w:rPr>
          <w:sz w:val="28"/>
        </w:rPr>
      </w:pPr>
    </w:p>
    <w:p w:rsidR="001B7F00" w:rsidRPr="001B7F00" w:rsidRDefault="001B7F00" w:rsidP="00D8670D">
      <w:pPr>
        <w:jc w:val="both"/>
        <w:rPr>
          <w:sz w:val="28"/>
        </w:rPr>
      </w:pPr>
    </w:p>
    <w:p w:rsidR="00135AD1" w:rsidRPr="00752760" w:rsidRDefault="00CE2424" w:rsidP="00135AD1">
      <w:pPr>
        <w:ind w:right="-46"/>
        <w:jc w:val="both"/>
        <w:rPr>
          <w:rFonts w:cs="Microsoft New Tai Lue"/>
          <w:sz w:val="28"/>
          <w:szCs w:val="28"/>
        </w:rPr>
      </w:pPr>
      <w:r>
        <w:rPr>
          <w:rFonts w:cs="Microsoft New Tai Lue"/>
          <w:sz w:val="28"/>
          <w:szCs w:val="28"/>
        </w:rPr>
        <w:t>Here, the digit in the fourth position is 3</w:t>
      </w:r>
      <w:r w:rsidR="00135AD1" w:rsidRPr="00752760">
        <w:rPr>
          <w:rFonts w:cs="Microsoft New Tai Lue"/>
          <w:sz w:val="28"/>
          <w:szCs w:val="28"/>
        </w:rPr>
        <w:t>. So,</w:t>
      </w:r>
      <w:r w:rsidR="00135AD1">
        <w:rPr>
          <w:rFonts w:cs="Microsoft New Tai Lue"/>
          <w:sz w:val="28"/>
          <w:szCs w:val="28"/>
        </w:rPr>
        <w:t xml:space="preserve"> it follows that the digit </w:t>
      </w:r>
      <w:r>
        <w:rPr>
          <w:rFonts w:cs="Microsoft New Tai Lue"/>
          <w:sz w:val="28"/>
          <w:szCs w:val="28"/>
        </w:rPr>
        <w:t>3</w:t>
      </w:r>
      <w:r w:rsidR="00135AD1" w:rsidRPr="00752760">
        <w:rPr>
          <w:rFonts w:cs="Microsoft New Tai Lue"/>
          <w:sz w:val="28"/>
          <w:szCs w:val="28"/>
        </w:rPr>
        <w:t xml:space="preserve"> is in the</w:t>
      </w:r>
      <m:oMath>
        <m:r>
          <w:rPr>
            <w:rFonts w:ascii="Cambria Math" w:eastAsiaTheme="minorEastAsia" w:hAnsi="Cambria Math" w:cs="Microsoft New Tai Lue"/>
            <w:sz w:val="28"/>
            <w:szCs w:val="28"/>
          </w:rPr>
          <m:t xml:space="preserve">thousands </m:t>
        </m:r>
      </m:oMath>
      <w:r w:rsidR="00135AD1" w:rsidRPr="00752760">
        <w:rPr>
          <w:rFonts w:cs="Microsoft New Tai Lue"/>
          <w:sz w:val="28"/>
          <w:szCs w:val="28"/>
        </w:rPr>
        <w:t>place.</w:t>
      </w:r>
      <w:r>
        <w:rPr>
          <w:rFonts w:cs="Microsoft New Tai Lue"/>
          <w:sz w:val="28"/>
          <w:szCs w:val="28"/>
        </w:rPr>
        <w:t xml:space="preserve"> Hence, the given statement</w:t>
      </w:r>
      <w:r w:rsidR="00135AD1" w:rsidRPr="00752760">
        <w:rPr>
          <w:rFonts w:cs="Microsoft New Tai Lue"/>
          <w:sz w:val="28"/>
          <w:szCs w:val="28"/>
        </w:rPr>
        <w:t xml:space="preserve"> is</w:t>
      </w:r>
      <m:oMath>
        <m:r>
          <w:rPr>
            <w:rFonts w:ascii="Cambria Math" w:eastAsiaTheme="minorEastAsia" w:hAnsi="Cambria Math" w:cs="Microsoft New Tai Lue"/>
            <w:color w:val="0066FF"/>
            <w:sz w:val="28"/>
            <w:szCs w:val="28"/>
          </w:rPr>
          <m:t>false.</m:t>
        </m:r>
      </m:oMath>
    </w:p>
    <w:p w:rsidR="00135AD1" w:rsidRPr="00130EA3" w:rsidRDefault="00135AD1" w:rsidP="00135AD1">
      <w:pPr>
        <w:ind w:right="-1440"/>
        <w:jc w:val="both"/>
        <w:rPr>
          <w:rFonts w:ascii="Candara" w:hAnsi="Candara" w:cs="Microsoft New Tai Lue"/>
          <w:b/>
          <w:color w:val="0066FF"/>
          <w:sz w:val="28"/>
          <w:szCs w:val="28"/>
        </w:rPr>
      </w:pPr>
      <w:r w:rsidRPr="00130EA3">
        <w:rPr>
          <w:rFonts w:ascii="Candara" w:hAnsi="Candara" w:cs="Microsoft New Tai Lue"/>
          <w:b/>
          <w:color w:val="0066FF"/>
          <w:sz w:val="28"/>
          <w:szCs w:val="28"/>
        </w:rPr>
        <w:t>Answer:</w:t>
      </w:r>
    </w:p>
    <w:p w:rsidR="00135AD1" w:rsidRPr="00EE24B4" w:rsidRDefault="00E22C2C" w:rsidP="00135AD1">
      <w:pPr>
        <w:jc w:val="both"/>
        <w:rPr>
          <w:rFonts w:cs="Microsoft New Tai Lue"/>
          <w:b/>
          <w:color w:val="FF0000"/>
          <w:sz w:val="28"/>
          <w:szCs w:val="28"/>
        </w:rPr>
      </w:pPr>
      <w:r w:rsidRPr="00EE24B4">
        <w:rPr>
          <w:rFonts w:cs="Microsoft New Tai Lue"/>
          <w:b/>
          <w:color w:val="FF0000"/>
          <w:sz w:val="28"/>
          <w:szCs w:val="28"/>
        </w:rPr>
        <w:lastRenderedPageBreak/>
        <w:t xml:space="preserve">B) </w:t>
      </w:r>
      <w:r w:rsidR="00CE2424" w:rsidRPr="00EE24B4">
        <w:rPr>
          <w:rFonts w:cs="Microsoft New Tai Lue"/>
          <w:b/>
          <w:color w:val="FF0000"/>
          <w:sz w:val="28"/>
          <w:szCs w:val="28"/>
        </w:rPr>
        <w:t>False</w:t>
      </w:r>
    </w:p>
    <w:p w:rsidR="00D45DC2" w:rsidRDefault="00D45DC2" w:rsidP="00135AD1">
      <w:pPr>
        <w:jc w:val="both"/>
        <w:rPr>
          <w:rFonts w:ascii="Candara" w:hAnsi="Candara" w:cs="Microsoft New Tai Lue"/>
          <w:sz w:val="28"/>
          <w:szCs w:val="28"/>
        </w:rPr>
      </w:pPr>
    </w:p>
    <w:p w:rsidR="00593381" w:rsidRDefault="00593381" w:rsidP="00593381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Question Font &amp; Size: Calibri(Body) -12</w:t>
      </w:r>
    </w:p>
    <w:p w:rsidR="00593381" w:rsidRDefault="00593381" w:rsidP="00593381">
      <w:pPr>
        <w:rPr>
          <w:rFonts w:cstheme="minorHAnsi"/>
          <w:b/>
          <w:sz w:val="24"/>
          <w:szCs w:val="24"/>
        </w:rPr>
      </w:pPr>
      <w:r w:rsidRPr="00590CD8">
        <w:rPr>
          <w:rFonts w:cstheme="minorHAnsi"/>
          <w:b/>
          <w:sz w:val="24"/>
          <w:szCs w:val="24"/>
        </w:rPr>
        <w:t>Question</w:t>
      </w:r>
      <w:r>
        <w:rPr>
          <w:rFonts w:cstheme="minorHAnsi"/>
          <w:b/>
          <w:sz w:val="24"/>
          <w:szCs w:val="24"/>
        </w:rPr>
        <w:t xml:space="preserve"> Number: 12</w:t>
      </w:r>
    </w:p>
    <w:p w:rsidR="00593381" w:rsidRDefault="00593381" w:rsidP="00593381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Q-Study Number: </w:t>
      </w:r>
    </w:p>
    <w:p w:rsidR="00593381" w:rsidRDefault="00593381" w:rsidP="00593381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Type of Question: Mutiple response</w:t>
      </w:r>
    </w:p>
    <w:p w:rsidR="00593381" w:rsidRDefault="00593381" w:rsidP="00AA4D16">
      <w:pPr>
        <w:jc w:val="both"/>
        <w:rPr>
          <w:rFonts w:ascii="Candara" w:hAnsi="Candara" w:cs="Microsoft New Tai Lue"/>
          <w:b/>
          <w:color w:val="0070C0"/>
          <w:sz w:val="28"/>
          <w:szCs w:val="28"/>
        </w:rPr>
      </w:pPr>
    </w:p>
    <w:p w:rsidR="00AA4D16" w:rsidRDefault="00D8558E" w:rsidP="00AA4D16">
      <w:pPr>
        <w:jc w:val="both"/>
        <w:rPr>
          <w:rFonts w:cs="Microsoft New Tai Lue"/>
          <w:sz w:val="28"/>
          <w:szCs w:val="36"/>
        </w:rPr>
      </w:pPr>
      <w:r>
        <w:rPr>
          <w:rFonts w:cs="Microsoft New Tai Lue"/>
          <w:sz w:val="28"/>
          <w:szCs w:val="36"/>
        </w:rPr>
        <w:t>What are the</w:t>
      </w:r>
      <w:r w:rsidR="00AA4D16">
        <w:rPr>
          <w:rFonts w:cs="Microsoft New Tai Lue"/>
          <w:sz w:val="28"/>
          <w:szCs w:val="36"/>
        </w:rPr>
        <w:t xml:space="preserve"> value</w:t>
      </w:r>
      <w:r>
        <w:rPr>
          <w:rFonts w:cs="Microsoft New Tai Lue"/>
          <w:sz w:val="28"/>
          <w:szCs w:val="36"/>
        </w:rPr>
        <w:t xml:space="preserve">s of the underlined </w:t>
      </w:r>
      <w:r w:rsidR="00AA4D16">
        <w:rPr>
          <w:rFonts w:cs="Microsoft New Tai Lue"/>
          <w:sz w:val="28"/>
          <w:szCs w:val="36"/>
        </w:rPr>
        <w:t>digit</w:t>
      </w:r>
      <w:r>
        <w:rPr>
          <w:rFonts w:cs="Microsoft New Tai Lue"/>
          <w:sz w:val="28"/>
          <w:szCs w:val="36"/>
        </w:rPr>
        <w:t>s</w:t>
      </w:r>
      <w:r w:rsidR="00AA4D16">
        <w:rPr>
          <w:rFonts w:cs="Microsoft New Tai Lue"/>
          <w:sz w:val="28"/>
          <w:szCs w:val="36"/>
        </w:rPr>
        <w:t xml:space="preserve"> in </w:t>
      </w:r>
      <w:r w:rsidRPr="00D8558E">
        <w:rPr>
          <w:rFonts w:cs="Microsoft New Tai Lue"/>
          <w:sz w:val="28"/>
          <w:szCs w:val="36"/>
        </w:rPr>
        <w:t>7</w:t>
      </w:r>
      <w:r w:rsidRPr="00D8558E">
        <w:rPr>
          <w:rFonts w:cs="Microsoft New Tai Lue"/>
          <w:sz w:val="28"/>
          <w:szCs w:val="36"/>
          <w:u w:val="thick" w:color="FF0000"/>
        </w:rPr>
        <w:t>6</w:t>
      </w:r>
      <w:r w:rsidRPr="00D8558E">
        <w:rPr>
          <w:rFonts w:cs="Microsoft New Tai Lue"/>
          <w:sz w:val="28"/>
          <w:szCs w:val="36"/>
        </w:rPr>
        <w:t>5</w:t>
      </w:r>
      <w:r w:rsidRPr="00D8558E">
        <w:rPr>
          <w:rFonts w:cs="Microsoft New Tai Lue"/>
          <w:sz w:val="28"/>
          <w:szCs w:val="36"/>
          <w:u w:val="thick" w:color="FF0000"/>
        </w:rPr>
        <w:t>2</w:t>
      </w:r>
      <w:r w:rsidRPr="00D8558E">
        <w:rPr>
          <w:rFonts w:cs="Microsoft New Tai Lue"/>
          <w:sz w:val="28"/>
          <w:szCs w:val="36"/>
        </w:rPr>
        <w:t>3</w:t>
      </w:r>
      <w:r w:rsidR="002325C1">
        <w:rPr>
          <w:rFonts w:cs="Microsoft New Tai Lue"/>
          <w:sz w:val="28"/>
          <w:szCs w:val="36"/>
        </w:rPr>
        <w:t>?</w:t>
      </w:r>
    </w:p>
    <w:p w:rsidR="00AA4D16" w:rsidRPr="00E22C2C" w:rsidRDefault="00E22C2C" w:rsidP="00E22C2C">
      <w:pPr>
        <w:jc w:val="both"/>
        <w:rPr>
          <w:rFonts w:cs="Microsoft New Tai Lue"/>
          <w:sz w:val="28"/>
          <w:szCs w:val="36"/>
        </w:rPr>
      </w:pPr>
      <w:r w:rsidRPr="00E22C2C">
        <w:rPr>
          <w:rFonts w:cs="Microsoft New Tai Lue"/>
          <w:sz w:val="28"/>
          <w:szCs w:val="36"/>
        </w:rPr>
        <w:t>A)</w:t>
      </w:r>
      <w:r w:rsidR="00D8558E" w:rsidRPr="00E22C2C">
        <w:rPr>
          <w:rFonts w:cs="Microsoft New Tai Lue"/>
          <w:sz w:val="28"/>
          <w:szCs w:val="36"/>
        </w:rPr>
        <w:t xml:space="preserve">600  </w:t>
      </w:r>
    </w:p>
    <w:p w:rsidR="00AA4D16" w:rsidRPr="00EE24B4" w:rsidRDefault="00E22C2C" w:rsidP="00AA4D16">
      <w:pPr>
        <w:jc w:val="both"/>
        <w:rPr>
          <w:rFonts w:cs="Microsoft New Tai Lue"/>
          <w:b/>
          <w:color w:val="FF0000"/>
          <w:sz w:val="28"/>
          <w:szCs w:val="36"/>
        </w:rPr>
      </w:pPr>
      <w:r w:rsidRPr="00EE24B4">
        <w:rPr>
          <w:rFonts w:cs="Microsoft New Tai Lue"/>
          <w:b/>
          <w:color w:val="FF0000"/>
          <w:sz w:val="28"/>
          <w:szCs w:val="36"/>
        </w:rPr>
        <w:t xml:space="preserve">B) </w:t>
      </w:r>
      <w:r w:rsidR="00D8558E" w:rsidRPr="00EE24B4">
        <w:rPr>
          <w:rFonts w:cs="Microsoft New Tai Lue"/>
          <w:b/>
          <w:color w:val="FF0000"/>
          <w:sz w:val="28"/>
          <w:szCs w:val="36"/>
        </w:rPr>
        <w:t xml:space="preserve">6000  </w:t>
      </w:r>
    </w:p>
    <w:p w:rsidR="00AA4D16" w:rsidRPr="00EE24B4" w:rsidRDefault="00E22C2C" w:rsidP="00AA4D16">
      <w:pPr>
        <w:jc w:val="both"/>
        <w:rPr>
          <w:rFonts w:cs="Microsoft New Tai Lue"/>
          <w:b/>
          <w:color w:val="FF0000"/>
          <w:sz w:val="28"/>
          <w:szCs w:val="36"/>
        </w:rPr>
      </w:pPr>
      <w:r w:rsidRPr="00EE24B4">
        <w:rPr>
          <w:rFonts w:cs="Microsoft New Tai Lue"/>
          <w:b/>
          <w:color w:val="FF0000"/>
          <w:sz w:val="28"/>
          <w:szCs w:val="36"/>
        </w:rPr>
        <w:t xml:space="preserve">C) </w:t>
      </w:r>
      <w:r w:rsidR="00852F24" w:rsidRPr="00EE24B4">
        <w:rPr>
          <w:rFonts w:cs="Microsoft New Tai Lue"/>
          <w:b/>
          <w:color w:val="FF0000"/>
          <w:sz w:val="28"/>
          <w:szCs w:val="36"/>
        </w:rPr>
        <w:t>2</w:t>
      </w:r>
      <w:r w:rsidR="00292823" w:rsidRPr="00EE24B4">
        <w:rPr>
          <w:rFonts w:cs="Microsoft New Tai Lue"/>
          <w:b/>
          <w:color w:val="FF0000"/>
          <w:sz w:val="28"/>
          <w:szCs w:val="36"/>
        </w:rPr>
        <w:t xml:space="preserve">0 </w:t>
      </w:r>
    </w:p>
    <w:p w:rsidR="00AA4D16" w:rsidRPr="00D8558E" w:rsidRDefault="00E22C2C" w:rsidP="00AA4D16">
      <w:pPr>
        <w:jc w:val="both"/>
        <w:rPr>
          <w:rFonts w:cs="Microsoft New Tai Lue"/>
          <w:sz w:val="28"/>
          <w:szCs w:val="36"/>
        </w:rPr>
      </w:pPr>
      <w:r>
        <w:rPr>
          <w:rFonts w:cs="Microsoft New Tai Lue"/>
          <w:sz w:val="28"/>
          <w:szCs w:val="36"/>
        </w:rPr>
        <w:t xml:space="preserve">D) </w:t>
      </w:r>
      <w:r w:rsidR="00852F24">
        <w:rPr>
          <w:rFonts w:cs="Microsoft New Tai Lue"/>
          <w:sz w:val="28"/>
          <w:szCs w:val="36"/>
        </w:rPr>
        <w:t>2</w:t>
      </w:r>
      <w:r w:rsidR="00292823">
        <w:rPr>
          <w:rFonts w:cs="Microsoft New Tai Lue"/>
          <w:sz w:val="28"/>
          <w:szCs w:val="36"/>
        </w:rPr>
        <w:t>00</w:t>
      </w:r>
      <w:r w:rsidR="00852F24">
        <w:rPr>
          <w:rFonts w:cs="Microsoft New Tai Lue"/>
          <w:sz w:val="28"/>
          <w:szCs w:val="36"/>
        </w:rPr>
        <w:t>0</w:t>
      </w:r>
    </w:p>
    <w:p w:rsidR="00AA4D16" w:rsidRPr="005652B3" w:rsidRDefault="00CD5E69" w:rsidP="00AA4D16">
      <w:pPr>
        <w:jc w:val="both"/>
        <w:rPr>
          <w:rFonts w:cs="Microsoft New Tai Lue"/>
          <w:sz w:val="28"/>
          <w:szCs w:val="36"/>
        </w:rPr>
      </w:pPr>
      <w:r w:rsidRPr="00CD5E69">
        <w:rPr>
          <w:noProof/>
          <w:sz w:val="28"/>
          <w:lang w:val="en-GB" w:eastAsia="en-GB"/>
        </w:rPr>
        <w:pict>
          <v:shape id="Snip Diagonal Corner Rectangle 7" o:spid="_x0000_s1028" style="position:absolute;left:0;text-align:left;margin-left:163.5pt;margin-top:26.55pt;width:124.5pt;height:28.5pt;z-index:-251646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581150,3619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" path="m,l1520824,r60326,60326l1581150,361950r,l60326,361950,,301624,,xe" fillcolor="#06f" stroked="f" strokeweight="2pt">
            <v:path arrowok="t" o:connecttype="custom" o:connectlocs="0,0;1520824,0;1581150,60326;1581150,361950;1581150,361950;60326,361950;0,301624;0,0" o:connectangles="0,0,0,0,0,0,0,0"/>
          </v:shape>
        </w:pict>
      </w:r>
    </w:p>
    <w:p w:rsidR="00AA4D16" w:rsidRPr="0077201E" w:rsidRDefault="00AA4D16" w:rsidP="00AA4D16">
      <w:pPr>
        <w:jc w:val="center"/>
        <w:rPr>
          <w:rFonts w:ascii="Lucida Calligraphy" w:hAnsi="Lucida Calligraphy"/>
          <w:color w:val="FFFFFF" w:themeColor="background1"/>
          <w:sz w:val="28"/>
        </w:rPr>
      </w:pPr>
      <w:r w:rsidRPr="0077201E">
        <w:rPr>
          <w:rFonts w:ascii="Lucida Calligraphy" w:hAnsi="Lucida Calligraphy"/>
          <w:color w:val="FFFFFF" w:themeColor="background1"/>
          <w:sz w:val="28"/>
        </w:rPr>
        <w:t>Explanation</w:t>
      </w:r>
    </w:p>
    <w:p w:rsidR="00614A69" w:rsidRDefault="00614A69" w:rsidP="00AA4D16">
      <w:pPr>
        <w:jc w:val="both"/>
        <w:rPr>
          <w:rFonts w:cs="Microsoft New Tai Lue"/>
          <w:sz w:val="28"/>
          <w:szCs w:val="36"/>
        </w:rPr>
      </w:pPr>
      <w:r w:rsidRPr="00D8558E">
        <w:rPr>
          <w:rFonts w:cs="Microsoft New Tai Lue"/>
          <w:sz w:val="28"/>
          <w:szCs w:val="36"/>
        </w:rPr>
        <w:t>7</w:t>
      </w:r>
      <w:r w:rsidRPr="00D8558E">
        <w:rPr>
          <w:rFonts w:cs="Microsoft New Tai Lue"/>
          <w:sz w:val="28"/>
          <w:szCs w:val="36"/>
          <w:u w:val="thick" w:color="FF0000"/>
        </w:rPr>
        <w:t>6</w:t>
      </w:r>
      <w:r w:rsidRPr="00D8558E">
        <w:rPr>
          <w:rFonts w:cs="Microsoft New Tai Lue"/>
          <w:sz w:val="28"/>
          <w:szCs w:val="36"/>
        </w:rPr>
        <w:t>5</w:t>
      </w:r>
      <w:r w:rsidRPr="00D8558E">
        <w:rPr>
          <w:rFonts w:cs="Microsoft New Tai Lue"/>
          <w:sz w:val="28"/>
          <w:szCs w:val="36"/>
          <w:u w:val="thick" w:color="FF0000"/>
        </w:rPr>
        <w:t>2</w:t>
      </w:r>
      <w:r w:rsidRPr="00D8558E">
        <w:rPr>
          <w:rFonts w:cs="Microsoft New Tai Lue"/>
          <w:sz w:val="28"/>
          <w:szCs w:val="36"/>
        </w:rPr>
        <w:t>3</w:t>
      </w:r>
    </w:p>
    <w:p w:rsidR="00AA4D16" w:rsidRPr="00752760" w:rsidRDefault="00AA4D16" w:rsidP="00AA4D16">
      <w:pPr>
        <w:jc w:val="both"/>
        <w:rPr>
          <w:rFonts w:cs="Microsoft New Tai Lue"/>
          <w:sz w:val="28"/>
          <w:szCs w:val="28"/>
        </w:rPr>
      </w:pPr>
      <w:r w:rsidRPr="00752760">
        <w:rPr>
          <w:rFonts w:cs="Microsoft New Tai Lue"/>
          <w:sz w:val="28"/>
          <w:szCs w:val="28"/>
        </w:rPr>
        <w:t>To find the place value of a digit in a number, you start from the right and move to the left.</w:t>
      </w:r>
    </w:p>
    <w:p w:rsidR="00AA4D16" w:rsidRPr="00752760" w:rsidRDefault="00F43582" w:rsidP="00AA4D16">
      <w:pPr>
        <w:jc w:val="both"/>
        <w:rPr>
          <w:rFonts w:cs="Microsoft New Tai Lue"/>
          <w:sz w:val="28"/>
          <w:szCs w:val="28"/>
        </w:rPr>
      </w:pPr>
      <w:r>
        <w:rPr>
          <w:rFonts w:cs="Microsoft New Tai Lue"/>
          <w:noProof/>
          <w:sz w:val="28"/>
          <w:szCs w:val="28"/>
        </w:rPr>
        <w:drawing>
          <wp:anchor distT="0" distB="0" distL="114300" distR="114300" simplePos="0" relativeHeight="251670528" behindDoc="0" locked="0" layoutInCell="1" allowOverlap="1">
            <wp:simplePos x="0" y="0"/>
            <wp:positionH relativeFrom="column">
              <wp:posOffset>2390775</wp:posOffset>
            </wp:positionH>
            <wp:positionV relativeFrom="paragraph">
              <wp:posOffset>589280</wp:posOffset>
            </wp:positionV>
            <wp:extent cx="1257300" cy="1409700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140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A4D16" w:rsidRPr="00752760">
        <w:rPr>
          <w:rFonts w:cs="Microsoft New Tai Lue"/>
          <w:sz w:val="28"/>
          <w:szCs w:val="28"/>
        </w:rPr>
        <w:t>1</w:t>
      </w:r>
      <w:r w:rsidR="00AA4D16" w:rsidRPr="00752760">
        <w:rPr>
          <w:rFonts w:cs="Microsoft New Tai Lue"/>
          <w:sz w:val="28"/>
          <w:szCs w:val="28"/>
          <w:vertAlign w:val="superscript"/>
        </w:rPr>
        <w:t>st</w:t>
      </w:r>
      <w:r w:rsidR="00AA4D16" w:rsidRPr="00752760">
        <w:rPr>
          <w:rFonts w:cs="Microsoft New Tai Lue"/>
          <w:sz w:val="28"/>
          <w:szCs w:val="28"/>
        </w:rPr>
        <w:t xml:space="preserve"> digit is in the</w:t>
      </w:r>
      <m:oMath>
        <m:r>
          <w:rPr>
            <w:rFonts w:ascii="Cambria Math" w:eastAsiaTheme="minorEastAsia" w:hAnsi="Cambria Math" w:cs="Microsoft New Tai Lue"/>
            <w:sz w:val="28"/>
            <w:szCs w:val="28"/>
          </w:rPr>
          <m:t>ones/units</m:t>
        </m:r>
      </m:oMath>
      <w:r w:rsidR="00AA4D16" w:rsidRPr="00752760">
        <w:rPr>
          <w:rFonts w:cs="Microsoft New Tai Lue"/>
          <w:sz w:val="28"/>
          <w:szCs w:val="28"/>
        </w:rPr>
        <w:t xml:space="preserve"> place, 2</w:t>
      </w:r>
      <w:r w:rsidR="00AA4D16" w:rsidRPr="00752760">
        <w:rPr>
          <w:rFonts w:cs="Microsoft New Tai Lue"/>
          <w:sz w:val="28"/>
          <w:szCs w:val="28"/>
          <w:vertAlign w:val="superscript"/>
        </w:rPr>
        <w:t>nd</w:t>
      </w:r>
      <w:r w:rsidR="00AA4D16" w:rsidRPr="00752760">
        <w:rPr>
          <w:rFonts w:cs="Microsoft New Tai Lue"/>
          <w:sz w:val="28"/>
          <w:szCs w:val="28"/>
        </w:rPr>
        <w:t xml:space="preserve"> digit is in the </w:t>
      </w:r>
      <m:oMath>
        <m:r>
          <w:rPr>
            <w:rFonts w:ascii="Cambria Math" w:eastAsiaTheme="minorEastAsia" w:hAnsi="Cambria Math" w:cs="Microsoft New Tai Lue"/>
            <w:sz w:val="28"/>
            <w:szCs w:val="28"/>
          </w:rPr>
          <m:t xml:space="preserve">tens </m:t>
        </m:r>
      </m:oMath>
      <w:r w:rsidR="00AA4D16" w:rsidRPr="00752760">
        <w:rPr>
          <w:rFonts w:cs="Microsoft New Tai Lue"/>
          <w:sz w:val="28"/>
          <w:szCs w:val="28"/>
        </w:rPr>
        <w:t>place, 3</w:t>
      </w:r>
      <w:r w:rsidR="00AA4D16" w:rsidRPr="00752760">
        <w:rPr>
          <w:rFonts w:cs="Microsoft New Tai Lue"/>
          <w:sz w:val="28"/>
          <w:szCs w:val="28"/>
          <w:vertAlign w:val="superscript"/>
        </w:rPr>
        <w:t>rd</w:t>
      </w:r>
      <w:r w:rsidR="00AA4D16" w:rsidRPr="00752760">
        <w:rPr>
          <w:rFonts w:cs="Microsoft New Tai Lue"/>
          <w:sz w:val="28"/>
          <w:szCs w:val="28"/>
        </w:rPr>
        <w:t xml:space="preserve"> digit is in the </w:t>
      </w:r>
      <m:oMath>
        <m:r>
          <w:rPr>
            <w:rFonts w:ascii="Cambria Math" w:hAnsi="Cambria Math" w:cs="Microsoft New Tai Lue"/>
            <w:sz w:val="28"/>
            <w:szCs w:val="28"/>
          </w:rPr>
          <m:t>hundreds</m:t>
        </m:r>
      </m:oMath>
      <w:r w:rsidR="00AA4D16" w:rsidRPr="00752760">
        <w:rPr>
          <w:rFonts w:cs="Microsoft New Tai Lue"/>
          <w:sz w:val="28"/>
          <w:szCs w:val="28"/>
        </w:rPr>
        <w:t xml:space="preserve"> place and 4</w:t>
      </w:r>
      <w:r w:rsidR="00AA4D16" w:rsidRPr="00752760">
        <w:rPr>
          <w:rFonts w:cs="Microsoft New Tai Lue"/>
          <w:sz w:val="28"/>
          <w:szCs w:val="28"/>
          <w:vertAlign w:val="superscript"/>
        </w:rPr>
        <w:t>th</w:t>
      </w:r>
      <w:r w:rsidR="00AA4D16" w:rsidRPr="00752760">
        <w:rPr>
          <w:rFonts w:cs="Microsoft New Tai Lue"/>
          <w:sz w:val="28"/>
          <w:szCs w:val="28"/>
        </w:rPr>
        <w:t xml:space="preserve"> digit is in the </w:t>
      </w:r>
      <m:oMath>
        <m:r>
          <w:rPr>
            <w:rFonts w:ascii="Cambria Math" w:eastAsiaTheme="minorEastAsia" w:hAnsi="Cambria Math" w:cs="Microsoft New Tai Lue"/>
            <w:sz w:val="28"/>
            <w:szCs w:val="28"/>
          </w:rPr>
          <m:t xml:space="preserve">thousands </m:t>
        </m:r>
      </m:oMath>
      <w:r w:rsidR="00AA4D16" w:rsidRPr="00752760">
        <w:rPr>
          <w:rFonts w:cs="Microsoft New Tai Lue"/>
          <w:sz w:val="28"/>
          <w:szCs w:val="28"/>
        </w:rPr>
        <w:t>place and so on.</w:t>
      </w:r>
    </w:p>
    <w:p w:rsidR="00AA4D16" w:rsidRPr="00752760" w:rsidRDefault="00AA4D16" w:rsidP="00AA4D16">
      <w:pPr>
        <w:jc w:val="both"/>
        <w:rPr>
          <w:rFonts w:cs="Microsoft New Tai Lue"/>
          <w:sz w:val="28"/>
          <w:szCs w:val="28"/>
        </w:rPr>
      </w:pPr>
    </w:p>
    <w:p w:rsidR="00AA4D16" w:rsidRPr="00752760" w:rsidRDefault="00AA4D16" w:rsidP="00AA4D16">
      <w:pPr>
        <w:jc w:val="both"/>
        <w:rPr>
          <w:rFonts w:cs="Microsoft New Tai Lue"/>
          <w:sz w:val="28"/>
          <w:szCs w:val="28"/>
        </w:rPr>
      </w:pPr>
    </w:p>
    <w:p w:rsidR="00AA4D16" w:rsidRPr="00752760" w:rsidRDefault="00AA4D16" w:rsidP="00AA4D16">
      <w:pPr>
        <w:spacing w:after="0" w:line="240" w:lineRule="auto"/>
        <w:jc w:val="both"/>
        <w:rPr>
          <w:rFonts w:cs="Microsoft New Tai Lue"/>
          <w:sz w:val="28"/>
          <w:szCs w:val="28"/>
        </w:rPr>
      </w:pPr>
    </w:p>
    <w:p w:rsidR="00AA4D16" w:rsidRPr="00752760" w:rsidRDefault="00AA4D16" w:rsidP="00AA4D16">
      <w:pPr>
        <w:spacing w:after="0" w:line="240" w:lineRule="auto"/>
        <w:jc w:val="both"/>
        <w:rPr>
          <w:rFonts w:cs="Microsoft New Tai Lue"/>
          <w:sz w:val="28"/>
          <w:szCs w:val="28"/>
        </w:rPr>
      </w:pPr>
    </w:p>
    <w:p w:rsidR="00AA4D16" w:rsidRPr="00752760" w:rsidRDefault="00AA4D16" w:rsidP="00AA4D16">
      <w:pPr>
        <w:spacing w:after="0" w:line="240" w:lineRule="auto"/>
        <w:jc w:val="both"/>
        <w:rPr>
          <w:rFonts w:cs="Microsoft New Tai Lue"/>
          <w:sz w:val="24"/>
          <w:szCs w:val="24"/>
        </w:rPr>
      </w:pPr>
    </w:p>
    <w:p w:rsidR="00852F24" w:rsidRDefault="00852F24" w:rsidP="00AA4D16">
      <w:pPr>
        <w:ind w:right="-1440"/>
        <w:jc w:val="both"/>
        <w:rPr>
          <w:rFonts w:cs="Microsoft New Tai Lue"/>
          <w:sz w:val="28"/>
          <w:szCs w:val="28"/>
        </w:rPr>
      </w:pPr>
      <w:r>
        <w:rPr>
          <w:rFonts w:cs="Microsoft New Tai Lue"/>
          <w:sz w:val="28"/>
          <w:szCs w:val="28"/>
        </w:rPr>
        <w:t xml:space="preserve">Here, the digit 6 is in the thousands place. </w:t>
      </w:r>
    </w:p>
    <w:p w:rsidR="00614A69" w:rsidRDefault="00852F24" w:rsidP="00AA4D16">
      <w:pPr>
        <w:ind w:right="-1440"/>
        <w:jc w:val="both"/>
        <w:rPr>
          <w:rFonts w:eastAsiaTheme="minorEastAsia" w:cs="Microsoft New Tai Lue"/>
          <w:sz w:val="28"/>
          <w:szCs w:val="28"/>
        </w:rPr>
      </w:pPr>
      <w:r>
        <w:rPr>
          <w:rFonts w:cs="Microsoft New Tai Lue"/>
          <w:sz w:val="28"/>
          <w:szCs w:val="28"/>
        </w:rPr>
        <w:t xml:space="preserve">So, it’s value is 6 thousands i.e.  </w:t>
      </w:r>
      <w:r w:rsidRPr="00852F24">
        <w:rPr>
          <w:rFonts w:eastAsiaTheme="minorEastAsia" w:cs="Microsoft New Tai Lue"/>
          <w:sz w:val="28"/>
          <w:szCs w:val="28"/>
        </w:rPr>
        <w:t xml:space="preserve">6 </w:t>
      </w:r>
      <m:oMath>
        <m:r>
          <w:rPr>
            <w:rFonts w:ascii="Cambria Math" w:eastAsiaTheme="minorEastAsia" w:hAnsi="Cambria Math" w:cs="Microsoft New Tai Lue"/>
            <w:sz w:val="28"/>
            <w:szCs w:val="28"/>
          </w:rPr>
          <m:t>×</m:t>
        </m:r>
      </m:oMath>
      <w:r w:rsidRPr="00852F24">
        <w:rPr>
          <w:rFonts w:eastAsiaTheme="minorEastAsia" w:cs="Microsoft New Tai Lue"/>
          <w:sz w:val="28"/>
          <w:szCs w:val="28"/>
        </w:rPr>
        <w:t xml:space="preserve"> 100</w:t>
      </w:r>
      <w:r w:rsidR="00122EAD">
        <w:rPr>
          <w:rFonts w:eastAsiaTheme="minorEastAsia" w:cs="Microsoft New Tai Lue"/>
          <w:sz w:val="28"/>
          <w:szCs w:val="28"/>
        </w:rPr>
        <w:t>0</w:t>
      </w:r>
      <w:r w:rsidRPr="00852F24">
        <w:rPr>
          <w:rFonts w:eastAsiaTheme="minorEastAsia" w:cs="Microsoft New Tai Lue"/>
          <w:sz w:val="28"/>
          <w:szCs w:val="28"/>
        </w:rPr>
        <w:t xml:space="preserve"> = 6000.</w:t>
      </w:r>
    </w:p>
    <w:p w:rsidR="00852F24" w:rsidRDefault="00852F24" w:rsidP="00AA4D16">
      <w:pPr>
        <w:ind w:right="-1440"/>
        <w:jc w:val="both"/>
        <w:rPr>
          <w:rFonts w:eastAsiaTheme="minorEastAsia" w:cs="Microsoft New Tai Lue"/>
          <w:sz w:val="28"/>
          <w:szCs w:val="28"/>
        </w:rPr>
      </w:pPr>
      <w:r>
        <w:rPr>
          <w:rFonts w:eastAsiaTheme="minorEastAsia" w:cs="Microsoft New Tai Lue"/>
          <w:sz w:val="28"/>
          <w:szCs w:val="28"/>
        </w:rPr>
        <w:lastRenderedPageBreak/>
        <w:t>And the digit 2 is in the tens place.</w:t>
      </w:r>
    </w:p>
    <w:p w:rsidR="00852F24" w:rsidRDefault="00852F24" w:rsidP="00852F24">
      <w:pPr>
        <w:ind w:right="-1440"/>
        <w:jc w:val="both"/>
        <w:rPr>
          <w:rFonts w:eastAsiaTheme="minorEastAsia" w:cs="Microsoft New Tai Lue"/>
          <w:sz w:val="28"/>
          <w:szCs w:val="28"/>
        </w:rPr>
      </w:pPr>
      <w:r>
        <w:rPr>
          <w:rFonts w:cs="Microsoft New Tai Lue"/>
          <w:sz w:val="28"/>
          <w:szCs w:val="28"/>
        </w:rPr>
        <w:t xml:space="preserve">So, it’s value is 2 tens i.e.  </w:t>
      </w:r>
      <w:r>
        <w:rPr>
          <w:rFonts w:eastAsiaTheme="minorEastAsia" w:cs="Microsoft New Tai Lue"/>
          <w:sz w:val="28"/>
          <w:szCs w:val="28"/>
        </w:rPr>
        <w:t>2</w:t>
      </w:r>
      <m:oMath>
        <m:r>
          <w:rPr>
            <w:rFonts w:ascii="Cambria Math" w:eastAsiaTheme="minorEastAsia" w:hAnsi="Cambria Math" w:cs="Microsoft New Tai Lue"/>
            <w:sz w:val="28"/>
            <w:szCs w:val="28"/>
          </w:rPr>
          <m:t>×</m:t>
        </m:r>
      </m:oMath>
      <w:r>
        <w:rPr>
          <w:rFonts w:eastAsiaTheme="minorEastAsia" w:cs="Microsoft New Tai Lue"/>
          <w:sz w:val="28"/>
          <w:szCs w:val="28"/>
        </w:rPr>
        <w:t xml:space="preserve"> 10 = 2</w:t>
      </w:r>
      <w:r w:rsidRPr="00852F24">
        <w:rPr>
          <w:rFonts w:eastAsiaTheme="minorEastAsia" w:cs="Microsoft New Tai Lue"/>
          <w:sz w:val="28"/>
          <w:szCs w:val="28"/>
        </w:rPr>
        <w:t>0.</w:t>
      </w:r>
    </w:p>
    <w:p w:rsidR="00852F24" w:rsidRDefault="00852F24" w:rsidP="00852F24">
      <w:pPr>
        <w:ind w:right="-1440"/>
        <w:jc w:val="both"/>
        <w:rPr>
          <w:rFonts w:eastAsiaTheme="minorEastAsia" w:cs="Microsoft New Tai Lue"/>
          <w:sz w:val="28"/>
          <w:szCs w:val="28"/>
        </w:rPr>
      </w:pPr>
      <w:r>
        <w:rPr>
          <w:rFonts w:eastAsiaTheme="minorEastAsia" w:cs="Microsoft New Tai Lue"/>
          <w:sz w:val="28"/>
          <w:szCs w:val="28"/>
        </w:rPr>
        <w:t>Hence, the correct answers</w:t>
      </w:r>
      <w:r w:rsidR="0083582D">
        <w:rPr>
          <w:rFonts w:eastAsiaTheme="minorEastAsia" w:cs="Microsoft New Tai Lue"/>
          <w:sz w:val="28"/>
          <w:szCs w:val="28"/>
        </w:rPr>
        <w:t xml:space="preserve"> are </w:t>
      </w:r>
      <w:r w:rsidR="00A77E86" w:rsidRPr="00A77E86">
        <w:rPr>
          <w:rFonts w:eastAsiaTheme="minorEastAsia" w:cs="Microsoft New Tai Lue"/>
          <w:color w:val="0070C0"/>
          <w:sz w:val="28"/>
          <w:szCs w:val="28"/>
        </w:rPr>
        <w:t xml:space="preserve">6000 </w:t>
      </w:r>
      <w:r w:rsidR="0083582D">
        <w:rPr>
          <w:rFonts w:eastAsiaTheme="minorEastAsia" w:cs="Microsoft New Tai Lue"/>
          <w:sz w:val="28"/>
          <w:szCs w:val="28"/>
        </w:rPr>
        <w:t xml:space="preserve">and </w:t>
      </w:r>
      <w:r w:rsidR="0083582D" w:rsidRPr="00A77E86">
        <w:rPr>
          <w:rFonts w:eastAsiaTheme="minorEastAsia" w:cs="Microsoft New Tai Lue"/>
          <w:color w:val="0070C0"/>
          <w:sz w:val="28"/>
          <w:szCs w:val="28"/>
        </w:rPr>
        <w:t>20</w:t>
      </w:r>
      <w:r w:rsidR="0083582D">
        <w:rPr>
          <w:rFonts w:eastAsiaTheme="minorEastAsia" w:cs="Microsoft New Tai Lue"/>
          <w:sz w:val="28"/>
          <w:szCs w:val="28"/>
        </w:rPr>
        <w:t>.</w:t>
      </w:r>
    </w:p>
    <w:p w:rsidR="00CA103F" w:rsidRDefault="00CA103F" w:rsidP="00AA4D16">
      <w:pPr>
        <w:ind w:right="-1440"/>
        <w:jc w:val="both"/>
        <w:rPr>
          <w:rFonts w:cs="Microsoft New Tai Lue"/>
          <w:sz w:val="28"/>
          <w:szCs w:val="28"/>
        </w:rPr>
      </w:pPr>
    </w:p>
    <w:p w:rsidR="00AA4D16" w:rsidRPr="00130EA3" w:rsidRDefault="00AA4D16" w:rsidP="00AA4D16">
      <w:pPr>
        <w:ind w:right="-1440"/>
        <w:jc w:val="both"/>
        <w:rPr>
          <w:rFonts w:ascii="Candara" w:hAnsi="Candara" w:cs="Microsoft New Tai Lue"/>
          <w:b/>
          <w:color w:val="0066FF"/>
          <w:sz w:val="28"/>
          <w:szCs w:val="28"/>
        </w:rPr>
      </w:pPr>
      <w:r w:rsidRPr="00130EA3">
        <w:rPr>
          <w:rFonts w:ascii="Candara" w:hAnsi="Candara" w:cs="Microsoft New Tai Lue"/>
          <w:b/>
          <w:color w:val="0066FF"/>
          <w:sz w:val="28"/>
          <w:szCs w:val="28"/>
        </w:rPr>
        <w:t>Answer:</w:t>
      </w:r>
    </w:p>
    <w:p w:rsidR="00AA4D16" w:rsidRPr="00EE24B4" w:rsidRDefault="00E22C2C" w:rsidP="00AA4D16">
      <w:pPr>
        <w:rPr>
          <w:rFonts w:cs="Microsoft New Tai Lue"/>
          <w:b/>
          <w:color w:val="FF0000"/>
          <w:sz w:val="28"/>
          <w:szCs w:val="28"/>
        </w:rPr>
      </w:pPr>
      <w:r w:rsidRPr="00EE24B4">
        <w:rPr>
          <w:rFonts w:cs="Microsoft New Tai Lue"/>
          <w:b/>
          <w:color w:val="FF0000"/>
          <w:sz w:val="28"/>
          <w:szCs w:val="28"/>
        </w:rPr>
        <w:t xml:space="preserve">B) </w:t>
      </w:r>
      <w:r w:rsidR="00CA103F" w:rsidRPr="00EE24B4">
        <w:rPr>
          <w:rFonts w:cs="Microsoft New Tai Lue"/>
          <w:b/>
          <w:color w:val="FF0000"/>
          <w:sz w:val="28"/>
          <w:szCs w:val="28"/>
        </w:rPr>
        <w:t>6000</w:t>
      </w:r>
    </w:p>
    <w:p w:rsidR="004D4AC7" w:rsidRPr="00EE24B4" w:rsidRDefault="00E22C2C" w:rsidP="00AA4D16">
      <w:pPr>
        <w:rPr>
          <w:rFonts w:cs="Microsoft New Tai Lue"/>
          <w:b/>
          <w:color w:val="FF0000"/>
          <w:sz w:val="28"/>
          <w:szCs w:val="28"/>
        </w:rPr>
      </w:pPr>
      <w:r w:rsidRPr="00EE24B4">
        <w:rPr>
          <w:rFonts w:cs="Microsoft New Tai Lue"/>
          <w:b/>
          <w:color w:val="FF0000"/>
          <w:sz w:val="28"/>
          <w:szCs w:val="28"/>
        </w:rPr>
        <w:t xml:space="preserve">C) </w:t>
      </w:r>
      <w:r w:rsidR="004D4AC7" w:rsidRPr="00EE24B4">
        <w:rPr>
          <w:rFonts w:cs="Microsoft New Tai Lue"/>
          <w:b/>
          <w:color w:val="FF0000"/>
          <w:sz w:val="28"/>
          <w:szCs w:val="28"/>
        </w:rPr>
        <w:t>20</w:t>
      </w:r>
    </w:p>
    <w:p w:rsidR="00694504" w:rsidRDefault="00694504" w:rsidP="00AA4D16"/>
    <w:p w:rsidR="0059578E" w:rsidRDefault="0059578E" w:rsidP="00AA4D16"/>
    <w:p w:rsidR="0059578E" w:rsidRDefault="0059578E" w:rsidP="00AA4D16"/>
    <w:p w:rsidR="0059578E" w:rsidRDefault="0059578E" w:rsidP="00AA4D16"/>
    <w:p w:rsidR="0059578E" w:rsidRDefault="0059578E" w:rsidP="00AA4D16"/>
    <w:p w:rsidR="0059578E" w:rsidRDefault="0059578E" w:rsidP="00AA4D16"/>
    <w:p w:rsidR="0059578E" w:rsidRDefault="0059578E" w:rsidP="00AA4D16"/>
    <w:p w:rsidR="0059578E" w:rsidRDefault="0059578E" w:rsidP="00AA4D16"/>
    <w:p w:rsidR="0059578E" w:rsidRDefault="0059578E" w:rsidP="00AA4D16"/>
    <w:p w:rsidR="0059578E" w:rsidRDefault="0059578E" w:rsidP="00AA4D16"/>
    <w:p w:rsidR="0059578E" w:rsidRDefault="0059578E" w:rsidP="00AA4D16"/>
    <w:p w:rsidR="0059578E" w:rsidRDefault="0059578E" w:rsidP="00AA4D16"/>
    <w:p w:rsidR="0059578E" w:rsidRDefault="0059578E" w:rsidP="00AA4D16"/>
    <w:p w:rsidR="0059578E" w:rsidRDefault="0059578E" w:rsidP="00AA4D16"/>
    <w:p w:rsidR="0059578E" w:rsidRDefault="0059578E" w:rsidP="00AA4D16"/>
    <w:p w:rsidR="0059578E" w:rsidRDefault="0059578E" w:rsidP="00AA4D16"/>
    <w:p w:rsidR="0059578E" w:rsidRDefault="0059578E" w:rsidP="00AA4D16"/>
    <w:p w:rsidR="0059578E" w:rsidRDefault="0059578E" w:rsidP="00AA4D16"/>
    <w:p w:rsidR="0059578E" w:rsidRDefault="0059578E" w:rsidP="00AA4D16"/>
    <w:p w:rsidR="00593381" w:rsidRDefault="00593381" w:rsidP="00593381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lastRenderedPageBreak/>
        <w:t>Question Font &amp; Size: Calibri(Body) -13</w:t>
      </w:r>
    </w:p>
    <w:p w:rsidR="00593381" w:rsidRDefault="00593381" w:rsidP="00593381">
      <w:pPr>
        <w:rPr>
          <w:rFonts w:cstheme="minorHAnsi"/>
          <w:b/>
          <w:sz w:val="24"/>
          <w:szCs w:val="24"/>
        </w:rPr>
      </w:pPr>
      <w:r w:rsidRPr="00590CD8">
        <w:rPr>
          <w:rFonts w:cstheme="minorHAnsi"/>
          <w:b/>
          <w:sz w:val="24"/>
          <w:szCs w:val="24"/>
        </w:rPr>
        <w:t>Question</w:t>
      </w:r>
      <w:r>
        <w:rPr>
          <w:rFonts w:cstheme="minorHAnsi"/>
          <w:b/>
          <w:sz w:val="24"/>
          <w:szCs w:val="24"/>
        </w:rPr>
        <w:t xml:space="preserve"> Number: 13</w:t>
      </w:r>
      <w:bookmarkStart w:id="0" w:name="_GoBack"/>
      <w:bookmarkEnd w:id="0"/>
    </w:p>
    <w:p w:rsidR="00593381" w:rsidRDefault="00593381" w:rsidP="00593381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Q-Study Number: </w:t>
      </w:r>
    </w:p>
    <w:p w:rsidR="00593381" w:rsidRDefault="00593381" w:rsidP="00593381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Type of Question: General</w:t>
      </w:r>
    </w:p>
    <w:p w:rsidR="007F6FF5" w:rsidRPr="00D8670D" w:rsidRDefault="007F6FF5" w:rsidP="007F6FF5">
      <w:pPr>
        <w:jc w:val="both"/>
        <w:rPr>
          <w:rFonts w:ascii="Candara" w:hAnsi="Candara" w:cs="Microsoft New Tai Lue"/>
          <w:b/>
          <w:color w:val="0070C0"/>
          <w:sz w:val="28"/>
          <w:szCs w:val="28"/>
        </w:rPr>
      </w:pPr>
    </w:p>
    <w:p w:rsidR="00860F53" w:rsidRDefault="00AE36E5" w:rsidP="007F6FF5">
      <w:pPr>
        <w:jc w:val="both"/>
        <w:rPr>
          <w:rFonts w:cs="Microsoft New Tai Lue"/>
          <w:sz w:val="28"/>
          <w:szCs w:val="28"/>
        </w:rPr>
      </w:pPr>
      <w:r w:rsidRPr="00AE36E5">
        <w:rPr>
          <w:rFonts w:cs="Microsoft New Tai Lue"/>
          <w:sz w:val="28"/>
          <w:szCs w:val="28"/>
        </w:rPr>
        <w:t>Write 5 hundreds, 3 tho</w:t>
      </w:r>
      <w:r>
        <w:rPr>
          <w:rFonts w:cs="Microsoft New Tai Lue"/>
          <w:sz w:val="28"/>
          <w:szCs w:val="28"/>
        </w:rPr>
        <w:t xml:space="preserve">usands, 0 tens and 9 ones as a </w:t>
      </w:r>
      <w:r w:rsidRPr="00AE36E5">
        <w:rPr>
          <w:rFonts w:cs="Microsoft New Tai Lue"/>
          <w:sz w:val="28"/>
          <w:szCs w:val="28"/>
        </w:rPr>
        <w:t>numeral.</w:t>
      </w:r>
    </w:p>
    <w:p w:rsidR="00EC7852" w:rsidRPr="005652B3" w:rsidRDefault="00CD5E69" w:rsidP="00EC7852">
      <w:pPr>
        <w:jc w:val="both"/>
        <w:rPr>
          <w:rFonts w:cs="Microsoft New Tai Lue"/>
          <w:sz w:val="28"/>
          <w:szCs w:val="36"/>
        </w:rPr>
      </w:pPr>
      <w:r w:rsidRPr="00CD5E69">
        <w:rPr>
          <w:noProof/>
          <w:sz w:val="28"/>
          <w:lang w:val="en-GB" w:eastAsia="en-GB"/>
        </w:rPr>
        <w:pict>
          <v:shape id="Snip Diagonal Corner Rectangle 13" o:spid="_x0000_s1027" style="position:absolute;left:0;text-align:left;margin-left:163.5pt;margin-top:26.55pt;width:124.5pt;height:28.5pt;z-index:-251642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581150,3619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" path="m,l1520824,r60326,60326l1581150,361950r,l60326,361950,,301624,,xe" fillcolor="#06f" stroked="f" strokeweight="2pt">
            <v:path arrowok="t" o:connecttype="custom" o:connectlocs="0,0;1520824,0;1581150,60326;1581150,361950;1581150,361950;60326,361950;0,301624;0,0" o:connectangles="0,0,0,0,0,0,0,0"/>
          </v:shape>
        </w:pict>
      </w:r>
    </w:p>
    <w:p w:rsidR="00EC7852" w:rsidRPr="0077201E" w:rsidRDefault="00EC7852" w:rsidP="00EC7852">
      <w:pPr>
        <w:jc w:val="center"/>
        <w:rPr>
          <w:rFonts w:ascii="Lucida Calligraphy" w:hAnsi="Lucida Calligraphy"/>
          <w:color w:val="FFFFFF" w:themeColor="background1"/>
          <w:sz w:val="28"/>
        </w:rPr>
      </w:pPr>
      <w:r w:rsidRPr="0077201E">
        <w:rPr>
          <w:rFonts w:ascii="Lucida Calligraphy" w:hAnsi="Lucida Calligraphy"/>
          <w:color w:val="FFFFFF" w:themeColor="background1"/>
          <w:sz w:val="28"/>
        </w:rPr>
        <w:t>Explanation</w:t>
      </w:r>
    </w:p>
    <w:p w:rsidR="003A3069" w:rsidRDefault="003A3069" w:rsidP="00D05348">
      <w:pPr>
        <w:jc w:val="both"/>
        <w:rPr>
          <w:sz w:val="28"/>
        </w:rPr>
      </w:pPr>
      <w:r w:rsidRPr="00AE36E5">
        <w:rPr>
          <w:rFonts w:cs="Microsoft New Tai Lue"/>
          <w:sz w:val="28"/>
          <w:szCs w:val="28"/>
        </w:rPr>
        <w:t>5 hundreds, 3 tho</w:t>
      </w:r>
      <w:r>
        <w:rPr>
          <w:rFonts w:cs="Microsoft New Tai Lue"/>
          <w:sz w:val="28"/>
          <w:szCs w:val="28"/>
        </w:rPr>
        <w:t>usands, 0 tens and 9 ones</w:t>
      </w:r>
    </w:p>
    <w:p w:rsidR="00E10842" w:rsidRDefault="006340D8" w:rsidP="00D05348">
      <w:pPr>
        <w:jc w:val="both"/>
        <w:rPr>
          <w:sz w:val="28"/>
        </w:rPr>
      </w:pPr>
      <w:r>
        <w:rPr>
          <w:noProof/>
          <w:sz w:val="28"/>
        </w:rPr>
        <w:drawing>
          <wp:anchor distT="0" distB="0" distL="114300" distR="114300" simplePos="0" relativeHeight="251674624" behindDoc="0" locked="0" layoutInCell="1" allowOverlap="1">
            <wp:simplePos x="0" y="0"/>
            <wp:positionH relativeFrom="column">
              <wp:posOffset>2305050</wp:posOffset>
            </wp:positionH>
            <wp:positionV relativeFrom="paragraph">
              <wp:posOffset>517525</wp:posOffset>
            </wp:positionV>
            <wp:extent cx="1028700" cy="390525"/>
            <wp:effectExtent l="0" t="0" r="0" b="9525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39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D05348" w:rsidRPr="00D05348">
        <w:rPr>
          <w:sz w:val="28"/>
        </w:rPr>
        <w:t xml:space="preserve">Write </w:t>
      </w:r>
      <w:r w:rsidR="0085497C">
        <w:rPr>
          <w:sz w:val="28"/>
        </w:rPr>
        <w:t xml:space="preserve">O for </w:t>
      </w:r>
      <w:r w:rsidR="00D05348" w:rsidRPr="00D05348">
        <w:rPr>
          <w:sz w:val="28"/>
        </w:rPr>
        <w:t xml:space="preserve">ones, </w:t>
      </w:r>
      <w:r w:rsidR="0085497C">
        <w:rPr>
          <w:sz w:val="28"/>
        </w:rPr>
        <w:t xml:space="preserve">T for </w:t>
      </w:r>
      <w:r w:rsidR="00D05348" w:rsidRPr="00D05348">
        <w:rPr>
          <w:sz w:val="28"/>
        </w:rPr>
        <w:t xml:space="preserve">tens, </w:t>
      </w:r>
      <w:r w:rsidR="0085497C">
        <w:rPr>
          <w:sz w:val="28"/>
        </w:rPr>
        <w:t xml:space="preserve">H for </w:t>
      </w:r>
      <w:r w:rsidR="00D05348" w:rsidRPr="00D05348">
        <w:rPr>
          <w:sz w:val="28"/>
        </w:rPr>
        <w:t xml:space="preserve">hundreds and </w:t>
      </w:r>
      <w:r w:rsidR="0085497C">
        <w:rPr>
          <w:sz w:val="28"/>
        </w:rPr>
        <w:t>T</w:t>
      </w:r>
      <w:r w:rsidR="00DF2992">
        <w:rPr>
          <w:sz w:val="28"/>
        </w:rPr>
        <w:t>h</w:t>
      </w:r>
      <w:r w:rsidR="0085497C">
        <w:rPr>
          <w:sz w:val="28"/>
        </w:rPr>
        <w:t xml:space="preserve"> for </w:t>
      </w:r>
      <w:r w:rsidR="00D05348" w:rsidRPr="00D05348">
        <w:rPr>
          <w:sz w:val="28"/>
        </w:rPr>
        <w:t>th</w:t>
      </w:r>
      <w:r w:rsidR="00D05348">
        <w:rPr>
          <w:sz w:val="28"/>
        </w:rPr>
        <w:t xml:space="preserve">ousands serially starting from the right and </w:t>
      </w:r>
      <w:r w:rsidR="0085497C">
        <w:rPr>
          <w:sz w:val="28"/>
        </w:rPr>
        <w:t xml:space="preserve">then </w:t>
      </w:r>
      <w:r w:rsidR="00D05348">
        <w:rPr>
          <w:sz w:val="28"/>
        </w:rPr>
        <w:t>mov</w:t>
      </w:r>
      <w:r w:rsidR="0085497C">
        <w:rPr>
          <w:sz w:val="28"/>
        </w:rPr>
        <w:t>ing</w:t>
      </w:r>
      <w:r w:rsidR="00D05348" w:rsidRPr="00D05348">
        <w:rPr>
          <w:sz w:val="28"/>
        </w:rPr>
        <w:t xml:space="preserve"> to the left.</w:t>
      </w:r>
    </w:p>
    <w:p w:rsidR="00472B3F" w:rsidRDefault="00472B3F" w:rsidP="00D05348">
      <w:pPr>
        <w:jc w:val="both"/>
        <w:rPr>
          <w:sz w:val="28"/>
        </w:rPr>
      </w:pPr>
    </w:p>
    <w:p w:rsidR="0085497C" w:rsidRDefault="004445C7" w:rsidP="00D05348">
      <w:pPr>
        <w:jc w:val="both"/>
        <w:rPr>
          <w:sz w:val="28"/>
        </w:rPr>
      </w:pPr>
      <w:r>
        <w:rPr>
          <w:b/>
          <w:noProof/>
          <w:sz w:val="28"/>
        </w:rPr>
        <w:drawing>
          <wp:anchor distT="0" distB="0" distL="114300" distR="114300" simplePos="0" relativeHeight="251675648" behindDoc="0" locked="0" layoutInCell="1" allowOverlap="1">
            <wp:simplePos x="0" y="0"/>
            <wp:positionH relativeFrom="column">
              <wp:posOffset>2314575</wp:posOffset>
            </wp:positionH>
            <wp:positionV relativeFrom="paragraph">
              <wp:posOffset>772160</wp:posOffset>
            </wp:positionV>
            <wp:extent cx="981075" cy="628650"/>
            <wp:effectExtent l="0" t="0" r="9525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1075" cy="62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72B3F">
        <w:rPr>
          <w:sz w:val="28"/>
        </w:rPr>
        <w:t xml:space="preserve">And then </w:t>
      </w:r>
      <w:r w:rsidR="00D02F81">
        <w:rPr>
          <w:sz w:val="28"/>
        </w:rPr>
        <w:t>p</w:t>
      </w:r>
      <w:r w:rsidR="00472B3F" w:rsidRPr="00472B3F">
        <w:rPr>
          <w:sz w:val="28"/>
        </w:rPr>
        <w:t xml:space="preserve">lace the digits as </w:t>
      </w:r>
      <w:r w:rsidR="00472B3F">
        <w:rPr>
          <w:sz w:val="28"/>
        </w:rPr>
        <w:t xml:space="preserve">it is said in the question. That is, place 5 </w:t>
      </w:r>
      <w:r w:rsidR="006340D8">
        <w:rPr>
          <w:sz w:val="28"/>
        </w:rPr>
        <w:t xml:space="preserve">in the hundreds </w:t>
      </w:r>
      <w:r w:rsidR="00472B3F" w:rsidRPr="00472B3F">
        <w:rPr>
          <w:sz w:val="28"/>
        </w:rPr>
        <w:t>place, 3 in the thousa</w:t>
      </w:r>
      <w:r w:rsidR="006340D8">
        <w:rPr>
          <w:sz w:val="28"/>
        </w:rPr>
        <w:t xml:space="preserve">nds place, 0 in the tens place </w:t>
      </w:r>
      <w:r w:rsidR="00472B3F" w:rsidRPr="00472B3F">
        <w:rPr>
          <w:sz w:val="28"/>
        </w:rPr>
        <w:t>and 9 in the ones place.</w:t>
      </w:r>
    </w:p>
    <w:p w:rsidR="00493F0A" w:rsidRPr="004445C7" w:rsidRDefault="00493F0A" w:rsidP="00D05348">
      <w:pPr>
        <w:jc w:val="both"/>
        <w:rPr>
          <w:b/>
          <w:sz w:val="28"/>
        </w:rPr>
      </w:pPr>
    </w:p>
    <w:p w:rsidR="00D05348" w:rsidRDefault="00D05348" w:rsidP="00D05348">
      <w:pPr>
        <w:jc w:val="both"/>
        <w:rPr>
          <w:sz w:val="28"/>
        </w:rPr>
      </w:pPr>
    </w:p>
    <w:p w:rsidR="004445C7" w:rsidRDefault="00EA578A" w:rsidP="00D05348">
      <w:pPr>
        <w:jc w:val="both"/>
        <w:rPr>
          <w:sz w:val="28"/>
        </w:rPr>
      </w:pPr>
      <w:r>
        <w:rPr>
          <w:sz w:val="28"/>
        </w:rPr>
        <w:t xml:space="preserve">So, it follows that the answer is </w:t>
      </w:r>
      <w:r w:rsidRPr="00EA578A">
        <w:rPr>
          <w:color w:val="0070C0"/>
          <w:sz w:val="28"/>
        </w:rPr>
        <w:t>3509</w:t>
      </w:r>
      <w:r>
        <w:rPr>
          <w:sz w:val="28"/>
        </w:rPr>
        <w:t>.</w:t>
      </w:r>
    </w:p>
    <w:p w:rsidR="00150D8B" w:rsidRPr="00130EA3" w:rsidRDefault="00150D8B" w:rsidP="00150D8B">
      <w:pPr>
        <w:ind w:right="-1440"/>
        <w:jc w:val="both"/>
        <w:rPr>
          <w:rFonts w:ascii="Candara" w:hAnsi="Candara" w:cs="Microsoft New Tai Lue"/>
          <w:b/>
          <w:color w:val="0066FF"/>
          <w:sz w:val="28"/>
          <w:szCs w:val="28"/>
        </w:rPr>
      </w:pPr>
      <w:r w:rsidRPr="00130EA3">
        <w:rPr>
          <w:rFonts w:ascii="Candara" w:hAnsi="Candara" w:cs="Microsoft New Tai Lue"/>
          <w:b/>
          <w:color w:val="0066FF"/>
          <w:sz w:val="28"/>
          <w:szCs w:val="28"/>
        </w:rPr>
        <w:t>Answer:</w:t>
      </w:r>
    </w:p>
    <w:p w:rsidR="001C7CB9" w:rsidRPr="00601401" w:rsidRDefault="00150D8B" w:rsidP="00150D8B">
      <w:pPr>
        <w:rPr>
          <w:rFonts w:cs="Microsoft New Tai Lue"/>
          <w:b/>
          <w:color w:val="FF0000"/>
          <w:sz w:val="28"/>
          <w:szCs w:val="28"/>
        </w:rPr>
      </w:pPr>
      <w:r w:rsidRPr="00601401">
        <w:rPr>
          <w:rFonts w:cs="Microsoft New Tai Lue"/>
          <w:b/>
          <w:color w:val="FF0000"/>
          <w:sz w:val="28"/>
          <w:szCs w:val="28"/>
        </w:rPr>
        <w:t>3509</w:t>
      </w:r>
    </w:p>
    <w:p w:rsidR="001C7CB9" w:rsidRDefault="001C7CB9">
      <w:pPr>
        <w:rPr>
          <w:rFonts w:cs="Microsoft New Tai Lue"/>
          <w:sz w:val="28"/>
          <w:szCs w:val="28"/>
        </w:rPr>
      </w:pPr>
      <w:r>
        <w:rPr>
          <w:rFonts w:cs="Microsoft New Tai Lue"/>
          <w:sz w:val="28"/>
          <w:szCs w:val="28"/>
        </w:rPr>
        <w:br w:type="page"/>
      </w:r>
    </w:p>
    <w:p w:rsidR="00593381" w:rsidRDefault="00593381" w:rsidP="00593381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lastRenderedPageBreak/>
        <w:t>Question Font &amp; Size: Calibri(Body) -12</w:t>
      </w:r>
    </w:p>
    <w:p w:rsidR="00593381" w:rsidRDefault="00593381" w:rsidP="00593381">
      <w:pPr>
        <w:rPr>
          <w:rFonts w:cstheme="minorHAnsi"/>
          <w:b/>
          <w:sz w:val="24"/>
          <w:szCs w:val="24"/>
        </w:rPr>
      </w:pPr>
      <w:r w:rsidRPr="00590CD8">
        <w:rPr>
          <w:rFonts w:cstheme="minorHAnsi"/>
          <w:b/>
          <w:sz w:val="24"/>
          <w:szCs w:val="24"/>
        </w:rPr>
        <w:t>Question</w:t>
      </w:r>
      <w:r>
        <w:rPr>
          <w:rFonts w:cstheme="minorHAnsi"/>
          <w:b/>
          <w:sz w:val="24"/>
          <w:szCs w:val="24"/>
        </w:rPr>
        <w:t xml:space="preserve"> Number: 14</w:t>
      </w:r>
    </w:p>
    <w:p w:rsidR="00593381" w:rsidRDefault="00593381" w:rsidP="00593381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Q-Study Number: </w:t>
      </w:r>
    </w:p>
    <w:p w:rsidR="00593381" w:rsidRDefault="00593381" w:rsidP="00593381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Type of Question: General</w:t>
      </w:r>
    </w:p>
    <w:p w:rsidR="00593381" w:rsidRDefault="00593381" w:rsidP="001C7CB9">
      <w:pPr>
        <w:jc w:val="both"/>
        <w:rPr>
          <w:rFonts w:ascii="Candara" w:hAnsi="Candara" w:cs="Microsoft New Tai Lue"/>
          <w:b/>
          <w:color w:val="0070C0"/>
          <w:sz w:val="28"/>
          <w:szCs w:val="28"/>
        </w:rPr>
      </w:pPr>
    </w:p>
    <w:p w:rsidR="001C7CB9" w:rsidRDefault="001C7CB9" w:rsidP="001C7CB9">
      <w:pPr>
        <w:jc w:val="both"/>
        <w:rPr>
          <w:rFonts w:cs="Microsoft New Tai Lue"/>
          <w:sz w:val="28"/>
          <w:szCs w:val="28"/>
        </w:rPr>
      </w:pPr>
      <w:r>
        <w:rPr>
          <w:rFonts w:cs="Microsoft New Tai Lue"/>
          <w:sz w:val="28"/>
          <w:szCs w:val="28"/>
        </w:rPr>
        <w:t>6 thousands = _____ tens</w:t>
      </w:r>
      <w:r w:rsidRPr="00AE36E5">
        <w:rPr>
          <w:rFonts w:cs="Microsoft New Tai Lue"/>
          <w:sz w:val="28"/>
          <w:szCs w:val="28"/>
        </w:rPr>
        <w:t>.</w:t>
      </w:r>
    </w:p>
    <w:p w:rsidR="001C7CB9" w:rsidRPr="005652B3" w:rsidRDefault="00CD5E69" w:rsidP="001C7CB9">
      <w:pPr>
        <w:jc w:val="both"/>
        <w:rPr>
          <w:rFonts w:cs="Microsoft New Tai Lue"/>
          <w:sz w:val="28"/>
          <w:szCs w:val="36"/>
        </w:rPr>
      </w:pPr>
      <w:r w:rsidRPr="00CD5E69">
        <w:rPr>
          <w:noProof/>
          <w:sz w:val="28"/>
          <w:lang w:val="en-GB" w:eastAsia="en-GB"/>
        </w:rPr>
        <w:pict>
          <v:shape id="_x0000_s1031" style="position:absolute;left:0;text-align:left;margin-left:163.5pt;margin-top:26.55pt;width:124.5pt;height:28.5pt;z-index:-251638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581150,3619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" path="m,l1520824,r60326,60326l1581150,361950r,l60326,361950,,301624,,xe" fillcolor="#06f" stroked="f" strokeweight="2pt">
            <v:path arrowok="t" o:connecttype="custom" o:connectlocs="0,0;1520824,0;1581150,60326;1581150,361950;1581150,361950;60326,361950;0,301624;0,0" o:connectangles="0,0,0,0,0,0,0,0"/>
          </v:shape>
        </w:pict>
      </w:r>
    </w:p>
    <w:p w:rsidR="001C7CB9" w:rsidRPr="0077201E" w:rsidRDefault="001C7CB9" w:rsidP="001C7CB9">
      <w:pPr>
        <w:jc w:val="center"/>
        <w:rPr>
          <w:rFonts w:ascii="Lucida Calligraphy" w:hAnsi="Lucida Calligraphy"/>
          <w:color w:val="FFFFFF" w:themeColor="background1"/>
          <w:sz w:val="28"/>
        </w:rPr>
      </w:pPr>
      <w:r w:rsidRPr="0077201E">
        <w:rPr>
          <w:rFonts w:ascii="Lucida Calligraphy" w:hAnsi="Lucida Calligraphy"/>
          <w:color w:val="FFFFFF" w:themeColor="background1"/>
          <w:sz w:val="28"/>
        </w:rPr>
        <w:t>Explanation</w:t>
      </w:r>
    </w:p>
    <w:p w:rsidR="001C7CB9" w:rsidRDefault="001C7CB9" w:rsidP="001C7CB9">
      <w:pPr>
        <w:jc w:val="both"/>
        <w:rPr>
          <w:rFonts w:cs="Microsoft New Tai Lue"/>
          <w:sz w:val="28"/>
          <w:szCs w:val="28"/>
        </w:rPr>
      </w:pPr>
      <w:r>
        <w:rPr>
          <w:rFonts w:cs="Microsoft New Tai Lue"/>
          <w:sz w:val="28"/>
          <w:szCs w:val="28"/>
        </w:rPr>
        <w:t xml:space="preserve">6 </w:t>
      </w:r>
      <w:r w:rsidR="003C37B3">
        <w:rPr>
          <w:rFonts w:cs="Microsoft New Tai Lue"/>
          <w:sz w:val="28"/>
          <w:szCs w:val="28"/>
        </w:rPr>
        <w:t>thousand</w:t>
      </w:r>
      <w:r>
        <w:rPr>
          <w:rFonts w:cs="Microsoft New Tai Lue"/>
          <w:sz w:val="28"/>
          <w:szCs w:val="28"/>
        </w:rPr>
        <w:t>s</w:t>
      </w:r>
    </w:p>
    <w:p w:rsidR="001C7CB9" w:rsidRDefault="003C37B3" w:rsidP="001C7CB9">
      <w:pPr>
        <w:jc w:val="both"/>
        <w:rPr>
          <w:rFonts w:cs="Microsoft New Tai Lue"/>
          <w:sz w:val="28"/>
          <w:szCs w:val="28"/>
        </w:rPr>
      </w:pPr>
      <w:r>
        <w:rPr>
          <w:rFonts w:cs="Microsoft New Tai Lue"/>
          <w:sz w:val="28"/>
          <w:szCs w:val="28"/>
        </w:rPr>
        <w:t>= 6 X 1000</w:t>
      </w:r>
    </w:p>
    <w:p w:rsidR="001C7CB9" w:rsidRDefault="001C7CB9" w:rsidP="001C7CB9">
      <w:pPr>
        <w:jc w:val="both"/>
        <w:rPr>
          <w:rFonts w:cs="Microsoft New Tai Lue"/>
          <w:sz w:val="28"/>
          <w:szCs w:val="28"/>
        </w:rPr>
      </w:pPr>
      <w:r>
        <w:rPr>
          <w:rFonts w:cs="Microsoft New Tai Lue"/>
          <w:sz w:val="28"/>
          <w:szCs w:val="28"/>
        </w:rPr>
        <w:t xml:space="preserve">= 6000 </w:t>
      </w:r>
    </w:p>
    <w:p w:rsidR="001C7CB9" w:rsidRDefault="001C7CB9" w:rsidP="001C7CB9">
      <w:pPr>
        <w:jc w:val="both"/>
        <w:rPr>
          <w:rFonts w:cs="Microsoft New Tai Lue"/>
          <w:sz w:val="28"/>
          <w:szCs w:val="28"/>
        </w:rPr>
      </w:pPr>
      <w:r>
        <w:rPr>
          <w:rFonts w:cs="Microsoft New Tai Lue"/>
          <w:sz w:val="28"/>
          <w:szCs w:val="28"/>
        </w:rPr>
        <w:t>= 600 X 10 (as per question, converting into tens)</w:t>
      </w:r>
    </w:p>
    <w:p w:rsidR="001C7CB9" w:rsidRDefault="001C7CB9" w:rsidP="001C7CB9">
      <w:pPr>
        <w:jc w:val="both"/>
        <w:rPr>
          <w:sz w:val="28"/>
        </w:rPr>
      </w:pPr>
      <w:r>
        <w:rPr>
          <w:rFonts w:cs="Microsoft New Tai Lue"/>
          <w:sz w:val="28"/>
          <w:szCs w:val="28"/>
        </w:rPr>
        <w:t>= 600 tens.</w:t>
      </w:r>
    </w:p>
    <w:p w:rsidR="001C7CB9" w:rsidRDefault="001C7CB9" w:rsidP="001C7CB9">
      <w:pPr>
        <w:jc w:val="both"/>
        <w:rPr>
          <w:sz w:val="28"/>
        </w:rPr>
      </w:pPr>
      <w:r>
        <w:rPr>
          <w:sz w:val="28"/>
        </w:rPr>
        <w:t xml:space="preserve">So, it follows that the answer is </w:t>
      </w:r>
      <w:r w:rsidR="003C37B3">
        <w:rPr>
          <w:color w:val="0070C0"/>
          <w:sz w:val="28"/>
        </w:rPr>
        <w:t>600</w:t>
      </w:r>
      <w:r>
        <w:rPr>
          <w:sz w:val="28"/>
        </w:rPr>
        <w:t>.</w:t>
      </w:r>
    </w:p>
    <w:p w:rsidR="001C7CB9" w:rsidRPr="00130EA3" w:rsidRDefault="001C7CB9" w:rsidP="001C7CB9">
      <w:pPr>
        <w:ind w:right="-1440"/>
        <w:jc w:val="both"/>
        <w:rPr>
          <w:rFonts w:ascii="Candara" w:hAnsi="Candara" w:cs="Microsoft New Tai Lue"/>
          <w:b/>
          <w:color w:val="0066FF"/>
          <w:sz w:val="28"/>
          <w:szCs w:val="28"/>
        </w:rPr>
      </w:pPr>
      <w:r w:rsidRPr="00130EA3">
        <w:rPr>
          <w:rFonts w:ascii="Candara" w:hAnsi="Candara" w:cs="Microsoft New Tai Lue"/>
          <w:b/>
          <w:color w:val="0066FF"/>
          <w:sz w:val="28"/>
          <w:szCs w:val="28"/>
        </w:rPr>
        <w:t>Answer:</w:t>
      </w:r>
    </w:p>
    <w:p w:rsidR="001C7CB9" w:rsidRPr="00601401" w:rsidRDefault="003C37B3" w:rsidP="001C7CB9">
      <w:pPr>
        <w:rPr>
          <w:rFonts w:cs="Microsoft New Tai Lue"/>
          <w:b/>
          <w:color w:val="FF0000"/>
          <w:sz w:val="28"/>
          <w:szCs w:val="28"/>
        </w:rPr>
      </w:pPr>
      <w:r w:rsidRPr="00601401">
        <w:rPr>
          <w:rFonts w:cs="Microsoft New Tai Lue"/>
          <w:b/>
          <w:color w:val="FF0000"/>
          <w:sz w:val="28"/>
          <w:szCs w:val="28"/>
        </w:rPr>
        <w:t>600</w:t>
      </w:r>
    </w:p>
    <w:p w:rsidR="00150D8B" w:rsidRDefault="00150D8B" w:rsidP="00150D8B">
      <w:pPr>
        <w:rPr>
          <w:rFonts w:cs="Microsoft New Tai Lue"/>
          <w:sz w:val="28"/>
          <w:szCs w:val="28"/>
        </w:rPr>
      </w:pPr>
    </w:p>
    <w:p w:rsidR="009C65C5" w:rsidRDefault="009C65C5" w:rsidP="00150D8B">
      <w:pPr>
        <w:rPr>
          <w:rFonts w:cs="Microsoft New Tai Lue"/>
          <w:sz w:val="28"/>
          <w:szCs w:val="28"/>
        </w:rPr>
      </w:pPr>
    </w:p>
    <w:p w:rsidR="00155517" w:rsidRDefault="00155517" w:rsidP="00150D8B">
      <w:pPr>
        <w:rPr>
          <w:rFonts w:cs="Microsoft New Tai Lue"/>
          <w:sz w:val="28"/>
          <w:szCs w:val="28"/>
        </w:rPr>
      </w:pPr>
    </w:p>
    <w:p w:rsidR="00155517" w:rsidRDefault="00155517" w:rsidP="00150D8B">
      <w:pPr>
        <w:rPr>
          <w:rFonts w:cs="Microsoft New Tai Lue"/>
          <w:sz w:val="28"/>
          <w:szCs w:val="28"/>
        </w:rPr>
      </w:pPr>
    </w:p>
    <w:p w:rsidR="00155517" w:rsidRDefault="00155517" w:rsidP="00150D8B">
      <w:pPr>
        <w:rPr>
          <w:rFonts w:cs="Microsoft New Tai Lue"/>
          <w:sz w:val="28"/>
          <w:szCs w:val="28"/>
        </w:rPr>
      </w:pPr>
    </w:p>
    <w:p w:rsidR="00155517" w:rsidRDefault="00155517" w:rsidP="00150D8B">
      <w:pPr>
        <w:rPr>
          <w:rFonts w:cs="Microsoft New Tai Lue"/>
          <w:sz w:val="28"/>
          <w:szCs w:val="28"/>
        </w:rPr>
      </w:pPr>
    </w:p>
    <w:p w:rsidR="00155517" w:rsidRDefault="00155517" w:rsidP="00150D8B">
      <w:pPr>
        <w:rPr>
          <w:rFonts w:cs="Microsoft New Tai Lue"/>
          <w:sz w:val="28"/>
          <w:szCs w:val="28"/>
        </w:rPr>
      </w:pPr>
    </w:p>
    <w:p w:rsidR="00155517" w:rsidRDefault="00155517" w:rsidP="00150D8B">
      <w:pPr>
        <w:rPr>
          <w:rFonts w:cs="Microsoft New Tai Lue"/>
          <w:sz w:val="28"/>
          <w:szCs w:val="28"/>
        </w:rPr>
      </w:pPr>
    </w:p>
    <w:p w:rsidR="00155517" w:rsidRDefault="00155517" w:rsidP="00150D8B">
      <w:pPr>
        <w:rPr>
          <w:rFonts w:cs="Microsoft New Tai Lue"/>
          <w:sz w:val="28"/>
          <w:szCs w:val="28"/>
        </w:rPr>
      </w:pPr>
    </w:p>
    <w:p w:rsidR="00155517" w:rsidRDefault="00155517" w:rsidP="00155517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Question Font &amp; Size: Calibri(Body) -12</w:t>
      </w:r>
    </w:p>
    <w:p w:rsidR="00155517" w:rsidRDefault="00155517" w:rsidP="00155517">
      <w:pPr>
        <w:rPr>
          <w:rFonts w:cstheme="minorHAnsi"/>
          <w:b/>
          <w:sz w:val="24"/>
          <w:szCs w:val="24"/>
        </w:rPr>
      </w:pPr>
      <w:r w:rsidRPr="00590CD8">
        <w:rPr>
          <w:rFonts w:cstheme="minorHAnsi"/>
          <w:b/>
          <w:sz w:val="24"/>
          <w:szCs w:val="24"/>
        </w:rPr>
        <w:t>Question</w:t>
      </w:r>
      <w:r>
        <w:rPr>
          <w:rFonts w:cstheme="minorHAnsi"/>
          <w:b/>
          <w:sz w:val="24"/>
          <w:szCs w:val="24"/>
        </w:rPr>
        <w:t xml:space="preserve"> Number: 15</w:t>
      </w:r>
    </w:p>
    <w:p w:rsidR="00155517" w:rsidRDefault="00155517" w:rsidP="00155517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Q-Study Number: </w:t>
      </w:r>
    </w:p>
    <w:p w:rsidR="00155517" w:rsidRDefault="00155517" w:rsidP="00155517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Type of Question: Multiple</w:t>
      </w:r>
    </w:p>
    <w:p w:rsidR="00155517" w:rsidRPr="00155517" w:rsidRDefault="00155517" w:rsidP="00150D8B">
      <w:pPr>
        <w:rPr>
          <w:rFonts w:cs="Microsoft New Tai Lue"/>
          <w:sz w:val="28"/>
          <w:szCs w:val="28"/>
        </w:rPr>
      </w:pPr>
      <w:r w:rsidRPr="00155517">
        <w:rPr>
          <w:rFonts w:cs="Microsoft New Tai Lue"/>
          <w:sz w:val="28"/>
          <w:szCs w:val="28"/>
        </w:rPr>
        <w:t>Where is the digit 0 in 4703?</w:t>
      </w:r>
    </w:p>
    <w:p w:rsidR="009C65C5" w:rsidRDefault="00155517" w:rsidP="00150D8B">
      <w:pPr>
        <w:rPr>
          <w:rFonts w:cs="Microsoft New Tai Lue"/>
          <w:sz w:val="28"/>
          <w:szCs w:val="28"/>
        </w:rPr>
      </w:pPr>
      <w:r>
        <w:rPr>
          <w:rFonts w:cs="Microsoft New Tai Lue"/>
          <w:sz w:val="28"/>
          <w:szCs w:val="28"/>
        </w:rPr>
        <w:t>Options:</w:t>
      </w:r>
    </w:p>
    <w:p w:rsidR="00056D10" w:rsidRDefault="00155517" w:rsidP="00155517">
      <w:pPr>
        <w:pStyle w:val="ListParagraph"/>
        <w:numPr>
          <w:ilvl w:val="0"/>
          <w:numId w:val="3"/>
        </w:numPr>
        <w:rPr>
          <w:rFonts w:cs="Microsoft New Tai Lue"/>
          <w:sz w:val="28"/>
          <w:szCs w:val="28"/>
        </w:rPr>
      </w:pPr>
      <w:r>
        <w:rPr>
          <w:rFonts w:cs="Microsoft New Tai Lue"/>
          <w:sz w:val="28"/>
          <w:szCs w:val="28"/>
        </w:rPr>
        <w:t xml:space="preserve">Ones Place    </w:t>
      </w:r>
    </w:p>
    <w:p w:rsidR="00056D10" w:rsidRPr="00056D10" w:rsidRDefault="00155517" w:rsidP="00056D10">
      <w:pPr>
        <w:ind w:left="360"/>
        <w:rPr>
          <w:rFonts w:cs="Microsoft New Tai Lue"/>
          <w:sz w:val="28"/>
          <w:szCs w:val="28"/>
        </w:rPr>
      </w:pPr>
      <w:r w:rsidRPr="00056D10">
        <w:rPr>
          <w:rFonts w:cs="Microsoft New Tai Lue"/>
          <w:color w:val="FF0000"/>
          <w:sz w:val="28"/>
          <w:szCs w:val="28"/>
        </w:rPr>
        <w:t>B)</w:t>
      </w:r>
      <w:r w:rsidRPr="00056D10">
        <w:rPr>
          <w:rFonts w:cs="Microsoft New Tai Lue"/>
          <w:sz w:val="28"/>
          <w:szCs w:val="28"/>
        </w:rPr>
        <w:t xml:space="preserve"> </w:t>
      </w:r>
      <w:r w:rsidRPr="00056D10">
        <w:rPr>
          <w:rFonts w:cs="Microsoft New Tai Lue"/>
          <w:color w:val="FF0000"/>
          <w:sz w:val="28"/>
          <w:szCs w:val="28"/>
        </w:rPr>
        <w:t>Tens Place</w:t>
      </w:r>
      <w:r w:rsidRPr="00056D10">
        <w:rPr>
          <w:rFonts w:cs="Microsoft New Tai Lue"/>
          <w:sz w:val="28"/>
          <w:szCs w:val="28"/>
        </w:rPr>
        <w:t xml:space="preserve">    </w:t>
      </w:r>
    </w:p>
    <w:p w:rsidR="00056D10" w:rsidRPr="00056D10" w:rsidRDefault="00056D10" w:rsidP="00056D10">
      <w:pPr>
        <w:rPr>
          <w:rFonts w:cs="Microsoft New Tai Lue"/>
          <w:sz w:val="28"/>
          <w:szCs w:val="28"/>
        </w:rPr>
      </w:pPr>
      <w:r>
        <w:rPr>
          <w:rFonts w:cs="Microsoft New Tai Lue"/>
          <w:sz w:val="28"/>
          <w:szCs w:val="28"/>
        </w:rPr>
        <w:t xml:space="preserve">      </w:t>
      </w:r>
      <w:r w:rsidR="00155517" w:rsidRPr="00056D10">
        <w:rPr>
          <w:rFonts w:cs="Microsoft New Tai Lue"/>
          <w:sz w:val="28"/>
          <w:szCs w:val="28"/>
        </w:rPr>
        <w:t xml:space="preserve">C)Hundreds Place   </w:t>
      </w:r>
    </w:p>
    <w:p w:rsidR="00155517" w:rsidRPr="00056D10" w:rsidRDefault="00056D10" w:rsidP="00056D10">
      <w:pPr>
        <w:rPr>
          <w:rFonts w:cs="Microsoft New Tai Lue"/>
          <w:sz w:val="28"/>
          <w:szCs w:val="28"/>
        </w:rPr>
      </w:pPr>
      <w:r>
        <w:rPr>
          <w:rFonts w:cs="Microsoft New Tai Lue"/>
          <w:sz w:val="28"/>
          <w:szCs w:val="28"/>
        </w:rPr>
        <w:t xml:space="preserve">      </w:t>
      </w:r>
      <w:r w:rsidR="00155517" w:rsidRPr="00056D10">
        <w:rPr>
          <w:rFonts w:cs="Microsoft New Tai Lue"/>
          <w:sz w:val="28"/>
          <w:szCs w:val="28"/>
        </w:rPr>
        <w:t>D) Thousands Place</w:t>
      </w:r>
    </w:p>
    <w:p w:rsidR="009C65C5" w:rsidRPr="00056D10" w:rsidRDefault="00056D10" w:rsidP="00150D8B">
      <w:pPr>
        <w:rPr>
          <w:rFonts w:cs="Microsoft New Tai Lue"/>
          <w:color w:val="1F497D" w:themeColor="text2"/>
          <w:sz w:val="28"/>
          <w:szCs w:val="28"/>
        </w:rPr>
      </w:pPr>
      <w:r>
        <w:rPr>
          <w:rFonts w:cs="Microsoft New Tai Lue"/>
          <w:sz w:val="28"/>
          <w:szCs w:val="28"/>
        </w:rPr>
        <w:t xml:space="preserve">                                                </w:t>
      </w:r>
      <w:r w:rsidRPr="00056D10">
        <w:rPr>
          <w:rFonts w:cs="Microsoft New Tai Lue"/>
          <w:color w:val="1F497D" w:themeColor="text2"/>
          <w:sz w:val="28"/>
          <w:szCs w:val="28"/>
        </w:rPr>
        <w:t>No Explation</w:t>
      </w:r>
    </w:p>
    <w:p w:rsidR="00155517" w:rsidRDefault="00155517" w:rsidP="00150D8B">
      <w:pPr>
        <w:rPr>
          <w:rFonts w:cs="Microsoft New Tai Lue"/>
          <w:sz w:val="28"/>
          <w:szCs w:val="28"/>
        </w:rPr>
      </w:pPr>
    </w:p>
    <w:p w:rsidR="00155517" w:rsidRDefault="00155517" w:rsidP="00150D8B">
      <w:pPr>
        <w:rPr>
          <w:rFonts w:cs="Microsoft New Tai Lue"/>
          <w:sz w:val="28"/>
          <w:szCs w:val="28"/>
        </w:rPr>
      </w:pPr>
    </w:p>
    <w:p w:rsidR="00155517" w:rsidRDefault="00155517" w:rsidP="00150D8B">
      <w:pPr>
        <w:rPr>
          <w:rFonts w:cs="Microsoft New Tai Lue"/>
          <w:sz w:val="28"/>
          <w:szCs w:val="28"/>
        </w:rPr>
      </w:pPr>
    </w:p>
    <w:p w:rsidR="00155517" w:rsidRDefault="00155517" w:rsidP="00150D8B">
      <w:pPr>
        <w:rPr>
          <w:rFonts w:cs="Microsoft New Tai Lue"/>
          <w:sz w:val="28"/>
          <w:szCs w:val="28"/>
        </w:rPr>
      </w:pPr>
    </w:p>
    <w:p w:rsidR="00155517" w:rsidRDefault="00155517" w:rsidP="00150D8B">
      <w:pPr>
        <w:rPr>
          <w:rFonts w:cs="Microsoft New Tai Lue"/>
          <w:sz w:val="28"/>
          <w:szCs w:val="28"/>
        </w:rPr>
      </w:pPr>
    </w:p>
    <w:p w:rsidR="00056D10" w:rsidRDefault="00056D10" w:rsidP="00150D8B">
      <w:pPr>
        <w:rPr>
          <w:rFonts w:cs="Microsoft New Tai Lue"/>
          <w:sz w:val="28"/>
          <w:szCs w:val="28"/>
        </w:rPr>
      </w:pPr>
    </w:p>
    <w:p w:rsidR="00056D10" w:rsidRDefault="00056D10" w:rsidP="00150D8B">
      <w:pPr>
        <w:rPr>
          <w:rFonts w:cs="Microsoft New Tai Lue"/>
          <w:sz w:val="28"/>
          <w:szCs w:val="28"/>
        </w:rPr>
      </w:pPr>
    </w:p>
    <w:p w:rsidR="00056D10" w:rsidRDefault="00056D10" w:rsidP="00150D8B">
      <w:pPr>
        <w:rPr>
          <w:rFonts w:cs="Microsoft New Tai Lue"/>
          <w:sz w:val="28"/>
          <w:szCs w:val="28"/>
        </w:rPr>
      </w:pPr>
    </w:p>
    <w:p w:rsidR="00056D10" w:rsidRDefault="00056D10" w:rsidP="00150D8B">
      <w:pPr>
        <w:rPr>
          <w:rFonts w:cs="Microsoft New Tai Lue"/>
          <w:sz w:val="28"/>
          <w:szCs w:val="28"/>
        </w:rPr>
      </w:pPr>
    </w:p>
    <w:p w:rsidR="00056D10" w:rsidRDefault="00056D10" w:rsidP="00150D8B">
      <w:pPr>
        <w:rPr>
          <w:rFonts w:cs="Microsoft New Tai Lue"/>
          <w:sz w:val="28"/>
          <w:szCs w:val="28"/>
        </w:rPr>
      </w:pPr>
    </w:p>
    <w:p w:rsidR="00056D10" w:rsidRDefault="00056D10" w:rsidP="00150D8B">
      <w:pPr>
        <w:rPr>
          <w:rFonts w:cs="Microsoft New Tai Lue"/>
          <w:sz w:val="28"/>
          <w:szCs w:val="28"/>
        </w:rPr>
      </w:pPr>
    </w:p>
    <w:p w:rsidR="00056D10" w:rsidRDefault="00056D10" w:rsidP="00150D8B">
      <w:pPr>
        <w:rPr>
          <w:rFonts w:cs="Microsoft New Tai Lue"/>
          <w:sz w:val="28"/>
          <w:szCs w:val="28"/>
        </w:rPr>
      </w:pPr>
    </w:p>
    <w:p w:rsidR="00056D10" w:rsidRDefault="00056D10" w:rsidP="00150D8B">
      <w:pPr>
        <w:rPr>
          <w:rFonts w:cs="Microsoft New Tai Lue"/>
          <w:sz w:val="28"/>
          <w:szCs w:val="28"/>
        </w:rPr>
      </w:pPr>
    </w:p>
    <w:p w:rsidR="00155517" w:rsidRPr="00056D10" w:rsidRDefault="00155517" w:rsidP="00155517">
      <w:pPr>
        <w:rPr>
          <w:rFonts w:cstheme="minorHAnsi"/>
          <w:b/>
          <w:sz w:val="28"/>
          <w:szCs w:val="28"/>
        </w:rPr>
      </w:pPr>
      <w:r w:rsidRPr="00056D10">
        <w:rPr>
          <w:rFonts w:cstheme="minorHAnsi"/>
          <w:b/>
          <w:sz w:val="28"/>
          <w:szCs w:val="28"/>
        </w:rPr>
        <w:t>Question Font &amp; Size: Calibri(Body) -12</w:t>
      </w:r>
    </w:p>
    <w:p w:rsidR="00155517" w:rsidRPr="00056D10" w:rsidRDefault="00155517" w:rsidP="00155517">
      <w:pPr>
        <w:rPr>
          <w:rFonts w:cstheme="minorHAnsi"/>
          <w:b/>
          <w:sz w:val="28"/>
          <w:szCs w:val="28"/>
        </w:rPr>
      </w:pPr>
      <w:r w:rsidRPr="00056D10">
        <w:rPr>
          <w:rFonts w:cstheme="minorHAnsi"/>
          <w:b/>
          <w:sz w:val="28"/>
          <w:szCs w:val="28"/>
        </w:rPr>
        <w:t>Question Number: 16</w:t>
      </w:r>
    </w:p>
    <w:p w:rsidR="00155517" w:rsidRPr="00056D10" w:rsidRDefault="00155517" w:rsidP="00155517">
      <w:pPr>
        <w:rPr>
          <w:rFonts w:cstheme="minorHAnsi"/>
          <w:b/>
          <w:sz w:val="28"/>
          <w:szCs w:val="28"/>
        </w:rPr>
      </w:pPr>
      <w:r w:rsidRPr="00056D10">
        <w:rPr>
          <w:rFonts w:cstheme="minorHAnsi"/>
          <w:b/>
          <w:sz w:val="28"/>
          <w:szCs w:val="28"/>
        </w:rPr>
        <w:t xml:space="preserve">Q-Study Number: </w:t>
      </w:r>
    </w:p>
    <w:p w:rsidR="00155517" w:rsidRPr="00056D10" w:rsidRDefault="00155517" w:rsidP="00155517">
      <w:pPr>
        <w:rPr>
          <w:rFonts w:cstheme="minorHAnsi"/>
          <w:b/>
          <w:sz w:val="28"/>
          <w:szCs w:val="28"/>
        </w:rPr>
      </w:pPr>
      <w:r w:rsidRPr="00056D10">
        <w:rPr>
          <w:rFonts w:cstheme="minorHAnsi"/>
          <w:b/>
          <w:sz w:val="28"/>
          <w:szCs w:val="28"/>
        </w:rPr>
        <w:t>Type of Question: Multiple</w:t>
      </w:r>
    </w:p>
    <w:p w:rsidR="00155517" w:rsidRPr="00056D10" w:rsidRDefault="00155517" w:rsidP="00155517">
      <w:pPr>
        <w:rPr>
          <w:rFonts w:cs="Microsoft New Tai Lue"/>
          <w:sz w:val="28"/>
          <w:szCs w:val="28"/>
        </w:rPr>
      </w:pPr>
      <w:r w:rsidRPr="00056D10">
        <w:rPr>
          <w:rFonts w:cs="Microsoft New Tai Lue"/>
          <w:sz w:val="28"/>
          <w:szCs w:val="28"/>
        </w:rPr>
        <w:t>Where is the digit 2 in 2345?</w:t>
      </w:r>
    </w:p>
    <w:p w:rsidR="00155517" w:rsidRPr="00056D10" w:rsidRDefault="00155517" w:rsidP="00155517">
      <w:pPr>
        <w:rPr>
          <w:rFonts w:cs="Microsoft New Tai Lue"/>
          <w:sz w:val="28"/>
          <w:szCs w:val="28"/>
        </w:rPr>
      </w:pPr>
      <w:r w:rsidRPr="00056D10">
        <w:rPr>
          <w:rFonts w:cs="Microsoft New Tai Lue"/>
          <w:sz w:val="28"/>
          <w:szCs w:val="28"/>
        </w:rPr>
        <w:t>Options:</w:t>
      </w:r>
    </w:p>
    <w:p w:rsidR="00155517" w:rsidRPr="00056D10" w:rsidRDefault="00155517" w:rsidP="00155517">
      <w:pPr>
        <w:rPr>
          <w:rFonts w:cs="Microsoft New Tai Lue"/>
          <w:sz w:val="28"/>
          <w:szCs w:val="28"/>
        </w:rPr>
      </w:pPr>
      <w:r w:rsidRPr="00056D10">
        <w:rPr>
          <w:rFonts w:cs="Microsoft New Tai Lue"/>
          <w:sz w:val="28"/>
          <w:szCs w:val="28"/>
        </w:rPr>
        <w:t xml:space="preserve">     </w:t>
      </w:r>
      <w:r w:rsidR="00056D10" w:rsidRPr="00056D10">
        <w:rPr>
          <w:rFonts w:cs="Microsoft New Tai Lue"/>
          <w:sz w:val="28"/>
          <w:szCs w:val="28"/>
        </w:rPr>
        <w:t xml:space="preserve"> A)Ones Place    B) Tens Place    C) Hundreds Place   </w:t>
      </w:r>
      <w:r w:rsidR="00056D10" w:rsidRPr="00056D10">
        <w:rPr>
          <w:rFonts w:cs="Microsoft New Tai Lue"/>
          <w:color w:val="FF0000"/>
          <w:sz w:val="28"/>
          <w:szCs w:val="28"/>
        </w:rPr>
        <w:t>D)Thousands Place</w:t>
      </w:r>
    </w:p>
    <w:p w:rsidR="00155517" w:rsidRDefault="00BE3FF6" w:rsidP="00150D8B">
      <w:pPr>
        <w:rPr>
          <w:rFonts w:cs="Microsoft New Tai Lue"/>
          <w:sz w:val="28"/>
          <w:szCs w:val="28"/>
        </w:rPr>
      </w:pPr>
      <w:r>
        <w:rPr>
          <w:rFonts w:cs="Microsoft New Tai Lue"/>
          <w:sz w:val="28"/>
          <w:szCs w:val="28"/>
        </w:rPr>
        <w:t xml:space="preserve">                                                  </w:t>
      </w:r>
      <w:r w:rsidRPr="00056D10">
        <w:rPr>
          <w:rFonts w:cs="Microsoft New Tai Lue"/>
          <w:color w:val="1F497D" w:themeColor="text2"/>
          <w:sz w:val="28"/>
          <w:szCs w:val="28"/>
        </w:rPr>
        <w:t>No Explation</w:t>
      </w:r>
    </w:p>
    <w:p w:rsidR="00155517" w:rsidRDefault="00155517" w:rsidP="00150D8B">
      <w:pPr>
        <w:rPr>
          <w:rFonts w:cs="Microsoft New Tai Lue"/>
          <w:sz w:val="28"/>
          <w:szCs w:val="28"/>
        </w:rPr>
      </w:pPr>
    </w:p>
    <w:p w:rsidR="00056D10" w:rsidRPr="00056D10" w:rsidRDefault="00056D10" w:rsidP="00056D10">
      <w:pPr>
        <w:rPr>
          <w:rFonts w:cstheme="minorHAnsi"/>
          <w:b/>
          <w:sz w:val="28"/>
          <w:szCs w:val="28"/>
        </w:rPr>
      </w:pPr>
      <w:r w:rsidRPr="00056D10">
        <w:rPr>
          <w:rFonts w:cstheme="minorHAnsi"/>
          <w:b/>
          <w:sz w:val="28"/>
          <w:szCs w:val="28"/>
        </w:rPr>
        <w:t>Question Font &amp; Size: Calibri(Body) -12</w:t>
      </w:r>
    </w:p>
    <w:p w:rsidR="00056D10" w:rsidRPr="00056D10" w:rsidRDefault="00056D10" w:rsidP="00056D10">
      <w:pPr>
        <w:rPr>
          <w:rFonts w:cstheme="minorHAnsi"/>
          <w:b/>
          <w:sz w:val="28"/>
          <w:szCs w:val="28"/>
        </w:rPr>
      </w:pPr>
      <w:r w:rsidRPr="00056D10">
        <w:rPr>
          <w:rFonts w:cstheme="minorHAnsi"/>
          <w:b/>
          <w:sz w:val="28"/>
          <w:szCs w:val="28"/>
        </w:rPr>
        <w:t>Question Number: 17</w:t>
      </w:r>
    </w:p>
    <w:p w:rsidR="00056D10" w:rsidRPr="00056D10" w:rsidRDefault="00056D10" w:rsidP="00056D10">
      <w:pPr>
        <w:rPr>
          <w:rFonts w:cstheme="minorHAnsi"/>
          <w:b/>
          <w:sz w:val="28"/>
          <w:szCs w:val="28"/>
        </w:rPr>
      </w:pPr>
      <w:r w:rsidRPr="00056D10">
        <w:rPr>
          <w:rFonts w:cstheme="minorHAnsi"/>
          <w:b/>
          <w:sz w:val="28"/>
          <w:szCs w:val="28"/>
        </w:rPr>
        <w:t xml:space="preserve">Q-Study Number: </w:t>
      </w:r>
    </w:p>
    <w:p w:rsidR="00056D10" w:rsidRPr="00056D10" w:rsidRDefault="00056D10" w:rsidP="00056D10">
      <w:pPr>
        <w:rPr>
          <w:rFonts w:cstheme="minorHAnsi"/>
          <w:b/>
          <w:sz w:val="28"/>
          <w:szCs w:val="28"/>
        </w:rPr>
      </w:pPr>
      <w:r w:rsidRPr="00056D10">
        <w:rPr>
          <w:rFonts w:cstheme="minorHAnsi"/>
          <w:b/>
          <w:sz w:val="28"/>
          <w:szCs w:val="28"/>
        </w:rPr>
        <w:t>Type of Question: Multiple</w:t>
      </w:r>
    </w:p>
    <w:p w:rsidR="009C65C5" w:rsidRDefault="009C65C5" w:rsidP="00150D8B">
      <w:pPr>
        <w:rPr>
          <w:rFonts w:cs="Microsoft New Tai Lue"/>
          <w:sz w:val="28"/>
          <w:szCs w:val="28"/>
        </w:rPr>
      </w:pPr>
    </w:p>
    <w:p w:rsidR="00056D10" w:rsidRDefault="00056D10" w:rsidP="00150D8B">
      <w:pPr>
        <w:rPr>
          <w:rFonts w:cs="Microsoft New Tai Lue"/>
          <w:sz w:val="28"/>
          <w:szCs w:val="28"/>
        </w:rPr>
      </w:pPr>
      <w:r>
        <w:rPr>
          <w:rFonts w:cs="Microsoft New Tai Lue"/>
          <w:sz w:val="28"/>
          <w:szCs w:val="28"/>
        </w:rPr>
        <w:t>Which digit is in the Tens Place?</w:t>
      </w:r>
    </w:p>
    <w:p w:rsidR="00056D10" w:rsidRDefault="00056D10" w:rsidP="00150D8B">
      <w:pPr>
        <w:rPr>
          <w:rFonts w:cs="Microsoft New Tai Lue"/>
          <w:sz w:val="28"/>
          <w:szCs w:val="28"/>
        </w:rPr>
      </w:pPr>
      <w:r>
        <w:rPr>
          <w:rFonts w:cs="Microsoft New Tai Lue"/>
          <w:sz w:val="28"/>
          <w:szCs w:val="28"/>
        </w:rPr>
        <w:t>Options:</w:t>
      </w:r>
    </w:p>
    <w:p w:rsidR="00056D10" w:rsidRPr="00056D10" w:rsidRDefault="00D528C1" w:rsidP="00056D10">
      <w:pPr>
        <w:pStyle w:val="ListParagraph"/>
        <w:numPr>
          <w:ilvl w:val="0"/>
          <w:numId w:val="4"/>
        </w:numPr>
        <w:rPr>
          <w:rFonts w:cs="Microsoft New Tai Lue"/>
          <w:sz w:val="28"/>
          <w:szCs w:val="28"/>
        </w:rPr>
      </w:pPr>
      <w:r>
        <w:rPr>
          <w:rFonts w:cs="Microsoft New Tai Lue"/>
          <w:sz w:val="28"/>
          <w:szCs w:val="28"/>
        </w:rPr>
        <w:t xml:space="preserve">2    B) 3    C) 7    </w:t>
      </w:r>
      <w:r w:rsidRPr="00D528C1">
        <w:rPr>
          <w:rFonts w:cs="Microsoft New Tai Lue"/>
          <w:color w:val="FF0000"/>
          <w:sz w:val="28"/>
          <w:szCs w:val="28"/>
        </w:rPr>
        <w:t>D) 8</w:t>
      </w:r>
    </w:p>
    <w:p w:rsidR="00056D10" w:rsidRDefault="00BE3FF6" w:rsidP="00150D8B">
      <w:pPr>
        <w:rPr>
          <w:rFonts w:cs="Microsoft New Tai Lue"/>
          <w:sz w:val="28"/>
          <w:szCs w:val="28"/>
        </w:rPr>
      </w:pPr>
      <w:r>
        <w:rPr>
          <w:rFonts w:cs="Microsoft New Tai Lue"/>
          <w:sz w:val="28"/>
          <w:szCs w:val="28"/>
        </w:rPr>
        <w:t xml:space="preserve">                                            </w:t>
      </w:r>
      <w:r w:rsidRPr="00056D10">
        <w:rPr>
          <w:rFonts w:cs="Microsoft New Tai Lue"/>
          <w:color w:val="1F497D" w:themeColor="text2"/>
          <w:sz w:val="28"/>
          <w:szCs w:val="28"/>
        </w:rPr>
        <w:t>No Explation</w:t>
      </w:r>
      <w:r>
        <w:rPr>
          <w:rFonts w:cs="Microsoft New Tai Lue"/>
          <w:sz w:val="28"/>
          <w:szCs w:val="28"/>
        </w:rPr>
        <w:t xml:space="preserve">     </w:t>
      </w:r>
    </w:p>
    <w:p w:rsidR="00D528C1" w:rsidRDefault="00D528C1" w:rsidP="00150D8B">
      <w:pPr>
        <w:rPr>
          <w:rFonts w:cs="Microsoft New Tai Lue"/>
          <w:sz w:val="28"/>
          <w:szCs w:val="28"/>
        </w:rPr>
      </w:pPr>
    </w:p>
    <w:p w:rsidR="00D528C1" w:rsidRDefault="00D528C1" w:rsidP="00150D8B">
      <w:pPr>
        <w:rPr>
          <w:rFonts w:cs="Microsoft New Tai Lue"/>
          <w:sz w:val="28"/>
          <w:szCs w:val="28"/>
        </w:rPr>
      </w:pPr>
    </w:p>
    <w:p w:rsidR="00D528C1" w:rsidRDefault="00D528C1" w:rsidP="00150D8B">
      <w:pPr>
        <w:rPr>
          <w:rFonts w:cs="Microsoft New Tai Lue"/>
          <w:sz w:val="28"/>
          <w:szCs w:val="28"/>
        </w:rPr>
      </w:pPr>
    </w:p>
    <w:p w:rsidR="00D528C1" w:rsidRDefault="00D528C1" w:rsidP="00150D8B">
      <w:pPr>
        <w:rPr>
          <w:rFonts w:cs="Microsoft New Tai Lue"/>
          <w:sz w:val="28"/>
          <w:szCs w:val="28"/>
        </w:rPr>
      </w:pPr>
    </w:p>
    <w:p w:rsidR="00D528C1" w:rsidRPr="00056D10" w:rsidRDefault="00D528C1" w:rsidP="00D528C1">
      <w:pPr>
        <w:rPr>
          <w:rFonts w:cstheme="minorHAnsi"/>
          <w:b/>
          <w:sz w:val="28"/>
          <w:szCs w:val="28"/>
        </w:rPr>
      </w:pPr>
      <w:r w:rsidRPr="00056D10">
        <w:rPr>
          <w:rFonts w:cstheme="minorHAnsi"/>
          <w:b/>
          <w:sz w:val="28"/>
          <w:szCs w:val="28"/>
        </w:rPr>
        <w:lastRenderedPageBreak/>
        <w:t>Question Font &amp; Size: Calibri(Body) -12</w:t>
      </w:r>
    </w:p>
    <w:p w:rsidR="00D528C1" w:rsidRPr="00056D10" w:rsidRDefault="00D528C1" w:rsidP="00D528C1">
      <w:pPr>
        <w:rPr>
          <w:rFonts w:cstheme="minorHAnsi"/>
          <w:b/>
          <w:sz w:val="28"/>
          <w:szCs w:val="28"/>
        </w:rPr>
      </w:pPr>
      <w:r w:rsidRPr="00056D10">
        <w:rPr>
          <w:rFonts w:cstheme="minorHAnsi"/>
          <w:b/>
          <w:sz w:val="28"/>
          <w:szCs w:val="28"/>
        </w:rPr>
        <w:t>Question Number: 1</w:t>
      </w:r>
      <w:r>
        <w:rPr>
          <w:rFonts w:cstheme="minorHAnsi"/>
          <w:b/>
          <w:sz w:val="28"/>
          <w:szCs w:val="28"/>
        </w:rPr>
        <w:t>8</w:t>
      </w:r>
    </w:p>
    <w:p w:rsidR="00D528C1" w:rsidRPr="00056D10" w:rsidRDefault="00D528C1" w:rsidP="00D528C1">
      <w:pPr>
        <w:rPr>
          <w:rFonts w:cstheme="minorHAnsi"/>
          <w:b/>
          <w:sz w:val="28"/>
          <w:szCs w:val="28"/>
        </w:rPr>
      </w:pPr>
      <w:r w:rsidRPr="00056D10">
        <w:rPr>
          <w:rFonts w:cstheme="minorHAnsi"/>
          <w:b/>
          <w:sz w:val="28"/>
          <w:szCs w:val="28"/>
        </w:rPr>
        <w:t xml:space="preserve">Q-Study Number: </w:t>
      </w:r>
    </w:p>
    <w:p w:rsidR="00D528C1" w:rsidRDefault="00D528C1" w:rsidP="00D528C1">
      <w:pPr>
        <w:rPr>
          <w:rFonts w:cstheme="minorHAnsi"/>
          <w:b/>
          <w:sz w:val="28"/>
          <w:szCs w:val="28"/>
        </w:rPr>
      </w:pPr>
      <w:r w:rsidRPr="00056D10">
        <w:rPr>
          <w:rFonts w:cstheme="minorHAnsi"/>
          <w:b/>
          <w:sz w:val="28"/>
          <w:szCs w:val="28"/>
        </w:rPr>
        <w:t>Type of Question: Multiple</w:t>
      </w:r>
      <w:r>
        <w:rPr>
          <w:rFonts w:cstheme="minorHAnsi"/>
          <w:b/>
          <w:sz w:val="28"/>
          <w:szCs w:val="28"/>
        </w:rPr>
        <w:t xml:space="preserve"> (Word Problems)</w:t>
      </w:r>
    </w:p>
    <w:p w:rsidR="00D528C1" w:rsidRDefault="00D528C1" w:rsidP="00D528C1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What number has 5 Tens 1 more Ones than Tens?</w:t>
      </w:r>
    </w:p>
    <w:p w:rsidR="00D528C1" w:rsidRDefault="00D528C1" w:rsidP="00D528C1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Options:</w:t>
      </w:r>
    </w:p>
    <w:p w:rsidR="00D528C1" w:rsidRDefault="00D528C1" w:rsidP="00D528C1">
      <w:pPr>
        <w:pStyle w:val="ListParagraph"/>
        <w:numPr>
          <w:ilvl w:val="0"/>
          <w:numId w:val="5"/>
        </w:numPr>
        <w:rPr>
          <w:rFonts w:cstheme="minorHAnsi"/>
          <w:sz w:val="28"/>
          <w:szCs w:val="28"/>
        </w:rPr>
      </w:pPr>
      <w:r w:rsidRPr="00935BF7">
        <w:rPr>
          <w:rFonts w:cstheme="minorHAnsi"/>
          <w:color w:val="FF0000"/>
          <w:sz w:val="28"/>
          <w:szCs w:val="28"/>
        </w:rPr>
        <w:t xml:space="preserve">56 </w:t>
      </w:r>
      <w:r w:rsidRPr="00935BF7">
        <w:rPr>
          <w:rFonts w:cstheme="minorHAnsi"/>
          <w:sz w:val="28"/>
          <w:szCs w:val="28"/>
        </w:rPr>
        <w:t xml:space="preserve">   B) 51    C) 06   D) 60</w:t>
      </w:r>
    </w:p>
    <w:p w:rsidR="00935BF7" w:rsidRDefault="00935BF7" w:rsidP="00935BF7">
      <w:pPr>
        <w:pStyle w:val="ListParagraph"/>
        <w:rPr>
          <w:rFonts w:cstheme="minorHAnsi"/>
          <w:sz w:val="28"/>
          <w:szCs w:val="28"/>
        </w:rPr>
      </w:pPr>
    </w:p>
    <w:p w:rsidR="00935BF7" w:rsidRDefault="00935BF7" w:rsidP="00935BF7">
      <w:pPr>
        <w:pStyle w:val="ListParagraph"/>
        <w:rPr>
          <w:rFonts w:cs="Microsoft New Tai Lue"/>
          <w:sz w:val="28"/>
          <w:szCs w:val="28"/>
        </w:rPr>
      </w:pPr>
      <w:r>
        <w:rPr>
          <w:rFonts w:cstheme="minorHAnsi"/>
          <w:color w:val="FF0000"/>
          <w:sz w:val="28"/>
          <w:szCs w:val="28"/>
        </w:rPr>
        <w:t xml:space="preserve">                             </w:t>
      </w:r>
      <w:r w:rsidRPr="00056D10">
        <w:rPr>
          <w:rFonts w:cs="Microsoft New Tai Lue"/>
          <w:color w:val="1F497D" w:themeColor="text2"/>
          <w:sz w:val="28"/>
          <w:szCs w:val="28"/>
        </w:rPr>
        <w:t>No Explation</w:t>
      </w:r>
      <w:r>
        <w:rPr>
          <w:rFonts w:cs="Microsoft New Tai Lue"/>
          <w:sz w:val="28"/>
          <w:szCs w:val="28"/>
        </w:rPr>
        <w:t xml:space="preserve">     </w:t>
      </w:r>
    </w:p>
    <w:p w:rsidR="00935BF7" w:rsidRPr="00935BF7" w:rsidRDefault="00935BF7" w:rsidP="00935BF7">
      <w:pPr>
        <w:pStyle w:val="ListParagraph"/>
        <w:rPr>
          <w:rFonts w:cstheme="minorHAnsi"/>
          <w:sz w:val="28"/>
          <w:szCs w:val="28"/>
        </w:rPr>
      </w:pPr>
    </w:p>
    <w:p w:rsidR="00D528C1" w:rsidRDefault="00D528C1" w:rsidP="00D528C1">
      <w:pPr>
        <w:rPr>
          <w:rFonts w:cstheme="minorHAnsi"/>
          <w:sz w:val="28"/>
          <w:szCs w:val="28"/>
        </w:rPr>
      </w:pPr>
    </w:p>
    <w:p w:rsidR="00D528C1" w:rsidRPr="00056D10" w:rsidRDefault="00D528C1" w:rsidP="00D528C1">
      <w:pPr>
        <w:rPr>
          <w:rFonts w:cstheme="minorHAnsi"/>
          <w:b/>
          <w:sz w:val="28"/>
          <w:szCs w:val="28"/>
        </w:rPr>
      </w:pPr>
      <w:r w:rsidRPr="00056D10">
        <w:rPr>
          <w:rFonts w:cstheme="minorHAnsi"/>
          <w:b/>
          <w:sz w:val="28"/>
          <w:szCs w:val="28"/>
        </w:rPr>
        <w:t>Question Font &amp; Size: Calibri(Body) -12</w:t>
      </w:r>
    </w:p>
    <w:p w:rsidR="00D528C1" w:rsidRPr="00056D10" w:rsidRDefault="00D528C1" w:rsidP="00D528C1">
      <w:pPr>
        <w:rPr>
          <w:rFonts w:cstheme="minorHAnsi"/>
          <w:b/>
          <w:sz w:val="28"/>
          <w:szCs w:val="28"/>
        </w:rPr>
      </w:pPr>
      <w:r w:rsidRPr="00056D10">
        <w:rPr>
          <w:rFonts w:cstheme="minorHAnsi"/>
          <w:b/>
          <w:sz w:val="28"/>
          <w:szCs w:val="28"/>
        </w:rPr>
        <w:t>Question Number: 1</w:t>
      </w:r>
      <w:r>
        <w:rPr>
          <w:rFonts w:cstheme="minorHAnsi"/>
          <w:b/>
          <w:sz w:val="28"/>
          <w:szCs w:val="28"/>
        </w:rPr>
        <w:t>9</w:t>
      </w:r>
    </w:p>
    <w:p w:rsidR="00D528C1" w:rsidRPr="00056D10" w:rsidRDefault="00D528C1" w:rsidP="00D528C1">
      <w:pPr>
        <w:rPr>
          <w:rFonts w:cstheme="minorHAnsi"/>
          <w:b/>
          <w:sz w:val="28"/>
          <w:szCs w:val="28"/>
        </w:rPr>
      </w:pPr>
      <w:r w:rsidRPr="00056D10">
        <w:rPr>
          <w:rFonts w:cstheme="minorHAnsi"/>
          <w:b/>
          <w:sz w:val="28"/>
          <w:szCs w:val="28"/>
        </w:rPr>
        <w:t xml:space="preserve">Q-Study Number: </w:t>
      </w:r>
    </w:p>
    <w:p w:rsidR="00D528C1" w:rsidRDefault="00D528C1" w:rsidP="00D528C1">
      <w:pPr>
        <w:rPr>
          <w:rFonts w:cstheme="minorHAnsi"/>
          <w:b/>
          <w:sz w:val="28"/>
          <w:szCs w:val="28"/>
        </w:rPr>
      </w:pPr>
      <w:r w:rsidRPr="00056D10">
        <w:rPr>
          <w:rFonts w:cstheme="minorHAnsi"/>
          <w:b/>
          <w:sz w:val="28"/>
          <w:szCs w:val="28"/>
        </w:rPr>
        <w:t>Type of Question: Multiple</w:t>
      </w:r>
      <w:r>
        <w:rPr>
          <w:rFonts w:cstheme="minorHAnsi"/>
          <w:b/>
          <w:sz w:val="28"/>
          <w:szCs w:val="28"/>
        </w:rPr>
        <w:t xml:space="preserve"> (Word Problems)</w:t>
      </w:r>
    </w:p>
    <w:p w:rsidR="00D528C1" w:rsidRDefault="00D528C1" w:rsidP="00D528C1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What number has 7 Tens 3 more Ones than Tens?</w:t>
      </w:r>
    </w:p>
    <w:p w:rsidR="00D528C1" w:rsidRDefault="00D528C1" w:rsidP="00D528C1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Options:</w:t>
      </w:r>
    </w:p>
    <w:p w:rsidR="00D528C1" w:rsidRDefault="00D528C1" w:rsidP="00D528C1">
      <w:pPr>
        <w:pStyle w:val="ListParagraph"/>
        <w:numPr>
          <w:ilvl w:val="0"/>
          <w:numId w:val="6"/>
        </w:num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73    </w:t>
      </w:r>
      <w:r w:rsidRPr="00D528C1">
        <w:rPr>
          <w:rFonts w:cstheme="minorHAnsi"/>
          <w:color w:val="FF0000"/>
          <w:sz w:val="28"/>
          <w:szCs w:val="28"/>
        </w:rPr>
        <w:t xml:space="preserve">B) 80    </w:t>
      </w:r>
      <w:r w:rsidRPr="00D528C1">
        <w:rPr>
          <w:rFonts w:cstheme="minorHAnsi"/>
          <w:sz w:val="28"/>
          <w:szCs w:val="28"/>
        </w:rPr>
        <w:t>C)</w:t>
      </w:r>
      <w:r>
        <w:rPr>
          <w:rFonts w:cstheme="minorHAnsi"/>
          <w:sz w:val="28"/>
          <w:szCs w:val="28"/>
        </w:rPr>
        <w:t xml:space="preserve"> 10   </w:t>
      </w:r>
      <w:r w:rsidRPr="00D528C1">
        <w:rPr>
          <w:rFonts w:cstheme="minorHAnsi"/>
          <w:sz w:val="28"/>
          <w:szCs w:val="28"/>
        </w:rPr>
        <w:t>D)</w:t>
      </w:r>
      <w:r>
        <w:rPr>
          <w:rFonts w:cstheme="minorHAnsi"/>
          <w:sz w:val="28"/>
          <w:szCs w:val="28"/>
        </w:rPr>
        <w:t xml:space="preserve"> 70</w:t>
      </w:r>
    </w:p>
    <w:p w:rsidR="00D528C1" w:rsidRDefault="00935BF7" w:rsidP="00D528C1">
      <w:pPr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</w:rPr>
        <w:t xml:space="preserve">                                             </w:t>
      </w:r>
      <w:r w:rsidRPr="00056D10">
        <w:rPr>
          <w:rFonts w:cs="Microsoft New Tai Lue"/>
          <w:color w:val="1F497D" w:themeColor="text2"/>
          <w:sz w:val="28"/>
          <w:szCs w:val="28"/>
        </w:rPr>
        <w:t>No Explation</w:t>
      </w:r>
      <w:r>
        <w:rPr>
          <w:rFonts w:cs="Microsoft New Tai Lue"/>
          <w:sz w:val="28"/>
          <w:szCs w:val="28"/>
        </w:rPr>
        <w:t xml:space="preserve">     </w:t>
      </w:r>
    </w:p>
    <w:p w:rsidR="00D528C1" w:rsidRDefault="00D528C1" w:rsidP="00D528C1">
      <w:pPr>
        <w:rPr>
          <w:rFonts w:cstheme="minorHAnsi"/>
          <w:sz w:val="28"/>
          <w:szCs w:val="28"/>
        </w:rPr>
      </w:pPr>
    </w:p>
    <w:p w:rsidR="00D528C1" w:rsidRDefault="00D528C1" w:rsidP="00D528C1">
      <w:pPr>
        <w:rPr>
          <w:rFonts w:cstheme="minorHAnsi"/>
          <w:sz w:val="28"/>
          <w:szCs w:val="28"/>
        </w:rPr>
      </w:pPr>
    </w:p>
    <w:p w:rsidR="00D528C1" w:rsidRDefault="00D528C1" w:rsidP="00D528C1">
      <w:pPr>
        <w:rPr>
          <w:rFonts w:cstheme="minorHAnsi"/>
          <w:sz w:val="28"/>
          <w:szCs w:val="28"/>
        </w:rPr>
      </w:pPr>
    </w:p>
    <w:p w:rsidR="00D528C1" w:rsidRDefault="00D528C1" w:rsidP="00D528C1">
      <w:pPr>
        <w:rPr>
          <w:rFonts w:cstheme="minorHAnsi"/>
          <w:sz w:val="28"/>
          <w:szCs w:val="28"/>
        </w:rPr>
      </w:pPr>
    </w:p>
    <w:p w:rsidR="00D528C1" w:rsidRDefault="00D528C1" w:rsidP="00D528C1">
      <w:pPr>
        <w:rPr>
          <w:rFonts w:cstheme="minorHAnsi"/>
          <w:sz w:val="28"/>
          <w:szCs w:val="28"/>
        </w:rPr>
      </w:pPr>
    </w:p>
    <w:p w:rsidR="00D528C1" w:rsidRPr="00D528C1" w:rsidRDefault="00D528C1" w:rsidP="00D528C1">
      <w:pPr>
        <w:rPr>
          <w:rFonts w:cstheme="minorHAnsi"/>
          <w:sz w:val="28"/>
          <w:szCs w:val="28"/>
        </w:rPr>
      </w:pPr>
    </w:p>
    <w:p w:rsidR="00D528C1" w:rsidRPr="00056D10" w:rsidRDefault="00D528C1" w:rsidP="00D528C1">
      <w:pPr>
        <w:rPr>
          <w:rFonts w:cstheme="minorHAnsi"/>
          <w:b/>
          <w:sz w:val="28"/>
          <w:szCs w:val="28"/>
        </w:rPr>
      </w:pPr>
      <w:r w:rsidRPr="00056D10">
        <w:rPr>
          <w:rFonts w:cstheme="minorHAnsi"/>
          <w:b/>
          <w:sz w:val="28"/>
          <w:szCs w:val="28"/>
        </w:rPr>
        <w:t>Question Font &amp; Size: Calibri(Body) -12</w:t>
      </w:r>
    </w:p>
    <w:p w:rsidR="00D528C1" w:rsidRPr="00056D10" w:rsidRDefault="00D528C1" w:rsidP="00D528C1">
      <w:pPr>
        <w:rPr>
          <w:rFonts w:cstheme="minorHAnsi"/>
          <w:b/>
          <w:sz w:val="28"/>
          <w:szCs w:val="28"/>
        </w:rPr>
      </w:pPr>
      <w:r w:rsidRPr="00056D10">
        <w:rPr>
          <w:rFonts w:cstheme="minorHAnsi"/>
          <w:b/>
          <w:sz w:val="28"/>
          <w:szCs w:val="28"/>
        </w:rPr>
        <w:t>Question Number: 1</w:t>
      </w:r>
      <w:r>
        <w:rPr>
          <w:rFonts w:cstheme="minorHAnsi"/>
          <w:b/>
          <w:sz w:val="28"/>
          <w:szCs w:val="28"/>
        </w:rPr>
        <w:t>9</w:t>
      </w:r>
    </w:p>
    <w:p w:rsidR="00D528C1" w:rsidRPr="00056D10" w:rsidRDefault="00D528C1" w:rsidP="00D528C1">
      <w:pPr>
        <w:rPr>
          <w:rFonts w:cstheme="minorHAnsi"/>
          <w:b/>
          <w:sz w:val="28"/>
          <w:szCs w:val="28"/>
        </w:rPr>
      </w:pPr>
      <w:r w:rsidRPr="00056D10">
        <w:rPr>
          <w:rFonts w:cstheme="minorHAnsi"/>
          <w:b/>
          <w:sz w:val="28"/>
          <w:szCs w:val="28"/>
        </w:rPr>
        <w:t xml:space="preserve">Q-Study Number: </w:t>
      </w:r>
    </w:p>
    <w:p w:rsidR="00D528C1" w:rsidRDefault="00D528C1" w:rsidP="00D528C1">
      <w:pPr>
        <w:rPr>
          <w:rFonts w:cstheme="minorHAnsi"/>
          <w:b/>
          <w:sz w:val="28"/>
          <w:szCs w:val="28"/>
        </w:rPr>
      </w:pPr>
      <w:r w:rsidRPr="00056D10">
        <w:rPr>
          <w:rFonts w:cstheme="minorHAnsi"/>
          <w:b/>
          <w:sz w:val="28"/>
          <w:szCs w:val="28"/>
        </w:rPr>
        <w:t>Type of Question: Multiple</w:t>
      </w:r>
      <w:r>
        <w:rPr>
          <w:rFonts w:cstheme="minorHAnsi"/>
          <w:b/>
          <w:sz w:val="28"/>
          <w:szCs w:val="28"/>
        </w:rPr>
        <w:t xml:space="preserve"> (Word Problems)</w:t>
      </w:r>
    </w:p>
    <w:p w:rsidR="00D528C1" w:rsidRPr="00D528C1" w:rsidRDefault="00D528C1" w:rsidP="00D528C1">
      <w:pPr>
        <w:rPr>
          <w:rFonts w:cstheme="minorHAnsi"/>
          <w:sz w:val="28"/>
          <w:szCs w:val="28"/>
        </w:rPr>
      </w:pPr>
    </w:p>
    <w:p w:rsidR="00D528C1" w:rsidRDefault="00D528C1" w:rsidP="00D528C1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What number has 6 Tens 2 fewer Ones than Tens?</w:t>
      </w:r>
    </w:p>
    <w:p w:rsidR="00D528C1" w:rsidRDefault="00D528C1" w:rsidP="00D528C1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Options:</w:t>
      </w:r>
    </w:p>
    <w:p w:rsidR="00D528C1" w:rsidRDefault="00D528C1" w:rsidP="00D528C1">
      <w:pPr>
        <w:pStyle w:val="ListParagraph"/>
        <w:numPr>
          <w:ilvl w:val="0"/>
          <w:numId w:val="7"/>
        </w:num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08    </w:t>
      </w:r>
      <w:r w:rsidRPr="00D528C1">
        <w:rPr>
          <w:rFonts w:cstheme="minorHAnsi"/>
          <w:sz w:val="28"/>
          <w:szCs w:val="28"/>
        </w:rPr>
        <w:t xml:space="preserve">B) </w:t>
      </w:r>
      <w:r>
        <w:rPr>
          <w:rFonts w:cstheme="minorHAnsi"/>
          <w:sz w:val="28"/>
          <w:szCs w:val="28"/>
        </w:rPr>
        <w:t>04</w:t>
      </w:r>
      <w:r w:rsidRPr="00D528C1">
        <w:rPr>
          <w:rFonts w:cstheme="minorHAnsi"/>
          <w:color w:val="FF0000"/>
          <w:sz w:val="28"/>
          <w:szCs w:val="28"/>
        </w:rPr>
        <w:t xml:space="preserve">    </w:t>
      </w:r>
      <w:r w:rsidRPr="00D528C1">
        <w:rPr>
          <w:rFonts w:cstheme="minorHAnsi"/>
          <w:sz w:val="28"/>
          <w:szCs w:val="28"/>
        </w:rPr>
        <w:t>C)</w:t>
      </w:r>
      <w:r>
        <w:rPr>
          <w:rFonts w:cstheme="minorHAnsi"/>
          <w:sz w:val="28"/>
          <w:szCs w:val="28"/>
        </w:rPr>
        <w:t xml:space="preserve"> 62   </w:t>
      </w:r>
      <w:r w:rsidRPr="00D528C1">
        <w:rPr>
          <w:rFonts w:cstheme="minorHAnsi"/>
          <w:color w:val="FF0000"/>
          <w:sz w:val="28"/>
          <w:szCs w:val="28"/>
        </w:rPr>
        <w:t xml:space="preserve">D) </w:t>
      </w:r>
      <w:r>
        <w:rPr>
          <w:rFonts w:cstheme="minorHAnsi"/>
          <w:color w:val="FF0000"/>
          <w:sz w:val="28"/>
          <w:szCs w:val="28"/>
        </w:rPr>
        <w:t>58</w:t>
      </w:r>
    </w:p>
    <w:p w:rsidR="00D528C1" w:rsidRDefault="00935BF7" w:rsidP="00150D8B">
      <w:pPr>
        <w:rPr>
          <w:rFonts w:cs="Microsoft New Tai Lue"/>
          <w:sz w:val="28"/>
          <w:szCs w:val="28"/>
        </w:rPr>
      </w:pPr>
      <w:r>
        <w:rPr>
          <w:rFonts w:cs="Microsoft New Tai Lue"/>
          <w:sz w:val="28"/>
          <w:szCs w:val="28"/>
        </w:rPr>
        <w:t xml:space="preserve">                                               </w:t>
      </w:r>
      <w:r w:rsidRPr="00056D10">
        <w:rPr>
          <w:rFonts w:cs="Microsoft New Tai Lue"/>
          <w:color w:val="1F497D" w:themeColor="text2"/>
          <w:sz w:val="28"/>
          <w:szCs w:val="28"/>
        </w:rPr>
        <w:t>No Explation</w:t>
      </w:r>
      <w:r>
        <w:rPr>
          <w:rFonts w:cs="Microsoft New Tai Lue"/>
          <w:sz w:val="28"/>
          <w:szCs w:val="28"/>
        </w:rPr>
        <w:t xml:space="preserve">     </w:t>
      </w:r>
    </w:p>
    <w:p w:rsidR="00D528C1" w:rsidRDefault="00D528C1" w:rsidP="00150D8B">
      <w:pPr>
        <w:rPr>
          <w:rFonts w:cs="Microsoft New Tai Lue"/>
          <w:sz w:val="28"/>
          <w:szCs w:val="28"/>
        </w:rPr>
      </w:pPr>
    </w:p>
    <w:p w:rsidR="00D528C1" w:rsidRDefault="00D528C1" w:rsidP="00150D8B">
      <w:pPr>
        <w:rPr>
          <w:rFonts w:cs="Microsoft New Tai Lue"/>
          <w:sz w:val="28"/>
          <w:szCs w:val="28"/>
        </w:rPr>
      </w:pPr>
    </w:p>
    <w:p w:rsidR="00D528C1" w:rsidRDefault="00D528C1" w:rsidP="00150D8B">
      <w:pPr>
        <w:rPr>
          <w:rFonts w:cs="Microsoft New Tai Lue"/>
          <w:sz w:val="28"/>
          <w:szCs w:val="28"/>
        </w:rPr>
      </w:pPr>
    </w:p>
    <w:p w:rsidR="00D528C1" w:rsidRDefault="00D528C1" w:rsidP="00150D8B">
      <w:pPr>
        <w:rPr>
          <w:rFonts w:cs="Microsoft New Tai Lue"/>
          <w:sz w:val="28"/>
          <w:szCs w:val="28"/>
        </w:rPr>
      </w:pPr>
    </w:p>
    <w:p w:rsidR="00D528C1" w:rsidRDefault="00D528C1" w:rsidP="00150D8B">
      <w:pPr>
        <w:rPr>
          <w:rFonts w:cs="Microsoft New Tai Lue"/>
          <w:sz w:val="28"/>
          <w:szCs w:val="28"/>
        </w:rPr>
      </w:pPr>
    </w:p>
    <w:p w:rsidR="00D528C1" w:rsidRDefault="00D528C1" w:rsidP="00150D8B">
      <w:pPr>
        <w:rPr>
          <w:rFonts w:cs="Microsoft New Tai Lue"/>
          <w:sz w:val="28"/>
          <w:szCs w:val="28"/>
        </w:rPr>
      </w:pPr>
    </w:p>
    <w:p w:rsidR="00D528C1" w:rsidRDefault="00D528C1" w:rsidP="00150D8B">
      <w:pPr>
        <w:rPr>
          <w:rFonts w:cs="Microsoft New Tai Lue"/>
          <w:sz w:val="28"/>
          <w:szCs w:val="28"/>
        </w:rPr>
      </w:pPr>
    </w:p>
    <w:p w:rsidR="00D5635F" w:rsidRPr="00D8670D" w:rsidRDefault="00D5635F" w:rsidP="00D5635F">
      <w:pPr>
        <w:jc w:val="both"/>
        <w:rPr>
          <w:rFonts w:ascii="Candara" w:hAnsi="Candara" w:cs="Microsoft New Tai Lue"/>
          <w:b/>
          <w:color w:val="0070C0"/>
          <w:sz w:val="28"/>
          <w:szCs w:val="28"/>
        </w:rPr>
      </w:pPr>
    </w:p>
    <w:p w:rsidR="009C65C5" w:rsidRPr="009952A3" w:rsidRDefault="00E86E74" w:rsidP="00E86E74">
      <w:pPr>
        <w:jc w:val="center"/>
        <w:rPr>
          <w:rFonts w:ascii="French Script MT" w:hAnsi="French Script MT" w:cs="Microsoft New Tai Lue"/>
          <w:b/>
          <w:color w:val="A6A6A6" w:themeColor="background1" w:themeShade="A6"/>
          <w:sz w:val="52"/>
          <w:szCs w:val="28"/>
        </w:rPr>
      </w:pPr>
      <w:r w:rsidRPr="009952A3">
        <w:rPr>
          <w:rFonts w:ascii="French Script MT" w:hAnsi="French Script MT" w:cs="Microsoft New Tai Lue"/>
          <w:b/>
          <w:color w:val="A6A6A6" w:themeColor="background1" w:themeShade="A6"/>
          <w:sz w:val="52"/>
          <w:szCs w:val="28"/>
        </w:rPr>
        <w:t>---End---</w:t>
      </w:r>
    </w:p>
    <w:p w:rsidR="00EA578A" w:rsidRPr="00D05348" w:rsidRDefault="00EA578A" w:rsidP="00D05348">
      <w:pPr>
        <w:jc w:val="both"/>
        <w:rPr>
          <w:sz w:val="28"/>
        </w:rPr>
      </w:pPr>
    </w:p>
    <w:sectPr w:rsidR="00EA578A" w:rsidRPr="00D05348" w:rsidSect="00A6400E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440" w:right="1440" w:bottom="1440" w:left="1440" w:header="708" w:footer="708" w:gutter="0"/>
      <w:pgBorders w:offsetFrom="page">
        <w:top w:val="postageStamp" w:sz="10" w:space="24" w:color="0070C0"/>
        <w:left w:val="postageStamp" w:sz="10" w:space="24" w:color="0070C0"/>
        <w:bottom w:val="postageStamp" w:sz="10" w:space="24" w:color="0070C0"/>
        <w:right w:val="postageStamp" w:sz="10" w:space="24" w:color="0070C0"/>
      </w:pgBorders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613B0" w:rsidRDefault="00C613B0">
      <w:pPr>
        <w:spacing w:after="0" w:line="240" w:lineRule="auto"/>
      </w:pPr>
      <w:r>
        <w:separator/>
      </w:r>
    </w:p>
  </w:endnote>
  <w:endnote w:type="continuationSeparator" w:id="1">
    <w:p w:rsidR="00C613B0" w:rsidRDefault="00C613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Microsoft New Tai Lue">
    <w:panose1 w:val="020B0502040204020203"/>
    <w:charset w:val="00"/>
    <w:family w:val="swiss"/>
    <w:pitch w:val="variable"/>
    <w:sig w:usb0="00000003" w:usb1="00000000" w:usb2="8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French Script MT">
    <w:altName w:val="Arabic Typesetting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24691" w:rsidRDefault="00C613B0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24691" w:rsidRPr="00951B12" w:rsidRDefault="00CD5E69">
    <w:pPr>
      <w:pStyle w:val="Footer"/>
      <w:rPr>
        <w:color w:val="002060"/>
        <w:sz w:val="18"/>
      </w:rPr>
    </w:pPr>
    <w:fldSimple w:instr=" FILENAME  \* Lower \p  \* MERGEFORMAT ">
      <w:r w:rsidR="00437CB8">
        <w:rPr>
          <w:noProof/>
          <w:color w:val="002060"/>
          <w:sz w:val="16"/>
        </w:rPr>
        <w:t>d:\hp\q-study\all desktop stuff\work procedure\08_grand final solution\01_place value\yr 03\place_value_raw_yr 03.docx</w:t>
      </w:r>
    </w:fldSimple>
    <w:r>
      <w:rPr>
        <w:b/>
        <w:color w:val="002060"/>
      </w:rPr>
      <w:fldChar w:fldCharType="begin"/>
    </w:r>
    <w:r w:rsidR="0027068F">
      <w:rPr>
        <w:b/>
        <w:color w:val="002060"/>
      </w:rPr>
      <w:instrText xml:space="preserve"> PAGE  \* Arabic  \* MERGEFORMAT </w:instrText>
    </w:r>
    <w:r>
      <w:rPr>
        <w:b/>
        <w:color w:val="002060"/>
      </w:rPr>
      <w:fldChar w:fldCharType="separate"/>
    </w:r>
    <w:r w:rsidR="009B6E30">
      <w:rPr>
        <w:b/>
        <w:noProof/>
        <w:color w:val="002060"/>
      </w:rPr>
      <w:t>11</w:t>
    </w:r>
    <w:r>
      <w:rPr>
        <w:b/>
        <w:color w:val="002060"/>
      </w:rPr>
      <w:fldChar w:fldCharType="end"/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24691" w:rsidRDefault="00C613B0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613B0" w:rsidRDefault="00C613B0">
      <w:pPr>
        <w:spacing w:after="0" w:line="240" w:lineRule="auto"/>
      </w:pPr>
      <w:r>
        <w:separator/>
      </w:r>
    </w:p>
  </w:footnote>
  <w:footnote w:type="continuationSeparator" w:id="1">
    <w:p w:rsidR="00C613B0" w:rsidRDefault="00C613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24691" w:rsidRDefault="00C613B0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24691" w:rsidRPr="00913FAB" w:rsidRDefault="002A2FBC" w:rsidP="00324691">
    <w:pPr>
      <w:ind w:left="2160" w:firstLine="720"/>
      <w:rPr>
        <w:rFonts w:ascii="Candara" w:hAnsi="Candara" w:cs="Microsoft New Tai Lue"/>
        <w:color w:val="002060"/>
        <w:sz w:val="40"/>
        <w:szCs w:val="28"/>
      </w:rPr>
    </w:pPr>
    <w:r>
      <w:rPr>
        <w:rFonts w:ascii="Candara" w:hAnsi="Candara" w:cs="Microsoft New Tai Lue"/>
        <w:color w:val="002060"/>
        <w:sz w:val="40"/>
        <w:szCs w:val="28"/>
      </w:rPr>
      <w:t>Topic: P</w:t>
    </w:r>
    <w:r w:rsidR="00A971FA" w:rsidRPr="00913FAB">
      <w:rPr>
        <w:rFonts w:ascii="Candara" w:hAnsi="Candara" w:cs="Microsoft New Tai Lue"/>
        <w:color w:val="002060"/>
        <w:sz w:val="40"/>
        <w:szCs w:val="28"/>
      </w:rPr>
      <w:t>lace Value</w:t>
    </w:r>
    <w:r>
      <w:rPr>
        <w:rFonts w:ascii="Candara" w:hAnsi="Candara" w:cs="Microsoft New Tai Lue"/>
        <w:color w:val="002060"/>
        <w:sz w:val="40"/>
        <w:szCs w:val="28"/>
      </w:rPr>
      <w:t>Yr 03</w:t>
    </w:r>
    <w:r w:rsidR="00A971FA" w:rsidRPr="00913FAB">
      <w:rPr>
        <w:rFonts w:ascii="Candara" w:hAnsi="Candara" w:cs="Microsoft New Tai Lue"/>
        <w:color w:val="002060"/>
        <w:sz w:val="40"/>
        <w:szCs w:val="28"/>
      </w:rPr>
      <w:tab/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24691" w:rsidRDefault="00C613B0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ABF5423"/>
    <w:multiLevelType w:val="hybridMultilevel"/>
    <w:tmpl w:val="C4884A0E"/>
    <w:lvl w:ilvl="0" w:tplc="8414568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D7F5219"/>
    <w:multiLevelType w:val="hybridMultilevel"/>
    <w:tmpl w:val="B3E4DF68"/>
    <w:lvl w:ilvl="0" w:tplc="D75C9CE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5B760E4"/>
    <w:multiLevelType w:val="hybridMultilevel"/>
    <w:tmpl w:val="B3E4DF68"/>
    <w:lvl w:ilvl="0" w:tplc="D75C9CE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F026E40"/>
    <w:multiLevelType w:val="hybridMultilevel"/>
    <w:tmpl w:val="3BB63740"/>
    <w:lvl w:ilvl="0" w:tplc="ADC0522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6962452"/>
    <w:multiLevelType w:val="hybridMultilevel"/>
    <w:tmpl w:val="CA769D9C"/>
    <w:lvl w:ilvl="0" w:tplc="94F6298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BAD581C"/>
    <w:multiLevelType w:val="hybridMultilevel"/>
    <w:tmpl w:val="F7DEBDA6"/>
    <w:lvl w:ilvl="0" w:tplc="7FAA112A">
      <w:start w:val="1"/>
      <w:numFmt w:val="upperLetter"/>
      <w:lvlText w:val="%1)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20" w:hanging="360"/>
      </w:pPr>
    </w:lvl>
    <w:lvl w:ilvl="2" w:tplc="0409001B" w:tentative="1">
      <w:start w:val="1"/>
      <w:numFmt w:val="lowerRoman"/>
      <w:lvlText w:val="%3."/>
      <w:lvlJc w:val="right"/>
      <w:pPr>
        <w:ind w:left="2040" w:hanging="180"/>
      </w:pPr>
    </w:lvl>
    <w:lvl w:ilvl="3" w:tplc="0409000F" w:tentative="1">
      <w:start w:val="1"/>
      <w:numFmt w:val="decimal"/>
      <w:lvlText w:val="%4."/>
      <w:lvlJc w:val="left"/>
      <w:pPr>
        <w:ind w:left="2760" w:hanging="360"/>
      </w:pPr>
    </w:lvl>
    <w:lvl w:ilvl="4" w:tplc="04090019" w:tentative="1">
      <w:start w:val="1"/>
      <w:numFmt w:val="lowerLetter"/>
      <w:lvlText w:val="%5."/>
      <w:lvlJc w:val="left"/>
      <w:pPr>
        <w:ind w:left="3480" w:hanging="360"/>
      </w:pPr>
    </w:lvl>
    <w:lvl w:ilvl="5" w:tplc="0409001B" w:tentative="1">
      <w:start w:val="1"/>
      <w:numFmt w:val="lowerRoman"/>
      <w:lvlText w:val="%6."/>
      <w:lvlJc w:val="right"/>
      <w:pPr>
        <w:ind w:left="4200" w:hanging="180"/>
      </w:pPr>
    </w:lvl>
    <w:lvl w:ilvl="6" w:tplc="0409000F" w:tentative="1">
      <w:start w:val="1"/>
      <w:numFmt w:val="decimal"/>
      <w:lvlText w:val="%7."/>
      <w:lvlJc w:val="left"/>
      <w:pPr>
        <w:ind w:left="4920" w:hanging="360"/>
      </w:pPr>
    </w:lvl>
    <w:lvl w:ilvl="7" w:tplc="04090019" w:tentative="1">
      <w:start w:val="1"/>
      <w:numFmt w:val="lowerLetter"/>
      <w:lvlText w:val="%8."/>
      <w:lvlJc w:val="left"/>
      <w:pPr>
        <w:ind w:left="5640" w:hanging="360"/>
      </w:pPr>
    </w:lvl>
    <w:lvl w:ilvl="8" w:tplc="0409001B" w:tentative="1">
      <w:start w:val="1"/>
      <w:numFmt w:val="lowerRoman"/>
      <w:lvlText w:val="%9."/>
      <w:lvlJc w:val="right"/>
      <w:pPr>
        <w:ind w:left="6360" w:hanging="180"/>
      </w:pPr>
    </w:lvl>
  </w:abstractNum>
  <w:abstractNum w:abstractNumId="6">
    <w:nsid w:val="5BDF3489"/>
    <w:multiLevelType w:val="hybridMultilevel"/>
    <w:tmpl w:val="B3E4DF68"/>
    <w:lvl w:ilvl="0" w:tplc="D75C9CE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5"/>
  </w:num>
  <w:num w:numId="5">
    <w:abstractNumId w:val="2"/>
  </w:num>
  <w:num w:numId="6">
    <w:abstractNumId w:val="1"/>
  </w:num>
  <w:num w:numId="7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DY0MzMxNDY1MrU0MzNQ0lEKTi0uzszPAykwrAUAYo6m3ywAAAA="/>
  </w:docVars>
  <w:rsids>
    <w:rsidRoot w:val="00A971FA"/>
    <w:rsid w:val="000071E7"/>
    <w:rsid w:val="00033C03"/>
    <w:rsid w:val="00033E55"/>
    <w:rsid w:val="00056D10"/>
    <w:rsid w:val="00087A04"/>
    <w:rsid w:val="000A1A6B"/>
    <w:rsid w:val="000A1F46"/>
    <w:rsid w:val="000B0531"/>
    <w:rsid w:val="001048CD"/>
    <w:rsid w:val="00122EAD"/>
    <w:rsid w:val="00123A28"/>
    <w:rsid w:val="00130EA3"/>
    <w:rsid w:val="00135AD1"/>
    <w:rsid w:val="00143FB0"/>
    <w:rsid w:val="0014424F"/>
    <w:rsid w:val="001468A4"/>
    <w:rsid w:val="00150D8B"/>
    <w:rsid w:val="00155517"/>
    <w:rsid w:val="00174E7E"/>
    <w:rsid w:val="001A4601"/>
    <w:rsid w:val="001B0229"/>
    <w:rsid w:val="001B7F00"/>
    <w:rsid w:val="001C3D57"/>
    <w:rsid w:val="001C7CB9"/>
    <w:rsid w:val="001E4132"/>
    <w:rsid w:val="0020569A"/>
    <w:rsid w:val="002325C1"/>
    <w:rsid w:val="002346DB"/>
    <w:rsid w:val="00243E46"/>
    <w:rsid w:val="002515F4"/>
    <w:rsid w:val="0027068F"/>
    <w:rsid w:val="00273D2F"/>
    <w:rsid w:val="00292823"/>
    <w:rsid w:val="00296F66"/>
    <w:rsid w:val="002A2FBC"/>
    <w:rsid w:val="002E07D5"/>
    <w:rsid w:val="002E2F43"/>
    <w:rsid w:val="00301366"/>
    <w:rsid w:val="00312DD5"/>
    <w:rsid w:val="00327320"/>
    <w:rsid w:val="00346121"/>
    <w:rsid w:val="00353C81"/>
    <w:rsid w:val="00384949"/>
    <w:rsid w:val="003A3069"/>
    <w:rsid w:val="003C37B3"/>
    <w:rsid w:val="003E5281"/>
    <w:rsid w:val="00435D21"/>
    <w:rsid w:val="00437CB8"/>
    <w:rsid w:val="00444507"/>
    <w:rsid w:val="004445C7"/>
    <w:rsid w:val="00472B3F"/>
    <w:rsid w:val="0047470A"/>
    <w:rsid w:val="00493F0A"/>
    <w:rsid w:val="004B7BDB"/>
    <w:rsid w:val="004D4AC7"/>
    <w:rsid w:val="005416D6"/>
    <w:rsid w:val="005652B3"/>
    <w:rsid w:val="00565739"/>
    <w:rsid w:val="0056659C"/>
    <w:rsid w:val="00593381"/>
    <w:rsid w:val="0059578E"/>
    <w:rsid w:val="005B755C"/>
    <w:rsid w:val="005D7B9F"/>
    <w:rsid w:val="00601401"/>
    <w:rsid w:val="00614A69"/>
    <w:rsid w:val="00631989"/>
    <w:rsid w:val="006340D8"/>
    <w:rsid w:val="00646D17"/>
    <w:rsid w:val="0065483C"/>
    <w:rsid w:val="00694504"/>
    <w:rsid w:val="006B32B1"/>
    <w:rsid w:val="006B72CF"/>
    <w:rsid w:val="006C47C0"/>
    <w:rsid w:val="00700030"/>
    <w:rsid w:val="00712143"/>
    <w:rsid w:val="00730571"/>
    <w:rsid w:val="007312D7"/>
    <w:rsid w:val="00731D0C"/>
    <w:rsid w:val="00740C77"/>
    <w:rsid w:val="00752760"/>
    <w:rsid w:val="0077201E"/>
    <w:rsid w:val="00791DC6"/>
    <w:rsid w:val="00793EE6"/>
    <w:rsid w:val="007E7B60"/>
    <w:rsid w:val="007F6FF5"/>
    <w:rsid w:val="00820ECD"/>
    <w:rsid w:val="0083582D"/>
    <w:rsid w:val="00846E78"/>
    <w:rsid w:val="00852F24"/>
    <w:rsid w:val="0085497C"/>
    <w:rsid w:val="00860F53"/>
    <w:rsid w:val="00893F4B"/>
    <w:rsid w:val="0089768D"/>
    <w:rsid w:val="00913FAB"/>
    <w:rsid w:val="00924EE8"/>
    <w:rsid w:val="00935BF7"/>
    <w:rsid w:val="00950E2D"/>
    <w:rsid w:val="00951B12"/>
    <w:rsid w:val="0098436B"/>
    <w:rsid w:val="00990612"/>
    <w:rsid w:val="00992242"/>
    <w:rsid w:val="009952A3"/>
    <w:rsid w:val="009B29F1"/>
    <w:rsid w:val="009B325A"/>
    <w:rsid w:val="009B6E30"/>
    <w:rsid w:val="009C65C5"/>
    <w:rsid w:val="009E79F3"/>
    <w:rsid w:val="009F2D15"/>
    <w:rsid w:val="00A02FB8"/>
    <w:rsid w:val="00A406E3"/>
    <w:rsid w:val="00A77E86"/>
    <w:rsid w:val="00A82364"/>
    <w:rsid w:val="00A971FA"/>
    <w:rsid w:val="00AA4D16"/>
    <w:rsid w:val="00AB7F05"/>
    <w:rsid w:val="00AE2A12"/>
    <w:rsid w:val="00AE36E5"/>
    <w:rsid w:val="00AF2C62"/>
    <w:rsid w:val="00B142C4"/>
    <w:rsid w:val="00B36042"/>
    <w:rsid w:val="00B60735"/>
    <w:rsid w:val="00B83B54"/>
    <w:rsid w:val="00B8567C"/>
    <w:rsid w:val="00B866E2"/>
    <w:rsid w:val="00BC498E"/>
    <w:rsid w:val="00BE3FF6"/>
    <w:rsid w:val="00BE6BD0"/>
    <w:rsid w:val="00BF5AAE"/>
    <w:rsid w:val="00C03FD3"/>
    <w:rsid w:val="00C46091"/>
    <w:rsid w:val="00C613B0"/>
    <w:rsid w:val="00C75630"/>
    <w:rsid w:val="00C90229"/>
    <w:rsid w:val="00CA103F"/>
    <w:rsid w:val="00CD2C61"/>
    <w:rsid w:val="00CD5E69"/>
    <w:rsid w:val="00CE2424"/>
    <w:rsid w:val="00CE2D0D"/>
    <w:rsid w:val="00CE4C26"/>
    <w:rsid w:val="00D02F81"/>
    <w:rsid w:val="00D046DC"/>
    <w:rsid w:val="00D05348"/>
    <w:rsid w:val="00D45DC2"/>
    <w:rsid w:val="00D527C4"/>
    <w:rsid w:val="00D528C1"/>
    <w:rsid w:val="00D5635F"/>
    <w:rsid w:val="00D718CE"/>
    <w:rsid w:val="00D850EC"/>
    <w:rsid w:val="00D8558E"/>
    <w:rsid w:val="00D8670D"/>
    <w:rsid w:val="00D87061"/>
    <w:rsid w:val="00DD118D"/>
    <w:rsid w:val="00DD1259"/>
    <w:rsid w:val="00DD264D"/>
    <w:rsid w:val="00DE4AAB"/>
    <w:rsid w:val="00DF2992"/>
    <w:rsid w:val="00DF7C1A"/>
    <w:rsid w:val="00E10842"/>
    <w:rsid w:val="00E219B1"/>
    <w:rsid w:val="00E22C2C"/>
    <w:rsid w:val="00E77AF0"/>
    <w:rsid w:val="00E83AC7"/>
    <w:rsid w:val="00E85E8E"/>
    <w:rsid w:val="00E86E74"/>
    <w:rsid w:val="00E9676E"/>
    <w:rsid w:val="00EA578A"/>
    <w:rsid w:val="00EB5F79"/>
    <w:rsid w:val="00EC7852"/>
    <w:rsid w:val="00EE24B4"/>
    <w:rsid w:val="00F129E4"/>
    <w:rsid w:val="00F43582"/>
    <w:rsid w:val="00F43FF7"/>
    <w:rsid w:val="00F67B9C"/>
    <w:rsid w:val="00F818C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971FA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971F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71FA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971F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71FA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71F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71FA"/>
    <w:rPr>
      <w:rFonts w:ascii="Tahoma" w:hAnsi="Tahoma" w:cs="Tahoma"/>
      <w:sz w:val="16"/>
      <w:szCs w:val="16"/>
      <w:lang w:val="en-US"/>
    </w:rPr>
  </w:style>
  <w:style w:type="character" w:styleId="PlaceholderText">
    <w:name w:val="Placeholder Text"/>
    <w:basedOn w:val="DefaultParagraphFont"/>
    <w:uiPriority w:val="99"/>
    <w:semiHidden/>
    <w:rsid w:val="00951B12"/>
    <w:rPr>
      <w:color w:val="808080"/>
    </w:rPr>
  </w:style>
  <w:style w:type="paragraph" w:styleId="ListParagraph">
    <w:name w:val="List Paragraph"/>
    <w:basedOn w:val="Normal"/>
    <w:uiPriority w:val="34"/>
    <w:qFormat/>
    <w:rsid w:val="00E22C2C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3.png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AB572B-D0D6-46FE-9C53-2AE3088F7F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779</Words>
  <Characters>444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lace Value_Yr 03</vt:lpstr>
    </vt:vector>
  </TitlesOfParts>
  <Company/>
  <LinksUpToDate>false</LinksUpToDate>
  <CharactersWithSpaces>521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ce Value_Yr 03</dc:title>
  <dc:creator>Shahriar Kabir</dc:creator>
  <cp:keywords>Shahriar</cp:keywords>
  <dc:description>Solution Detail for Q-Study_Yr 03_Place Value</dc:description>
  <cp:lastModifiedBy>Go Internet Cafe</cp:lastModifiedBy>
  <cp:revision>2</cp:revision>
  <cp:lastPrinted>2015-02-17T10:37:00Z</cp:lastPrinted>
  <dcterms:created xsi:type="dcterms:W3CDTF">2019-09-17T06:18:00Z</dcterms:created>
  <dcterms:modified xsi:type="dcterms:W3CDTF">2019-09-17T06:18:00Z</dcterms:modified>
</cp:coreProperties>
</file>